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4E98E" w14:textId="0A8FE5B4" w:rsidR="00650FE0" w:rsidRDefault="00CD0FD7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Table S" </w:instrText>
      </w:r>
      <w:r>
        <w:fldChar w:fldCharType="separate"/>
      </w:r>
      <w:hyperlink w:anchor="_Toc9944562" w:history="1">
        <w:r w:rsidR="00650FE0" w:rsidRPr="00BD0B0F">
          <w:rPr>
            <w:rStyle w:val="Hyperlink"/>
            <w:noProof/>
          </w:rPr>
          <w:t>Table S1: NO2 concentration by state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2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2</w:t>
        </w:r>
        <w:r w:rsidR="00650FE0">
          <w:rPr>
            <w:noProof/>
            <w:webHidden/>
          </w:rPr>
          <w:fldChar w:fldCharType="end"/>
        </w:r>
      </w:hyperlink>
    </w:p>
    <w:p w14:paraId="4800B99D" w14:textId="207638D9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3" w:history="1">
        <w:r w:rsidR="00650FE0" w:rsidRPr="00BD0B0F">
          <w:rPr>
            <w:rStyle w:val="Hyperlink"/>
            <w:noProof/>
          </w:rPr>
          <w:t>Table S2: Childhood asthma survey summary by state (Total of 2006-2010)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3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4</w:t>
        </w:r>
        <w:r w:rsidR="00650FE0">
          <w:rPr>
            <w:noProof/>
            <w:webHidden/>
          </w:rPr>
          <w:fldChar w:fldCharType="end"/>
        </w:r>
      </w:hyperlink>
    </w:p>
    <w:p w14:paraId="5EDD8B62" w14:textId="1092AB93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4" w:history="1">
        <w:r w:rsidR="00650FE0" w:rsidRPr="00BD0B0F">
          <w:rPr>
            <w:rStyle w:val="Hyperlink"/>
            <w:noProof/>
          </w:rPr>
          <w:t>Table S3: State specific comparison of the burden of disease using state-specific estimates vs original estimates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4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6</w:t>
        </w:r>
        <w:r w:rsidR="00650FE0">
          <w:rPr>
            <w:noProof/>
            <w:webHidden/>
          </w:rPr>
          <w:fldChar w:fldCharType="end"/>
        </w:r>
      </w:hyperlink>
    </w:p>
    <w:p w14:paraId="74391626" w14:textId="55BACAB8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5" w:history="1">
        <w:r w:rsidR="00650FE0" w:rsidRPr="00BD0B0F">
          <w:rPr>
            <w:rStyle w:val="Hyperlink"/>
            <w:noProof/>
          </w:rPr>
          <w:t>Table S4: Comparing results by state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5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7</w:t>
        </w:r>
        <w:r w:rsidR="00650FE0">
          <w:rPr>
            <w:noProof/>
            <w:webHidden/>
          </w:rPr>
          <w:fldChar w:fldCharType="end"/>
        </w:r>
      </w:hyperlink>
    </w:p>
    <w:p w14:paraId="54CEF952" w14:textId="77777777" w:rsidR="00650FE0" w:rsidRDefault="00CD0FD7" w:rsidP="00CD0FD7">
      <w:pPr>
        <w:pStyle w:val="Caption"/>
        <w:keepNext/>
        <w:rPr>
          <w:noProof/>
        </w:rPr>
      </w:pPr>
      <w:r>
        <w:fldChar w:fldCharType="end"/>
      </w:r>
      <w:r>
        <w:fldChar w:fldCharType="begin"/>
      </w:r>
      <w:r>
        <w:instrText xml:space="preserve"> TOC \h \z \c "Figure S" </w:instrText>
      </w:r>
      <w:r>
        <w:fldChar w:fldCharType="separate"/>
      </w:r>
    </w:p>
    <w:p w14:paraId="233F94A9" w14:textId="6C7D5841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6" w:history="1">
        <w:r w:rsidR="00650FE0" w:rsidRPr="00342F68">
          <w:rPr>
            <w:rStyle w:val="Hyperlink"/>
            <w:noProof/>
          </w:rPr>
          <w:t>Figure S1: NO2 concentration (ug/m</w:t>
        </w:r>
        <w:r w:rsidR="00650FE0" w:rsidRPr="00342F68">
          <w:rPr>
            <w:rStyle w:val="Hyperlink"/>
            <w:noProof/>
            <w:vertAlign w:val="superscript"/>
          </w:rPr>
          <w:t>3</w:t>
        </w:r>
        <w:r w:rsidR="00650FE0" w:rsidRPr="00342F68">
          <w:rPr>
            <w:rStyle w:val="Hyperlink"/>
            <w:noProof/>
          </w:rPr>
          <w:t>) by living location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6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0</w:t>
        </w:r>
        <w:r w:rsidR="00650FE0">
          <w:rPr>
            <w:noProof/>
            <w:webHidden/>
          </w:rPr>
          <w:fldChar w:fldCharType="end"/>
        </w:r>
      </w:hyperlink>
    </w:p>
    <w:p w14:paraId="5936D103" w14:textId="01B81FD1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7" w:history="1">
        <w:r w:rsidR="00650FE0" w:rsidRPr="00342F68">
          <w:rPr>
            <w:rStyle w:val="Hyperlink"/>
            <w:noProof/>
          </w:rPr>
          <w:t>Figure S2: NO2 concentration (ug/m3) by median income group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7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0</w:t>
        </w:r>
        <w:r w:rsidR="00650FE0">
          <w:rPr>
            <w:noProof/>
            <w:webHidden/>
          </w:rPr>
          <w:fldChar w:fldCharType="end"/>
        </w:r>
      </w:hyperlink>
    </w:p>
    <w:p w14:paraId="26FD5415" w14:textId="6B19C513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8" w:history="1">
        <w:r w:rsidR="00650FE0" w:rsidRPr="00342F68">
          <w:rPr>
            <w:rStyle w:val="Hyperlink"/>
            <w:noProof/>
          </w:rPr>
          <w:t>Figure S3: NO2 concentration (ug/m3) by living location stratified into median income group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8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1</w:t>
        </w:r>
        <w:r w:rsidR="00650FE0">
          <w:rPr>
            <w:noProof/>
            <w:webHidden/>
          </w:rPr>
          <w:fldChar w:fldCharType="end"/>
        </w:r>
      </w:hyperlink>
    </w:p>
    <w:p w14:paraId="5F8F63FF" w14:textId="05B5B145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9" w:history="1">
        <w:r w:rsidR="00650FE0" w:rsidRPr="00342F68">
          <w:rPr>
            <w:rStyle w:val="Hyperlink"/>
            <w:noProof/>
          </w:rPr>
          <w:t>Figure S4: NO2 concentration (ug/m3) by median income group stratified into living location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9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1</w:t>
        </w:r>
        <w:r w:rsidR="00650FE0">
          <w:rPr>
            <w:noProof/>
            <w:webHidden/>
          </w:rPr>
          <w:fldChar w:fldCharType="end"/>
        </w:r>
      </w:hyperlink>
    </w:p>
    <w:p w14:paraId="1AFC1A96" w14:textId="47687BD6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0" w:history="1">
        <w:r w:rsidR="00650FE0" w:rsidRPr="00342F68">
          <w:rPr>
            <w:rStyle w:val="Hyperlink"/>
            <w:noProof/>
          </w:rPr>
          <w:t>Figure S5: NO2 concentration (ug/m3) by state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0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2</w:t>
        </w:r>
        <w:r w:rsidR="00650FE0">
          <w:rPr>
            <w:noProof/>
            <w:webHidden/>
          </w:rPr>
          <w:fldChar w:fldCharType="end"/>
        </w:r>
      </w:hyperlink>
    </w:p>
    <w:p w14:paraId="5494A403" w14:textId="68966E1A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1" w:history="1">
        <w:r w:rsidR="00650FE0" w:rsidRPr="00342F68">
          <w:rPr>
            <w:rStyle w:val="Hyperlink"/>
            <w:noProof/>
          </w:rPr>
          <w:t>Figure S6: NO2 concentration (ug/m3) by state and median income group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1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3</w:t>
        </w:r>
        <w:r w:rsidR="00650FE0">
          <w:rPr>
            <w:noProof/>
            <w:webHidden/>
          </w:rPr>
          <w:fldChar w:fldCharType="end"/>
        </w:r>
      </w:hyperlink>
    </w:p>
    <w:p w14:paraId="6564F7C8" w14:textId="6596977F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2" w:history="1">
        <w:r w:rsidR="00650FE0" w:rsidRPr="00342F68">
          <w:rPr>
            <w:rStyle w:val="Hyperlink"/>
            <w:noProof/>
          </w:rPr>
          <w:t>Figure S7: NO2 concentration (ug/m3) by state and living location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2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4</w:t>
        </w:r>
        <w:r w:rsidR="00650FE0">
          <w:rPr>
            <w:noProof/>
            <w:webHidden/>
          </w:rPr>
          <w:fldChar w:fldCharType="end"/>
        </w:r>
      </w:hyperlink>
    </w:p>
    <w:p w14:paraId="6D8294B0" w14:textId="1BEA0D23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3" w:history="1">
        <w:r w:rsidR="00650FE0" w:rsidRPr="00342F68">
          <w:rPr>
            <w:rStyle w:val="Hyperlink"/>
            <w:noProof/>
          </w:rPr>
          <w:t>Figure S8: Attributable Fraction by living location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3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5</w:t>
        </w:r>
        <w:r w:rsidR="00650FE0">
          <w:rPr>
            <w:noProof/>
            <w:webHidden/>
          </w:rPr>
          <w:fldChar w:fldCharType="end"/>
        </w:r>
      </w:hyperlink>
    </w:p>
    <w:p w14:paraId="458F0665" w14:textId="019A477C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4" w:history="1">
        <w:r w:rsidR="00650FE0" w:rsidRPr="00342F68">
          <w:rPr>
            <w:rStyle w:val="Hyperlink"/>
            <w:noProof/>
          </w:rPr>
          <w:t>Figure S9: Attributable Fraction by median income group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4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5</w:t>
        </w:r>
        <w:r w:rsidR="00650FE0">
          <w:rPr>
            <w:noProof/>
            <w:webHidden/>
          </w:rPr>
          <w:fldChar w:fldCharType="end"/>
        </w:r>
      </w:hyperlink>
    </w:p>
    <w:p w14:paraId="1AF51E3F" w14:textId="58F93AE7" w:rsidR="00650FE0" w:rsidRDefault="00442698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5" w:history="1">
        <w:r w:rsidR="00650FE0" w:rsidRPr="00342F68">
          <w:rPr>
            <w:rStyle w:val="Hyperlink"/>
            <w:noProof/>
          </w:rPr>
          <w:t>Figure S10: Attributable Fraction by living location stratified into median income group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75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16</w:t>
        </w:r>
        <w:r w:rsidR="00650FE0">
          <w:rPr>
            <w:noProof/>
            <w:webHidden/>
          </w:rPr>
          <w:fldChar w:fldCharType="end"/>
        </w:r>
      </w:hyperlink>
    </w:p>
    <w:p w14:paraId="556499A1" w14:textId="0159C0D2" w:rsidR="00CD0FD7" w:rsidRDefault="00CD0FD7" w:rsidP="00CD0FD7">
      <w:pPr>
        <w:pStyle w:val="Caption"/>
        <w:keepNext/>
      </w:pPr>
      <w:r>
        <w:fldChar w:fldCharType="end"/>
      </w:r>
    </w:p>
    <w:p w14:paraId="6C5ED4A5" w14:textId="664A7345" w:rsidR="00CD0FD7" w:rsidRDefault="00CD0FD7">
      <w:pPr>
        <w:rPr>
          <w:i/>
          <w:iCs/>
          <w:color w:val="44546A" w:themeColor="text2"/>
          <w:sz w:val="18"/>
          <w:szCs w:val="18"/>
        </w:rPr>
      </w:pPr>
      <w:r>
        <w:br w:type="page"/>
      </w:r>
      <w:r w:rsidR="006F04F2">
        <w:lastRenderedPageBreak/>
        <w:fldChar w:fldCharType="begin"/>
      </w:r>
      <w:r w:rsidR="006F04F2">
        <w:instrText xml:space="preserve"> REF _Ref9948014 \h </w:instrText>
      </w:r>
      <w:r w:rsidR="006F04F2">
        <w:fldChar w:fldCharType="separate"/>
      </w:r>
      <w:r w:rsidR="006F04F2">
        <w:t>Table S</w:t>
      </w:r>
      <w:r w:rsidR="006F04F2">
        <w:rPr>
          <w:noProof/>
        </w:rPr>
        <w:t>3</w:t>
      </w:r>
      <w:r w:rsidR="006F04F2" w:rsidRPr="001F139D">
        <w:t>: State</w:t>
      </w:r>
      <w:r w:rsidR="006F04F2">
        <w:t xml:space="preserve"> specific comparison of </w:t>
      </w:r>
      <w:r w:rsidR="006F04F2" w:rsidRPr="0000287C">
        <w:t xml:space="preserve">the burden of disease using state-specific estimates </w:t>
      </w:r>
      <w:r w:rsidR="006F04F2">
        <w:t>vs original estimates</w:t>
      </w:r>
      <w:r w:rsidR="006F04F2">
        <w:fldChar w:fldCharType="end"/>
      </w:r>
    </w:p>
    <w:p w14:paraId="75D8AE2C" w14:textId="2E38480A" w:rsidR="00CD0FD7" w:rsidRDefault="00CD0FD7" w:rsidP="00CD0FD7">
      <w:pPr>
        <w:pStyle w:val="Caption"/>
        <w:keepNext/>
      </w:pPr>
      <w:bookmarkStart w:id="0" w:name="_Toc9940846"/>
      <w:bookmarkStart w:id="1" w:name="_Toc9944562"/>
      <w:r>
        <w:t>Table S</w:t>
      </w:r>
      <w:fldSimple w:instr=" SEQ Table_S \* ARABIC ">
        <w:r w:rsidR="00650FE0">
          <w:rPr>
            <w:noProof/>
          </w:rPr>
          <w:t>1</w:t>
        </w:r>
      </w:fldSimple>
      <w:r w:rsidRPr="004D2ACB">
        <w:t>: NO2 concentration by state</w:t>
      </w:r>
      <w:bookmarkEnd w:id="0"/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37"/>
        <w:gridCol w:w="1604"/>
        <w:gridCol w:w="1604"/>
        <w:gridCol w:w="1604"/>
        <w:gridCol w:w="1603"/>
        <w:gridCol w:w="1603"/>
        <w:gridCol w:w="1595"/>
      </w:tblGrid>
      <w:tr w:rsidR="00187FC6" w:rsidRPr="00591FE9" w14:paraId="24BA7C3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44A91CC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State</w:t>
            </w:r>
          </w:p>
        </w:tc>
        <w:tc>
          <w:tcPr>
            <w:tcW w:w="619" w:type="pct"/>
            <w:noWrap/>
            <w:hideMark/>
          </w:tcPr>
          <w:p w14:paraId="0BC80E63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an</w:t>
            </w:r>
          </w:p>
        </w:tc>
        <w:tc>
          <w:tcPr>
            <w:tcW w:w="619" w:type="pct"/>
            <w:noWrap/>
            <w:hideMark/>
          </w:tcPr>
          <w:p w14:paraId="14DCA630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in</w:t>
            </w:r>
          </w:p>
        </w:tc>
        <w:tc>
          <w:tcPr>
            <w:tcW w:w="619" w:type="pct"/>
            <w:noWrap/>
            <w:hideMark/>
          </w:tcPr>
          <w:p w14:paraId="6FE03815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25%</w:t>
            </w:r>
          </w:p>
        </w:tc>
        <w:tc>
          <w:tcPr>
            <w:tcW w:w="619" w:type="pct"/>
            <w:noWrap/>
            <w:hideMark/>
          </w:tcPr>
          <w:p w14:paraId="07D463C3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dian</w:t>
            </w:r>
          </w:p>
        </w:tc>
        <w:tc>
          <w:tcPr>
            <w:tcW w:w="619" w:type="pct"/>
            <w:noWrap/>
            <w:hideMark/>
          </w:tcPr>
          <w:p w14:paraId="7A03D321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75%</w:t>
            </w:r>
          </w:p>
        </w:tc>
        <w:tc>
          <w:tcPr>
            <w:tcW w:w="616" w:type="pct"/>
            <w:noWrap/>
            <w:hideMark/>
          </w:tcPr>
          <w:p w14:paraId="7FC78807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ax</w:t>
            </w:r>
          </w:p>
        </w:tc>
      </w:tr>
      <w:tr w:rsidR="00187FC6" w:rsidRPr="00591FE9" w14:paraId="6095891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13D0834" w14:textId="77777777" w:rsidR="00187FC6" w:rsidRPr="00591FE9" w:rsidRDefault="00187FC6" w:rsidP="00633622">
            <w:r w:rsidRPr="00591FE9">
              <w:t>Alabama</w:t>
            </w:r>
          </w:p>
        </w:tc>
        <w:tc>
          <w:tcPr>
            <w:tcW w:w="619" w:type="pct"/>
            <w:noWrap/>
            <w:hideMark/>
          </w:tcPr>
          <w:p w14:paraId="3D7076C7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1E897980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1B06E8BC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731B47D7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789FF13F" w14:textId="77777777" w:rsidR="00187FC6" w:rsidRPr="00591FE9" w:rsidRDefault="00187FC6" w:rsidP="00633622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2AF6FEB1" w14:textId="77777777" w:rsidR="00187FC6" w:rsidRPr="00591FE9" w:rsidRDefault="00187FC6" w:rsidP="00633622">
            <w:r w:rsidRPr="00591FE9">
              <w:t>33.8</w:t>
            </w:r>
          </w:p>
        </w:tc>
      </w:tr>
      <w:tr w:rsidR="00187FC6" w:rsidRPr="00591FE9" w14:paraId="220E578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3B836ED" w14:textId="77777777" w:rsidR="00187FC6" w:rsidRPr="00591FE9" w:rsidRDefault="00187FC6" w:rsidP="00633622">
            <w:r w:rsidRPr="00591FE9">
              <w:t>Arizona</w:t>
            </w:r>
          </w:p>
        </w:tc>
        <w:tc>
          <w:tcPr>
            <w:tcW w:w="619" w:type="pct"/>
            <w:noWrap/>
            <w:hideMark/>
          </w:tcPr>
          <w:p w14:paraId="2D201590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42E80BA1" w14:textId="77777777" w:rsidR="00187FC6" w:rsidRPr="00591FE9" w:rsidRDefault="00187FC6" w:rsidP="00633622">
            <w:r w:rsidRPr="00591FE9">
              <w:t>4.6</w:t>
            </w:r>
          </w:p>
        </w:tc>
        <w:tc>
          <w:tcPr>
            <w:tcW w:w="619" w:type="pct"/>
            <w:noWrap/>
            <w:hideMark/>
          </w:tcPr>
          <w:p w14:paraId="5B1302EB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363CCA3" w14:textId="77777777" w:rsidR="00187FC6" w:rsidRPr="00591FE9" w:rsidRDefault="00187FC6" w:rsidP="00633622">
            <w:r w:rsidRPr="00591FE9">
              <w:t>15.1</w:t>
            </w:r>
          </w:p>
        </w:tc>
        <w:tc>
          <w:tcPr>
            <w:tcW w:w="619" w:type="pct"/>
            <w:noWrap/>
            <w:hideMark/>
          </w:tcPr>
          <w:p w14:paraId="26AE45D5" w14:textId="77777777" w:rsidR="00187FC6" w:rsidRPr="00591FE9" w:rsidRDefault="00187FC6" w:rsidP="00633622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06B9D433" w14:textId="77777777" w:rsidR="00187FC6" w:rsidRPr="00591FE9" w:rsidRDefault="00187FC6" w:rsidP="00633622">
            <w:r w:rsidRPr="00591FE9">
              <w:t>45.9</w:t>
            </w:r>
          </w:p>
        </w:tc>
      </w:tr>
      <w:tr w:rsidR="00187FC6" w:rsidRPr="00591FE9" w14:paraId="5C469D2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B3FEBCC" w14:textId="77777777" w:rsidR="00187FC6" w:rsidRPr="00591FE9" w:rsidRDefault="00187FC6" w:rsidP="00633622">
            <w:r w:rsidRPr="00591FE9">
              <w:t>Arkansas</w:t>
            </w:r>
          </w:p>
        </w:tc>
        <w:tc>
          <w:tcPr>
            <w:tcW w:w="619" w:type="pct"/>
            <w:noWrap/>
            <w:hideMark/>
          </w:tcPr>
          <w:p w14:paraId="7E45B537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53460374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3FFF5860" w14:textId="77777777" w:rsidR="00187FC6" w:rsidRPr="00591FE9" w:rsidRDefault="00187FC6" w:rsidP="00633622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41EE2F8B" w14:textId="77777777" w:rsidR="00187FC6" w:rsidRPr="00591FE9" w:rsidRDefault="00187FC6" w:rsidP="00633622">
            <w:r w:rsidRPr="00591FE9">
              <w:t>8.1</w:t>
            </w:r>
          </w:p>
        </w:tc>
        <w:tc>
          <w:tcPr>
            <w:tcW w:w="619" w:type="pct"/>
            <w:noWrap/>
            <w:hideMark/>
          </w:tcPr>
          <w:p w14:paraId="69A2CB13" w14:textId="77777777" w:rsidR="00187FC6" w:rsidRPr="00591FE9" w:rsidRDefault="00187FC6" w:rsidP="00633622">
            <w:r w:rsidRPr="00591FE9">
              <w:t>11.6</w:t>
            </w:r>
          </w:p>
        </w:tc>
        <w:tc>
          <w:tcPr>
            <w:tcW w:w="616" w:type="pct"/>
            <w:noWrap/>
            <w:hideMark/>
          </w:tcPr>
          <w:p w14:paraId="2555811B" w14:textId="77777777" w:rsidR="00187FC6" w:rsidRPr="00591FE9" w:rsidRDefault="00187FC6" w:rsidP="00633622">
            <w:r w:rsidRPr="00591FE9">
              <w:t>28.0</w:t>
            </w:r>
          </w:p>
        </w:tc>
      </w:tr>
      <w:tr w:rsidR="00187FC6" w:rsidRPr="00591FE9" w14:paraId="5B0C6BE8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C08ECA4" w14:textId="77777777" w:rsidR="00187FC6" w:rsidRPr="00591FE9" w:rsidRDefault="00187FC6" w:rsidP="00633622">
            <w:r w:rsidRPr="00591FE9">
              <w:t>California</w:t>
            </w:r>
          </w:p>
        </w:tc>
        <w:tc>
          <w:tcPr>
            <w:tcW w:w="619" w:type="pct"/>
            <w:noWrap/>
            <w:hideMark/>
          </w:tcPr>
          <w:p w14:paraId="1D6B1DE1" w14:textId="77777777" w:rsidR="00187FC6" w:rsidRPr="00591FE9" w:rsidRDefault="00187FC6" w:rsidP="00633622">
            <w:r w:rsidRPr="00591FE9">
              <w:t>21.1</w:t>
            </w:r>
          </w:p>
        </w:tc>
        <w:tc>
          <w:tcPr>
            <w:tcW w:w="619" w:type="pct"/>
            <w:noWrap/>
            <w:hideMark/>
          </w:tcPr>
          <w:p w14:paraId="31661376" w14:textId="77777777" w:rsidR="00187FC6" w:rsidRPr="00591FE9" w:rsidRDefault="00187FC6" w:rsidP="00633622">
            <w:r w:rsidRPr="00591FE9">
              <w:t>1.6</w:t>
            </w:r>
          </w:p>
        </w:tc>
        <w:tc>
          <w:tcPr>
            <w:tcW w:w="619" w:type="pct"/>
            <w:noWrap/>
            <w:hideMark/>
          </w:tcPr>
          <w:p w14:paraId="34055DB9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CE96377" w14:textId="77777777" w:rsidR="00187FC6" w:rsidRPr="00591FE9" w:rsidRDefault="00187FC6" w:rsidP="00633622">
            <w:r w:rsidRPr="00591FE9">
              <w:t>19.3</w:t>
            </w:r>
          </w:p>
        </w:tc>
        <w:tc>
          <w:tcPr>
            <w:tcW w:w="619" w:type="pct"/>
            <w:noWrap/>
            <w:hideMark/>
          </w:tcPr>
          <w:p w14:paraId="30999D3B" w14:textId="77777777" w:rsidR="00187FC6" w:rsidRPr="00591FE9" w:rsidRDefault="00187FC6" w:rsidP="00633622">
            <w:r w:rsidRPr="00591FE9">
              <w:t>27.9</w:t>
            </w:r>
          </w:p>
        </w:tc>
        <w:tc>
          <w:tcPr>
            <w:tcW w:w="616" w:type="pct"/>
            <w:noWrap/>
            <w:hideMark/>
          </w:tcPr>
          <w:p w14:paraId="1031A179" w14:textId="77777777" w:rsidR="00187FC6" w:rsidRPr="00591FE9" w:rsidRDefault="00187FC6" w:rsidP="00633622">
            <w:r w:rsidRPr="00591FE9">
              <w:t>58.3</w:t>
            </w:r>
          </w:p>
        </w:tc>
      </w:tr>
      <w:tr w:rsidR="00187FC6" w:rsidRPr="00591FE9" w14:paraId="0B50778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6949207" w14:textId="77777777" w:rsidR="00187FC6" w:rsidRPr="00591FE9" w:rsidRDefault="00187FC6" w:rsidP="00633622">
            <w:r w:rsidRPr="00591FE9">
              <w:t>Colorado</w:t>
            </w:r>
          </w:p>
        </w:tc>
        <w:tc>
          <w:tcPr>
            <w:tcW w:w="619" w:type="pct"/>
            <w:noWrap/>
            <w:hideMark/>
          </w:tcPr>
          <w:p w14:paraId="0CB2DBDB" w14:textId="77777777" w:rsidR="00187FC6" w:rsidRPr="00591FE9" w:rsidRDefault="00187FC6" w:rsidP="00633622">
            <w:r w:rsidRPr="00591FE9">
              <w:t>18.1</w:t>
            </w:r>
          </w:p>
        </w:tc>
        <w:tc>
          <w:tcPr>
            <w:tcW w:w="619" w:type="pct"/>
            <w:noWrap/>
            <w:hideMark/>
          </w:tcPr>
          <w:p w14:paraId="44A914B5" w14:textId="77777777" w:rsidR="00187FC6" w:rsidRPr="00591FE9" w:rsidRDefault="00187FC6" w:rsidP="00633622">
            <w:r w:rsidRPr="00591FE9">
              <w:t>3.4</w:t>
            </w:r>
          </w:p>
        </w:tc>
        <w:tc>
          <w:tcPr>
            <w:tcW w:w="619" w:type="pct"/>
            <w:noWrap/>
            <w:hideMark/>
          </w:tcPr>
          <w:p w14:paraId="258C4DC8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1290A5F6" w14:textId="77777777" w:rsidR="00187FC6" w:rsidRPr="00591FE9" w:rsidRDefault="00187FC6" w:rsidP="00633622">
            <w:r w:rsidRPr="00591FE9">
              <w:t>15.2</w:t>
            </w:r>
          </w:p>
        </w:tc>
        <w:tc>
          <w:tcPr>
            <w:tcW w:w="619" w:type="pct"/>
            <w:noWrap/>
            <w:hideMark/>
          </w:tcPr>
          <w:p w14:paraId="523B799A" w14:textId="77777777" w:rsidR="00187FC6" w:rsidRPr="00591FE9" w:rsidRDefault="00187FC6" w:rsidP="00633622">
            <w:r w:rsidRPr="00591FE9">
              <w:t>24.8</w:t>
            </w:r>
          </w:p>
        </w:tc>
        <w:tc>
          <w:tcPr>
            <w:tcW w:w="616" w:type="pct"/>
            <w:noWrap/>
            <w:hideMark/>
          </w:tcPr>
          <w:p w14:paraId="4EB4DB5E" w14:textId="77777777" w:rsidR="00187FC6" w:rsidRPr="00591FE9" w:rsidRDefault="00187FC6" w:rsidP="00633622">
            <w:r w:rsidRPr="00591FE9">
              <w:t>56.9</w:t>
            </w:r>
          </w:p>
        </w:tc>
      </w:tr>
      <w:tr w:rsidR="00187FC6" w:rsidRPr="00591FE9" w14:paraId="3B7B55C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9050E84" w14:textId="77777777" w:rsidR="00187FC6" w:rsidRPr="00591FE9" w:rsidRDefault="00187FC6" w:rsidP="00633622">
            <w:r w:rsidRPr="00591FE9">
              <w:t>Connecticut</w:t>
            </w:r>
          </w:p>
        </w:tc>
        <w:tc>
          <w:tcPr>
            <w:tcW w:w="619" w:type="pct"/>
            <w:noWrap/>
            <w:hideMark/>
          </w:tcPr>
          <w:p w14:paraId="420AAD74" w14:textId="77777777" w:rsidR="00187FC6" w:rsidRPr="00591FE9" w:rsidRDefault="00187FC6" w:rsidP="00633622">
            <w:r w:rsidRPr="00591FE9">
              <w:t>15.6</w:t>
            </w:r>
          </w:p>
        </w:tc>
        <w:tc>
          <w:tcPr>
            <w:tcW w:w="619" w:type="pct"/>
            <w:noWrap/>
            <w:hideMark/>
          </w:tcPr>
          <w:p w14:paraId="2EAD0A44" w14:textId="77777777" w:rsidR="00187FC6" w:rsidRPr="00591FE9" w:rsidRDefault="00187FC6" w:rsidP="00633622">
            <w:r w:rsidRPr="00591FE9">
              <w:t>7.3</w:t>
            </w:r>
          </w:p>
        </w:tc>
        <w:tc>
          <w:tcPr>
            <w:tcW w:w="619" w:type="pct"/>
            <w:noWrap/>
            <w:hideMark/>
          </w:tcPr>
          <w:p w14:paraId="3F6FA559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39272E95" w14:textId="77777777" w:rsidR="00187FC6" w:rsidRPr="00591FE9" w:rsidRDefault="00187FC6" w:rsidP="00633622">
            <w:r w:rsidRPr="00591FE9">
              <w:t>15.0</w:t>
            </w:r>
          </w:p>
        </w:tc>
        <w:tc>
          <w:tcPr>
            <w:tcW w:w="619" w:type="pct"/>
            <w:noWrap/>
            <w:hideMark/>
          </w:tcPr>
          <w:p w14:paraId="2F32EF82" w14:textId="77777777" w:rsidR="00187FC6" w:rsidRPr="00591FE9" w:rsidRDefault="00187FC6" w:rsidP="00633622">
            <w:r w:rsidRPr="00591FE9">
              <w:t>18.6</w:t>
            </w:r>
          </w:p>
        </w:tc>
        <w:tc>
          <w:tcPr>
            <w:tcW w:w="616" w:type="pct"/>
            <w:noWrap/>
            <w:hideMark/>
          </w:tcPr>
          <w:p w14:paraId="501B1ED9" w14:textId="77777777" w:rsidR="00187FC6" w:rsidRPr="00591FE9" w:rsidRDefault="00187FC6" w:rsidP="00633622">
            <w:r w:rsidRPr="00591FE9">
              <w:t>36.2</w:t>
            </w:r>
          </w:p>
        </w:tc>
      </w:tr>
      <w:tr w:rsidR="00187FC6" w:rsidRPr="00591FE9" w14:paraId="3F0ABE8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595AEAC" w14:textId="77777777" w:rsidR="00187FC6" w:rsidRPr="00591FE9" w:rsidRDefault="00187FC6" w:rsidP="00633622">
            <w:r w:rsidRPr="00591FE9">
              <w:t>Delaware</w:t>
            </w:r>
          </w:p>
        </w:tc>
        <w:tc>
          <w:tcPr>
            <w:tcW w:w="619" w:type="pct"/>
            <w:noWrap/>
            <w:hideMark/>
          </w:tcPr>
          <w:p w14:paraId="5A5AC2FE" w14:textId="77777777" w:rsidR="00187FC6" w:rsidRPr="00591FE9" w:rsidRDefault="00187FC6" w:rsidP="00633622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66F76130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3B586340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8E46EE8" w14:textId="77777777" w:rsidR="00187FC6" w:rsidRPr="00591FE9" w:rsidRDefault="00187FC6" w:rsidP="00633622">
            <w:r w:rsidRPr="00591FE9">
              <w:t>11.6</w:t>
            </w:r>
          </w:p>
        </w:tc>
        <w:tc>
          <w:tcPr>
            <w:tcW w:w="619" w:type="pct"/>
            <w:noWrap/>
            <w:hideMark/>
          </w:tcPr>
          <w:p w14:paraId="7E7FA041" w14:textId="77777777" w:rsidR="00187FC6" w:rsidRPr="00591FE9" w:rsidRDefault="00187FC6" w:rsidP="00633622">
            <w:r w:rsidRPr="00591FE9">
              <w:t>16.7</w:t>
            </w:r>
          </w:p>
        </w:tc>
        <w:tc>
          <w:tcPr>
            <w:tcW w:w="616" w:type="pct"/>
            <w:noWrap/>
            <w:hideMark/>
          </w:tcPr>
          <w:p w14:paraId="0133E5FD" w14:textId="77777777" w:rsidR="00187FC6" w:rsidRPr="00591FE9" w:rsidRDefault="00187FC6" w:rsidP="00633622">
            <w:r w:rsidRPr="00591FE9">
              <w:t>28.7</w:t>
            </w:r>
          </w:p>
        </w:tc>
      </w:tr>
      <w:tr w:rsidR="00187FC6" w:rsidRPr="00591FE9" w14:paraId="51DDA32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A3B190F" w14:textId="77777777" w:rsidR="00187FC6" w:rsidRPr="00591FE9" w:rsidRDefault="00187FC6" w:rsidP="00633622">
            <w:r w:rsidRPr="00591FE9">
              <w:t>District Of Columbia</w:t>
            </w:r>
          </w:p>
        </w:tc>
        <w:tc>
          <w:tcPr>
            <w:tcW w:w="619" w:type="pct"/>
            <w:noWrap/>
            <w:hideMark/>
          </w:tcPr>
          <w:p w14:paraId="683D0A3F" w14:textId="77777777" w:rsidR="00187FC6" w:rsidRPr="00591FE9" w:rsidRDefault="00187FC6" w:rsidP="00633622">
            <w:r w:rsidRPr="00591FE9">
              <w:t>26.3</w:t>
            </w:r>
          </w:p>
        </w:tc>
        <w:tc>
          <w:tcPr>
            <w:tcW w:w="619" w:type="pct"/>
            <w:noWrap/>
            <w:hideMark/>
          </w:tcPr>
          <w:p w14:paraId="08BEFCC4" w14:textId="77777777" w:rsidR="00187FC6" w:rsidRPr="00591FE9" w:rsidRDefault="00187FC6" w:rsidP="00633622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21F39192" w14:textId="77777777" w:rsidR="00187FC6" w:rsidRPr="00591FE9" w:rsidRDefault="00187FC6" w:rsidP="00633622">
            <w:r w:rsidRPr="00591FE9">
              <w:t>24.2</w:t>
            </w:r>
          </w:p>
        </w:tc>
        <w:tc>
          <w:tcPr>
            <w:tcW w:w="619" w:type="pct"/>
            <w:noWrap/>
            <w:hideMark/>
          </w:tcPr>
          <w:p w14:paraId="18244184" w14:textId="77777777" w:rsidR="00187FC6" w:rsidRPr="00591FE9" w:rsidRDefault="00187FC6" w:rsidP="00633622">
            <w:r w:rsidRPr="00591FE9">
              <w:t>25.4</w:t>
            </w:r>
          </w:p>
        </w:tc>
        <w:tc>
          <w:tcPr>
            <w:tcW w:w="619" w:type="pct"/>
            <w:noWrap/>
            <w:hideMark/>
          </w:tcPr>
          <w:p w14:paraId="41F236A0" w14:textId="77777777" w:rsidR="00187FC6" w:rsidRPr="00591FE9" w:rsidRDefault="00187FC6" w:rsidP="00633622">
            <w:r w:rsidRPr="00591FE9">
              <w:t>28.5</w:t>
            </w:r>
          </w:p>
        </w:tc>
        <w:tc>
          <w:tcPr>
            <w:tcW w:w="616" w:type="pct"/>
            <w:noWrap/>
            <w:hideMark/>
          </w:tcPr>
          <w:p w14:paraId="04267185" w14:textId="77777777" w:rsidR="00187FC6" w:rsidRPr="00591FE9" w:rsidRDefault="00187FC6" w:rsidP="00633622">
            <w:r w:rsidRPr="00591FE9">
              <w:t>36.1</w:t>
            </w:r>
          </w:p>
        </w:tc>
      </w:tr>
      <w:tr w:rsidR="00187FC6" w:rsidRPr="00591FE9" w14:paraId="7D8E213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EC9E777" w14:textId="77777777" w:rsidR="00187FC6" w:rsidRPr="00591FE9" w:rsidRDefault="00187FC6" w:rsidP="00633622">
            <w:r w:rsidRPr="00591FE9">
              <w:t>Florida</w:t>
            </w:r>
          </w:p>
        </w:tc>
        <w:tc>
          <w:tcPr>
            <w:tcW w:w="619" w:type="pct"/>
            <w:noWrap/>
            <w:hideMark/>
          </w:tcPr>
          <w:p w14:paraId="62C18C35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362CAE23" w14:textId="77777777" w:rsidR="00187FC6" w:rsidRPr="00591FE9" w:rsidRDefault="00187FC6" w:rsidP="00633622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6B21493B" w14:textId="77777777" w:rsidR="00187FC6" w:rsidRPr="00591FE9" w:rsidRDefault="00187FC6" w:rsidP="00633622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77035870" w14:textId="77777777" w:rsidR="00187FC6" w:rsidRPr="00591FE9" w:rsidRDefault="00187FC6" w:rsidP="00633622">
            <w:r w:rsidRPr="00591FE9">
              <w:t>10.2</w:t>
            </w:r>
          </w:p>
        </w:tc>
        <w:tc>
          <w:tcPr>
            <w:tcW w:w="619" w:type="pct"/>
            <w:noWrap/>
            <w:hideMark/>
          </w:tcPr>
          <w:p w14:paraId="5664B234" w14:textId="77777777" w:rsidR="00187FC6" w:rsidRPr="00591FE9" w:rsidRDefault="00187FC6" w:rsidP="00633622">
            <w:r w:rsidRPr="00591FE9">
              <w:t>13.7</w:t>
            </w:r>
          </w:p>
        </w:tc>
        <w:tc>
          <w:tcPr>
            <w:tcW w:w="616" w:type="pct"/>
            <w:noWrap/>
            <w:hideMark/>
          </w:tcPr>
          <w:p w14:paraId="701555EC" w14:textId="77777777" w:rsidR="00187FC6" w:rsidRPr="00591FE9" w:rsidRDefault="00187FC6" w:rsidP="00633622">
            <w:r w:rsidRPr="00591FE9">
              <w:t>29.2</w:t>
            </w:r>
          </w:p>
        </w:tc>
      </w:tr>
      <w:tr w:rsidR="00187FC6" w:rsidRPr="00591FE9" w14:paraId="242E95A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09C225A" w14:textId="77777777" w:rsidR="00187FC6" w:rsidRPr="00591FE9" w:rsidRDefault="00187FC6" w:rsidP="00633622">
            <w:r w:rsidRPr="00591FE9">
              <w:t>Georgia</w:t>
            </w:r>
          </w:p>
        </w:tc>
        <w:tc>
          <w:tcPr>
            <w:tcW w:w="619" w:type="pct"/>
            <w:noWrap/>
            <w:hideMark/>
          </w:tcPr>
          <w:p w14:paraId="10DEB08A" w14:textId="77777777" w:rsidR="00187FC6" w:rsidRPr="00591FE9" w:rsidRDefault="00187FC6" w:rsidP="00633622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4A274971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60394D70" w14:textId="77777777" w:rsidR="00187FC6" w:rsidRPr="00591FE9" w:rsidRDefault="00187FC6" w:rsidP="00633622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115CB647" w14:textId="77777777" w:rsidR="00187FC6" w:rsidRPr="00591FE9" w:rsidRDefault="00187FC6" w:rsidP="00633622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CC98D8C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6" w:type="pct"/>
            <w:noWrap/>
            <w:hideMark/>
          </w:tcPr>
          <w:p w14:paraId="4B47FFD6" w14:textId="77777777" w:rsidR="00187FC6" w:rsidRPr="00591FE9" w:rsidRDefault="00187FC6" w:rsidP="00633622">
            <w:r w:rsidRPr="00591FE9">
              <w:t>41.4</w:t>
            </w:r>
          </w:p>
        </w:tc>
      </w:tr>
      <w:tr w:rsidR="00187FC6" w:rsidRPr="00591FE9" w14:paraId="0689892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A2EEFA5" w14:textId="77777777" w:rsidR="00187FC6" w:rsidRPr="00591FE9" w:rsidRDefault="00187FC6" w:rsidP="00633622">
            <w:r w:rsidRPr="00591FE9">
              <w:t>Idaho</w:t>
            </w:r>
          </w:p>
        </w:tc>
        <w:tc>
          <w:tcPr>
            <w:tcW w:w="619" w:type="pct"/>
            <w:noWrap/>
            <w:hideMark/>
          </w:tcPr>
          <w:p w14:paraId="65AC6295" w14:textId="77777777" w:rsidR="00187FC6" w:rsidRPr="00591FE9" w:rsidRDefault="00187FC6" w:rsidP="00633622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14EDF93" w14:textId="77777777" w:rsidR="00187FC6" w:rsidRPr="00591FE9" w:rsidRDefault="00187FC6" w:rsidP="00633622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69E3BE07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60FDF226" w14:textId="77777777" w:rsidR="00187FC6" w:rsidRPr="00591FE9" w:rsidRDefault="00187FC6" w:rsidP="00633622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093F9352" w14:textId="77777777" w:rsidR="00187FC6" w:rsidRPr="00591FE9" w:rsidRDefault="00187FC6" w:rsidP="00633622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67035966" w14:textId="77777777" w:rsidR="00187FC6" w:rsidRPr="00591FE9" w:rsidRDefault="00187FC6" w:rsidP="00633622">
            <w:r w:rsidRPr="00591FE9">
              <w:t>26.9</w:t>
            </w:r>
          </w:p>
        </w:tc>
      </w:tr>
      <w:tr w:rsidR="00187FC6" w:rsidRPr="00591FE9" w14:paraId="61FD87AE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55E801E" w14:textId="77777777" w:rsidR="00187FC6" w:rsidRPr="00591FE9" w:rsidRDefault="00187FC6" w:rsidP="00633622">
            <w:r w:rsidRPr="00591FE9">
              <w:t>Illinois</w:t>
            </w:r>
          </w:p>
        </w:tc>
        <w:tc>
          <w:tcPr>
            <w:tcW w:w="619" w:type="pct"/>
            <w:noWrap/>
            <w:hideMark/>
          </w:tcPr>
          <w:p w14:paraId="7565E386" w14:textId="77777777" w:rsidR="00187FC6" w:rsidRPr="00591FE9" w:rsidRDefault="00187FC6" w:rsidP="00633622">
            <w:r w:rsidRPr="00591FE9">
              <w:t>19.0</w:t>
            </w:r>
          </w:p>
        </w:tc>
        <w:tc>
          <w:tcPr>
            <w:tcW w:w="619" w:type="pct"/>
            <w:noWrap/>
            <w:hideMark/>
          </w:tcPr>
          <w:p w14:paraId="60D689B5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16DD2AD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D37FC3C" w14:textId="77777777" w:rsidR="00187FC6" w:rsidRPr="00591FE9" w:rsidRDefault="00187FC6" w:rsidP="00633622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37D444EB" w14:textId="77777777" w:rsidR="00187FC6" w:rsidRPr="00591FE9" w:rsidRDefault="00187FC6" w:rsidP="00633622">
            <w:r w:rsidRPr="00591FE9">
              <w:t>26.9</w:t>
            </w:r>
          </w:p>
        </w:tc>
        <w:tc>
          <w:tcPr>
            <w:tcW w:w="616" w:type="pct"/>
            <w:noWrap/>
            <w:hideMark/>
          </w:tcPr>
          <w:p w14:paraId="6564AAE9" w14:textId="77777777" w:rsidR="00187FC6" w:rsidRPr="00591FE9" w:rsidRDefault="00187FC6" w:rsidP="00633622">
            <w:r w:rsidRPr="00591FE9">
              <w:t>55.7</w:t>
            </w:r>
          </w:p>
        </w:tc>
      </w:tr>
      <w:tr w:rsidR="00187FC6" w:rsidRPr="00591FE9" w14:paraId="42DF552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64B12A6" w14:textId="77777777" w:rsidR="00187FC6" w:rsidRPr="00591FE9" w:rsidRDefault="00187FC6" w:rsidP="00633622">
            <w:r w:rsidRPr="00591FE9">
              <w:t>Indiana</w:t>
            </w:r>
          </w:p>
        </w:tc>
        <w:tc>
          <w:tcPr>
            <w:tcW w:w="619" w:type="pct"/>
            <w:noWrap/>
            <w:hideMark/>
          </w:tcPr>
          <w:p w14:paraId="19174E7D" w14:textId="77777777" w:rsidR="00187FC6" w:rsidRPr="00591FE9" w:rsidRDefault="00187FC6" w:rsidP="00633622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2E2ABF45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38F873D6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2E80B44E" w14:textId="77777777" w:rsidR="00187FC6" w:rsidRPr="00591FE9" w:rsidRDefault="00187FC6" w:rsidP="00633622">
            <w:r w:rsidRPr="00591FE9">
              <w:t>14.4</w:t>
            </w:r>
          </w:p>
        </w:tc>
        <w:tc>
          <w:tcPr>
            <w:tcW w:w="619" w:type="pct"/>
            <w:noWrap/>
            <w:hideMark/>
          </w:tcPr>
          <w:p w14:paraId="1A91ECD4" w14:textId="77777777" w:rsidR="00187FC6" w:rsidRPr="00591FE9" w:rsidRDefault="00187FC6" w:rsidP="00633622">
            <w:r w:rsidRPr="00591FE9">
              <w:t>18.7</w:t>
            </w:r>
          </w:p>
        </w:tc>
        <w:tc>
          <w:tcPr>
            <w:tcW w:w="616" w:type="pct"/>
            <w:noWrap/>
            <w:hideMark/>
          </w:tcPr>
          <w:p w14:paraId="6B374858" w14:textId="77777777" w:rsidR="00187FC6" w:rsidRPr="00591FE9" w:rsidRDefault="00187FC6" w:rsidP="00633622">
            <w:r w:rsidRPr="00591FE9">
              <w:t>38.9</w:t>
            </w:r>
          </w:p>
        </w:tc>
      </w:tr>
      <w:tr w:rsidR="00187FC6" w:rsidRPr="00591FE9" w14:paraId="66BE1D1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CD366E8" w14:textId="77777777" w:rsidR="00187FC6" w:rsidRPr="00591FE9" w:rsidRDefault="00187FC6" w:rsidP="00633622">
            <w:r w:rsidRPr="00591FE9">
              <w:t>Iowa</w:t>
            </w:r>
          </w:p>
        </w:tc>
        <w:tc>
          <w:tcPr>
            <w:tcW w:w="619" w:type="pct"/>
            <w:noWrap/>
            <w:hideMark/>
          </w:tcPr>
          <w:p w14:paraId="251F97AB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480A363D" w14:textId="77777777" w:rsidR="00187FC6" w:rsidRPr="00591FE9" w:rsidRDefault="00187FC6" w:rsidP="00633622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4ACFA810" w14:textId="77777777" w:rsidR="00187FC6" w:rsidRPr="00591FE9" w:rsidRDefault="00187FC6" w:rsidP="00633622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1B6F48DA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174AA146" w14:textId="77777777" w:rsidR="00187FC6" w:rsidRPr="00591FE9" w:rsidRDefault="00187FC6" w:rsidP="00633622">
            <w:r w:rsidRPr="00591FE9">
              <w:t>11.7</w:t>
            </w:r>
          </w:p>
        </w:tc>
        <w:tc>
          <w:tcPr>
            <w:tcW w:w="616" w:type="pct"/>
            <w:noWrap/>
            <w:hideMark/>
          </w:tcPr>
          <w:p w14:paraId="2519B83F" w14:textId="77777777" w:rsidR="00187FC6" w:rsidRPr="00591FE9" w:rsidRDefault="00187FC6" w:rsidP="00633622">
            <w:r w:rsidRPr="00591FE9">
              <w:t>22.6</w:t>
            </w:r>
          </w:p>
        </w:tc>
      </w:tr>
      <w:tr w:rsidR="00187FC6" w:rsidRPr="00591FE9" w14:paraId="6E5E389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66F74F2" w14:textId="77777777" w:rsidR="00187FC6" w:rsidRPr="00591FE9" w:rsidRDefault="00187FC6" w:rsidP="00633622">
            <w:r w:rsidRPr="00591FE9">
              <w:t>Kansas</w:t>
            </w:r>
          </w:p>
        </w:tc>
        <w:tc>
          <w:tcPr>
            <w:tcW w:w="619" w:type="pct"/>
            <w:noWrap/>
            <w:hideMark/>
          </w:tcPr>
          <w:p w14:paraId="1CE61D1E" w14:textId="77777777" w:rsidR="00187FC6" w:rsidRPr="00591FE9" w:rsidRDefault="00187FC6" w:rsidP="00633622">
            <w:r w:rsidRPr="00591FE9">
              <w:t>9.7</w:t>
            </w:r>
          </w:p>
        </w:tc>
        <w:tc>
          <w:tcPr>
            <w:tcW w:w="619" w:type="pct"/>
            <w:noWrap/>
            <w:hideMark/>
          </w:tcPr>
          <w:p w14:paraId="42F7BA07" w14:textId="77777777" w:rsidR="00187FC6" w:rsidRPr="00591FE9" w:rsidRDefault="00187FC6" w:rsidP="00633622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34A865E0" w14:textId="77777777" w:rsidR="00187FC6" w:rsidRPr="00591FE9" w:rsidRDefault="00187FC6" w:rsidP="00633622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3B591938" w14:textId="77777777" w:rsidR="00187FC6" w:rsidRPr="00591FE9" w:rsidRDefault="00187FC6" w:rsidP="00633622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642940D3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6" w:type="pct"/>
            <w:noWrap/>
            <w:hideMark/>
          </w:tcPr>
          <w:p w14:paraId="1DA8C36F" w14:textId="77777777" w:rsidR="00187FC6" w:rsidRPr="00591FE9" w:rsidRDefault="00187FC6" w:rsidP="00633622">
            <w:r w:rsidRPr="00591FE9">
              <w:t>28.7</w:t>
            </w:r>
          </w:p>
        </w:tc>
      </w:tr>
      <w:tr w:rsidR="00187FC6" w:rsidRPr="00591FE9" w14:paraId="1F6497C4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FACD1D7" w14:textId="77777777" w:rsidR="00187FC6" w:rsidRPr="00591FE9" w:rsidRDefault="00187FC6" w:rsidP="00633622">
            <w:r w:rsidRPr="00591FE9">
              <w:t>Kentucky</w:t>
            </w:r>
          </w:p>
        </w:tc>
        <w:tc>
          <w:tcPr>
            <w:tcW w:w="619" w:type="pct"/>
            <w:noWrap/>
            <w:hideMark/>
          </w:tcPr>
          <w:p w14:paraId="13FB03BE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1FCB5350" w14:textId="77777777" w:rsidR="00187FC6" w:rsidRPr="00591FE9" w:rsidRDefault="00187FC6" w:rsidP="00633622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5647DBE2" w14:textId="77777777" w:rsidR="00187FC6" w:rsidRPr="00591FE9" w:rsidRDefault="00187FC6" w:rsidP="00633622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1DCB534E" w14:textId="77777777" w:rsidR="00187FC6" w:rsidRPr="00591FE9" w:rsidRDefault="00187FC6" w:rsidP="00633622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1C47A7E3" w14:textId="77777777" w:rsidR="00187FC6" w:rsidRPr="00591FE9" w:rsidRDefault="00187FC6" w:rsidP="00633622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04006D0F" w14:textId="77777777" w:rsidR="00187FC6" w:rsidRPr="00591FE9" w:rsidRDefault="00187FC6" w:rsidP="00633622">
            <w:r w:rsidRPr="00591FE9">
              <w:t>33.3</w:t>
            </w:r>
          </w:p>
        </w:tc>
      </w:tr>
      <w:tr w:rsidR="00187FC6" w:rsidRPr="00591FE9" w14:paraId="2156DDE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11F0055" w14:textId="77777777" w:rsidR="00187FC6" w:rsidRPr="00591FE9" w:rsidRDefault="00187FC6" w:rsidP="00633622">
            <w:r w:rsidRPr="00591FE9">
              <w:t>Louisiana</w:t>
            </w:r>
          </w:p>
        </w:tc>
        <w:tc>
          <w:tcPr>
            <w:tcW w:w="619" w:type="pct"/>
            <w:noWrap/>
            <w:hideMark/>
          </w:tcPr>
          <w:p w14:paraId="4D5CBDAE" w14:textId="77777777" w:rsidR="00187FC6" w:rsidRPr="00591FE9" w:rsidRDefault="00187FC6" w:rsidP="00633622">
            <w:r w:rsidRPr="00591FE9">
              <w:t>9.6</w:t>
            </w:r>
          </w:p>
        </w:tc>
        <w:tc>
          <w:tcPr>
            <w:tcW w:w="619" w:type="pct"/>
            <w:noWrap/>
            <w:hideMark/>
          </w:tcPr>
          <w:p w14:paraId="79E59F56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791EB25B" w14:textId="77777777" w:rsidR="00187FC6" w:rsidRPr="00591FE9" w:rsidRDefault="00187FC6" w:rsidP="00633622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29AD40AD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7696EACF" w14:textId="77777777" w:rsidR="00187FC6" w:rsidRPr="00591FE9" w:rsidRDefault="00187FC6" w:rsidP="00633622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16BB0FB9" w14:textId="77777777" w:rsidR="00187FC6" w:rsidRPr="00591FE9" w:rsidRDefault="00187FC6" w:rsidP="00633622">
            <w:r w:rsidRPr="00591FE9">
              <w:t>31.4</w:t>
            </w:r>
          </w:p>
        </w:tc>
      </w:tr>
      <w:tr w:rsidR="00187FC6" w:rsidRPr="00591FE9" w14:paraId="5E8A8E5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C8B115A" w14:textId="77777777" w:rsidR="00187FC6" w:rsidRPr="00591FE9" w:rsidRDefault="00187FC6" w:rsidP="00633622">
            <w:r w:rsidRPr="00591FE9">
              <w:t>Maine</w:t>
            </w:r>
          </w:p>
        </w:tc>
        <w:tc>
          <w:tcPr>
            <w:tcW w:w="619" w:type="pct"/>
            <w:noWrap/>
            <w:hideMark/>
          </w:tcPr>
          <w:p w14:paraId="1E2572E7" w14:textId="77777777" w:rsidR="00187FC6" w:rsidRPr="00591FE9" w:rsidRDefault="00187FC6" w:rsidP="00633622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1DB5CD27" w14:textId="77777777" w:rsidR="00187FC6" w:rsidRPr="00591FE9" w:rsidRDefault="00187FC6" w:rsidP="00633622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628C24B6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35694843" w14:textId="77777777" w:rsidR="00187FC6" w:rsidRPr="00591FE9" w:rsidRDefault="00187FC6" w:rsidP="00633622">
            <w:r w:rsidRPr="00591FE9">
              <w:t>5.8</w:t>
            </w:r>
          </w:p>
        </w:tc>
        <w:tc>
          <w:tcPr>
            <w:tcW w:w="619" w:type="pct"/>
            <w:noWrap/>
            <w:hideMark/>
          </w:tcPr>
          <w:p w14:paraId="23060CA1" w14:textId="77777777" w:rsidR="00187FC6" w:rsidRPr="00591FE9" w:rsidRDefault="00187FC6" w:rsidP="00633622">
            <w:r w:rsidRPr="00591FE9">
              <w:t>7.5</w:t>
            </w:r>
          </w:p>
        </w:tc>
        <w:tc>
          <w:tcPr>
            <w:tcW w:w="616" w:type="pct"/>
            <w:noWrap/>
            <w:hideMark/>
          </w:tcPr>
          <w:p w14:paraId="3A1F519C" w14:textId="77777777" w:rsidR="00187FC6" w:rsidRPr="00591FE9" w:rsidRDefault="00187FC6" w:rsidP="00633622">
            <w:r w:rsidRPr="00591FE9">
              <w:t>18.7</w:t>
            </w:r>
          </w:p>
        </w:tc>
      </w:tr>
      <w:tr w:rsidR="00187FC6" w:rsidRPr="00591FE9" w14:paraId="003209B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48349B8" w14:textId="77777777" w:rsidR="00187FC6" w:rsidRPr="00591FE9" w:rsidRDefault="00187FC6" w:rsidP="00633622">
            <w:r w:rsidRPr="00591FE9">
              <w:t>Maryland</w:t>
            </w:r>
          </w:p>
        </w:tc>
        <w:tc>
          <w:tcPr>
            <w:tcW w:w="619" w:type="pct"/>
            <w:noWrap/>
            <w:hideMark/>
          </w:tcPr>
          <w:p w14:paraId="3BAFCE78" w14:textId="77777777" w:rsidR="00187FC6" w:rsidRPr="00591FE9" w:rsidRDefault="00187FC6" w:rsidP="00633622">
            <w:r w:rsidRPr="00591FE9">
              <w:t>16.1</w:t>
            </w:r>
          </w:p>
        </w:tc>
        <w:tc>
          <w:tcPr>
            <w:tcW w:w="619" w:type="pct"/>
            <w:noWrap/>
            <w:hideMark/>
          </w:tcPr>
          <w:p w14:paraId="62909507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5FB219AA" w14:textId="77777777" w:rsidR="00187FC6" w:rsidRPr="00591FE9" w:rsidRDefault="00187FC6" w:rsidP="00633622">
            <w:r w:rsidRPr="00591FE9">
              <w:t>11.8</w:t>
            </w:r>
          </w:p>
        </w:tc>
        <w:tc>
          <w:tcPr>
            <w:tcW w:w="619" w:type="pct"/>
            <w:noWrap/>
            <w:hideMark/>
          </w:tcPr>
          <w:p w14:paraId="4E8F6CB8" w14:textId="77777777" w:rsidR="00187FC6" w:rsidRPr="00591FE9" w:rsidRDefault="00187FC6" w:rsidP="00633622">
            <w:r w:rsidRPr="00591FE9">
              <w:t>15.3</w:t>
            </w:r>
          </w:p>
        </w:tc>
        <w:tc>
          <w:tcPr>
            <w:tcW w:w="619" w:type="pct"/>
            <w:noWrap/>
            <w:hideMark/>
          </w:tcPr>
          <w:p w14:paraId="6F4AA023" w14:textId="77777777" w:rsidR="00187FC6" w:rsidRPr="00591FE9" w:rsidRDefault="00187FC6" w:rsidP="00633622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1CEE61FE" w14:textId="77777777" w:rsidR="00187FC6" w:rsidRPr="00591FE9" w:rsidRDefault="00187FC6" w:rsidP="00633622">
            <w:r w:rsidRPr="00591FE9">
              <w:t>34.0</w:t>
            </w:r>
          </w:p>
        </w:tc>
      </w:tr>
      <w:tr w:rsidR="00187FC6" w:rsidRPr="00591FE9" w14:paraId="56F231F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AAC87E8" w14:textId="77777777" w:rsidR="00187FC6" w:rsidRPr="00591FE9" w:rsidRDefault="00187FC6" w:rsidP="00633622">
            <w:r w:rsidRPr="00591FE9">
              <w:t>Massachusetts</w:t>
            </w:r>
          </w:p>
        </w:tc>
        <w:tc>
          <w:tcPr>
            <w:tcW w:w="619" w:type="pct"/>
            <w:noWrap/>
            <w:hideMark/>
          </w:tcPr>
          <w:p w14:paraId="67E68681" w14:textId="77777777" w:rsidR="00187FC6" w:rsidRPr="00591FE9" w:rsidRDefault="00187FC6" w:rsidP="00633622">
            <w:r w:rsidRPr="00591FE9">
              <w:t>14.1</w:t>
            </w:r>
          </w:p>
        </w:tc>
        <w:tc>
          <w:tcPr>
            <w:tcW w:w="619" w:type="pct"/>
            <w:noWrap/>
            <w:hideMark/>
          </w:tcPr>
          <w:p w14:paraId="11C2E60E" w14:textId="77777777" w:rsidR="00187FC6" w:rsidRPr="00591FE9" w:rsidRDefault="00187FC6" w:rsidP="00633622">
            <w:r w:rsidRPr="00591FE9">
              <w:t>3.7</w:t>
            </w:r>
          </w:p>
        </w:tc>
        <w:tc>
          <w:tcPr>
            <w:tcW w:w="619" w:type="pct"/>
            <w:noWrap/>
            <w:hideMark/>
          </w:tcPr>
          <w:p w14:paraId="7D004EF2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0FE18C08" w14:textId="77777777" w:rsidR="00187FC6" w:rsidRPr="00591FE9" w:rsidRDefault="00187FC6" w:rsidP="00633622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5AC5DAF5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6" w:type="pct"/>
            <w:noWrap/>
            <w:hideMark/>
          </w:tcPr>
          <w:p w14:paraId="736DD0DA" w14:textId="77777777" w:rsidR="00187FC6" w:rsidRPr="00591FE9" w:rsidRDefault="00187FC6" w:rsidP="00633622">
            <w:r w:rsidRPr="00591FE9">
              <w:t>42.5</w:t>
            </w:r>
          </w:p>
        </w:tc>
      </w:tr>
      <w:tr w:rsidR="00187FC6" w:rsidRPr="00591FE9" w14:paraId="566011A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4735A19" w14:textId="77777777" w:rsidR="00187FC6" w:rsidRPr="00591FE9" w:rsidRDefault="00187FC6" w:rsidP="00633622">
            <w:r w:rsidRPr="00591FE9">
              <w:t>Michigan</w:t>
            </w:r>
          </w:p>
        </w:tc>
        <w:tc>
          <w:tcPr>
            <w:tcW w:w="619" w:type="pct"/>
            <w:noWrap/>
            <w:hideMark/>
          </w:tcPr>
          <w:p w14:paraId="78543F9B" w14:textId="77777777" w:rsidR="00187FC6" w:rsidRPr="00591FE9" w:rsidRDefault="00187FC6" w:rsidP="00633622">
            <w:r w:rsidRPr="00591FE9">
              <w:t>12.9</w:t>
            </w:r>
          </w:p>
        </w:tc>
        <w:tc>
          <w:tcPr>
            <w:tcW w:w="619" w:type="pct"/>
            <w:noWrap/>
            <w:hideMark/>
          </w:tcPr>
          <w:p w14:paraId="531904EF" w14:textId="77777777" w:rsidR="00187FC6" w:rsidRPr="00591FE9" w:rsidRDefault="00187FC6" w:rsidP="00633622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01DF26C2" w14:textId="77777777" w:rsidR="00187FC6" w:rsidRPr="00591FE9" w:rsidRDefault="00187FC6" w:rsidP="00633622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68DEA376" w14:textId="77777777" w:rsidR="00187FC6" w:rsidRPr="00591FE9" w:rsidRDefault="00187FC6" w:rsidP="00633622">
            <w:r w:rsidRPr="00591FE9">
              <w:t>11.3</w:t>
            </w:r>
          </w:p>
        </w:tc>
        <w:tc>
          <w:tcPr>
            <w:tcW w:w="619" w:type="pct"/>
            <w:noWrap/>
            <w:hideMark/>
          </w:tcPr>
          <w:p w14:paraId="4031CE8B" w14:textId="77777777" w:rsidR="00187FC6" w:rsidRPr="00591FE9" w:rsidRDefault="00187FC6" w:rsidP="00633622">
            <w:r w:rsidRPr="00591FE9">
              <w:t>17.5</w:t>
            </w:r>
          </w:p>
        </w:tc>
        <w:tc>
          <w:tcPr>
            <w:tcW w:w="616" w:type="pct"/>
            <w:noWrap/>
            <w:hideMark/>
          </w:tcPr>
          <w:p w14:paraId="51CD91D2" w14:textId="77777777" w:rsidR="00187FC6" w:rsidRPr="00591FE9" w:rsidRDefault="00187FC6" w:rsidP="00633622">
            <w:r w:rsidRPr="00591FE9">
              <w:t>35.9</w:t>
            </w:r>
          </w:p>
        </w:tc>
      </w:tr>
      <w:tr w:rsidR="00187FC6" w:rsidRPr="00591FE9" w14:paraId="796C7F7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E9166B8" w14:textId="77777777" w:rsidR="00187FC6" w:rsidRPr="00591FE9" w:rsidRDefault="00187FC6" w:rsidP="00633622">
            <w:r w:rsidRPr="00591FE9">
              <w:t>Minnesota</w:t>
            </w:r>
          </w:p>
        </w:tc>
        <w:tc>
          <w:tcPr>
            <w:tcW w:w="619" w:type="pct"/>
            <w:noWrap/>
            <w:hideMark/>
          </w:tcPr>
          <w:p w14:paraId="6B1E65C7" w14:textId="77777777" w:rsidR="00187FC6" w:rsidRPr="00591FE9" w:rsidRDefault="00187FC6" w:rsidP="00633622">
            <w:r w:rsidRPr="00591FE9">
              <w:t>9.9</w:t>
            </w:r>
          </w:p>
        </w:tc>
        <w:tc>
          <w:tcPr>
            <w:tcW w:w="619" w:type="pct"/>
            <w:noWrap/>
            <w:hideMark/>
          </w:tcPr>
          <w:p w14:paraId="08336155" w14:textId="77777777" w:rsidR="00187FC6" w:rsidRPr="00591FE9" w:rsidRDefault="00187FC6" w:rsidP="00633622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629ABDB" w14:textId="77777777" w:rsidR="00187FC6" w:rsidRPr="00591FE9" w:rsidRDefault="00187FC6" w:rsidP="00633622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77B2D050" w14:textId="77777777" w:rsidR="00187FC6" w:rsidRPr="00591FE9" w:rsidRDefault="00187FC6" w:rsidP="00633622">
            <w:r w:rsidRPr="00591FE9">
              <w:t>7.8</w:t>
            </w:r>
          </w:p>
        </w:tc>
        <w:tc>
          <w:tcPr>
            <w:tcW w:w="619" w:type="pct"/>
            <w:noWrap/>
            <w:hideMark/>
          </w:tcPr>
          <w:p w14:paraId="21EE9283" w14:textId="77777777" w:rsidR="00187FC6" w:rsidRPr="00591FE9" w:rsidRDefault="00187FC6" w:rsidP="00633622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58777265" w14:textId="77777777" w:rsidR="00187FC6" w:rsidRPr="00591FE9" w:rsidRDefault="00187FC6" w:rsidP="00633622">
            <w:r w:rsidRPr="00591FE9">
              <w:t>40.8</w:t>
            </w:r>
          </w:p>
        </w:tc>
      </w:tr>
      <w:tr w:rsidR="00187FC6" w:rsidRPr="00591FE9" w14:paraId="0AEDAAC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2637603" w14:textId="77777777" w:rsidR="00187FC6" w:rsidRPr="00591FE9" w:rsidRDefault="00187FC6" w:rsidP="00633622">
            <w:r w:rsidRPr="00591FE9">
              <w:t>Mississippi</w:t>
            </w:r>
          </w:p>
        </w:tc>
        <w:tc>
          <w:tcPr>
            <w:tcW w:w="619" w:type="pct"/>
            <w:noWrap/>
            <w:hideMark/>
          </w:tcPr>
          <w:p w14:paraId="4CB33352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11C4AFA7" w14:textId="77777777" w:rsidR="00187FC6" w:rsidRPr="00591FE9" w:rsidRDefault="00187FC6" w:rsidP="00633622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41934B7F" w14:textId="77777777" w:rsidR="00187FC6" w:rsidRPr="00591FE9" w:rsidRDefault="00187FC6" w:rsidP="00633622">
            <w:r w:rsidRPr="00591FE9">
              <w:t>5.6</w:t>
            </w:r>
          </w:p>
        </w:tc>
        <w:tc>
          <w:tcPr>
            <w:tcW w:w="619" w:type="pct"/>
            <w:noWrap/>
            <w:hideMark/>
          </w:tcPr>
          <w:p w14:paraId="4AC418F5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FFE5654" w14:textId="77777777" w:rsidR="00187FC6" w:rsidRPr="00591FE9" w:rsidRDefault="00187FC6" w:rsidP="00633622">
            <w:r w:rsidRPr="00591FE9">
              <w:t>10.2</w:t>
            </w:r>
          </w:p>
        </w:tc>
        <w:tc>
          <w:tcPr>
            <w:tcW w:w="616" w:type="pct"/>
            <w:noWrap/>
            <w:hideMark/>
          </w:tcPr>
          <w:p w14:paraId="3B42C0DD" w14:textId="77777777" w:rsidR="00187FC6" w:rsidRPr="00591FE9" w:rsidRDefault="00187FC6" w:rsidP="00633622">
            <w:r w:rsidRPr="00591FE9">
              <w:t>24.9</w:t>
            </w:r>
          </w:p>
        </w:tc>
      </w:tr>
      <w:tr w:rsidR="00187FC6" w:rsidRPr="00591FE9" w14:paraId="5371A87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ABDCC51" w14:textId="77777777" w:rsidR="00187FC6" w:rsidRPr="00591FE9" w:rsidRDefault="00187FC6" w:rsidP="00633622">
            <w:r w:rsidRPr="00591FE9">
              <w:t>Missouri</w:t>
            </w:r>
          </w:p>
        </w:tc>
        <w:tc>
          <w:tcPr>
            <w:tcW w:w="619" w:type="pct"/>
            <w:noWrap/>
            <w:hideMark/>
          </w:tcPr>
          <w:p w14:paraId="3E541D76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3BFB1022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9A6C125" w14:textId="77777777" w:rsidR="00187FC6" w:rsidRPr="00591FE9" w:rsidRDefault="00187FC6" w:rsidP="00633622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7D4C6548" w14:textId="77777777" w:rsidR="00187FC6" w:rsidRPr="00591FE9" w:rsidRDefault="00187FC6" w:rsidP="00633622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D667E0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6" w:type="pct"/>
            <w:noWrap/>
            <w:hideMark/>
          </w:tcPr>
          <w:p w14:paraId="1A5BEBCC" w14:textId="77777777" w:rsidR="00187FC6" w:rsidRPr="00591FE9" w:rsidRDefault="00187FC6" w:rsidP="00633622">
            <w:r w:rsidRPr="00591FE9">
              <w:t>23.8</w:t>
            </w:r>
          </w:p>
        </w:tc>
      </w:tr>
      <w:tr w:rsidR="00187FC6" w:rsidRPr="00591FE9" w14:paraId="2066844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A595970" w14:textId="77777777" w:rsidR="00187FC6" w:rsidRPr="00591FE9" w:rsidRDefault="00187FC6" w:rsidP="00633622">
            <w:r w:rsidRPr="00591FE9">
              <w:t>Montana</w:t>
            </w:r>
          </w:p>
        </w:tc>
        <w:tc>
          <w:tcPr>
            <w:tcW w:w="619" w:type="pct"/>
            <w:noWrap/>
            <w:hideMark/>
          </w:tcPr>
          <w:p w14:paraId="60C906F6" w14:textId="77777777" w:rsidR="00187FC6" w:rsidRPr="00591FE9" w:rsidRDefault="00187FC6" w:rsidP="00633622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1B1CED14" w14:textId="77777777" w:rsidR="00187FC6" w:rsidRPr="00591FE9" w:rsidRDefault="00187FC6" w:rsidP="00633622">
            <w:r w:rsidRPr="00591FE9">
              <w:t>1.7</w:t>
            </w:r>
          </w:p>
        </w:tc>
        <w:tc>
          <w:tcPr>
            <w:tcW w:w="619" w:type="pct"/>
            <w:noWrap/>
            <w:hideMark/>
          </w:tcPr>
          <w:p w14:paraId="3FBFC659" w14:textId="77777777" w:rsidR="00187FC6" w:rsidRPr="00591FE9" w:rsidRDefault="00187FC6" w:rsidP="00633622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3B291302" w14:textId="77777777" w:rsidR="00187FC6" w:rsidRPr="00591FE9" w:rsidRDefault="00187FC6" w:rsidP="00633622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31CB02ED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6" w:type="pct"/>
            <w:noWrap/>
            <w:hideMark/>
          </w:tcPr>
          <w:p w14:paraId="543C17B6" w14:textId="77777777" w:rsidR="00187FC6" w:rsidRPr="00591FE9" w:rsidRDefault="00187FC6" w:rsidP="00633622">
            <w:r w:rsidRPr="00591FE9">
              <w:t>14.8</w:t>
            </w:r>
          </w:p>
        </w:tc>
      </w:tr>
      <w:tr w:rsidR="00187FC6" w:rsidRPr="00591FE9" w14:paraId="00BB2F6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7EC4AA4" w14:textId="77777777" w:rsidR="00187FC6" w:rsidRPr="00591FE9" w:rsidRDefault="00187FC6" w:rsidP="00633622">
            <w:r w:rsidRPr="00591FE9">
              <w:t>Nebraska</w:t>
            </w:r>
          </w:p>
        </w:tc>
        <w:tc>
          <w:tcPr>
            <w:tcW w:w="619" w:type="pct"/>
            <w:noWrap/>
            <w:hideMark/>
          </w:tcPr>
          <w:p w14:paraId="5EF842AE" w14:textId="77777777" w:rsidR="00187FC6" w:rsidRPr="00591FE9" w:rsidRDefault="00187FC6" w:rsidP="00633622">
            <w:r w:rsidRPr="00591FE9">
              <w:t>8.6</w:t>
            </w:r>
          </w:p>
        </w:tc>
        <w:tc>
          <w:tcPr>
            <w:tcW w:w="619" w:type="pct"/>
            <w:noWrap/>
            <w:hideMark/>
          </w:tcPr>
          <w:p w14:paraId="7522E387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567F9579" w14:textId="77777777" w:rsidR="00187FC6" w:rsidRPr="00591FE9" w:rsidRDefault="00187FC6" w:rsidP="00633622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77961E4B" w14:textId="77777777" w:rsidR="00187FC6" w:rsidRPr="00591FE9" w:rsidRDefault="00187FC6" w:rsidP="00633622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55150D32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6" w:type="pct"/>
            <w:noWrap/>
            <w:hideMark/>
          </w:tcPr>
          <w:p w14:paraId="23A80B03" w14:textId="77777777" w:rsidR="00187FC6" w:rsidRPr="00591FE9" w:rsidRDefault="00187FC6" w:rsidP="00633622">
            <w:r w:rsidRPr="00591FE9">
              <w:t>26.5</w:t>
            </w:r>
          </w:p>
        </w:tc>
      </w:tr>
      <w:tr w:rsidR="00187FC6" w:rsidRPr="00591FE9" w14:paraId="0C77BA4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8158C68" w14:textId="77777777" w:rsidR="00187FC6" w:rsidRPr="00591FE9" w:rsidRDefault="00187FC6" w:rsidP="00633622">
            <w:r w:rsidRPr="00591FE9">
              <w:lastRenderedPageBreak/>
              <w:t>Nevada</w:t>
            </w:r>
          </w:p>
        </w:tc>
        <w:tc>
          <w:tcPr>
            <w:tcW w:w="619" w:type="pct"/>
            <w:noWrap/>
            <w:hideMark/>
          </w:tcPr>
          <w:p w14:paraId="5DB84866" w14:textId="77777777" w:rsidR="00187FC6" w:rsidRPr="00591FE9" w:rsidRDefault="00187FC6" w:rsidP="00633622">
            <w:r w:rsidRPr="00591FE9">
              <w:t>15.9</w:t>
            </w:r>
          </w:p>
        </w:tc>
        <w:tc>
          <w:tcPr>
            <w:tcW w:w="619" w:type="pct"/>
            <w:noWrap/>
            <w:hideMark/>
          </w:tcPr>
          <w:p w14:paraId="01BE5580" w14:textId="77777777" w:rsidR="00187FC6" w:rsidRPr="00591FE9" w:rsidRDefault="00187FC6" w:rsidP="00633622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7DE2C299" w14:textId="77777777" w:rsidR="00187FC6" w:rsidRPr="00591FE9" w:rsidRDefault="00187FC6" w:rsidP="00633622">
            <w:r w:rsidRPr="00591FE9">
              <w:t>10.5</w:t>
            </w:r>
          </w:p>
        </w:tc>
        <w:tc>
          <w:tcPr>
            <w:tcW w:w="619" w:type="pct"/>
            <w:noWrap/>
            <w:hideMark/>
          </w:tcPr>
          <w:p w14:paraId="7F506323" w14:textId="77777777" w:rsidR="00187FC6" w:rsidRPr="00591FE9" w:rsidRDefault="00187FC6" w:rsidP="00633622">
            <w:r w:rsidRPr="00591FE9">
              <w:t>14.7</w:t>
            </w:r>
          </w:p>
        </w:tc>
        <w:tc>
          <w:tcPr>
            <w:tcW w:w="619" w:type="pct"/>
            <w:noWrap/>
            <w:hideMark/>
          </w:tcPr>
          <w:p w14:paraId="49F83AB6" w14:textId="77777777" w:rsidR="00187FC6" w:rsidRPr="00591FE9" w:rsidRDefault="00187FC6" w:rsidP="00633622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52F141D7" w14:textId="77777777" w:rsidR="00187FC6" w:rsidRPr="00591FE9" w:rsidRDefault="00187FC6" w:rsidP="00633622">
            <w:r w:rsidRPr="00591FE9">
              <w:t>35.2</w:t>
            </w:r>
          </w:p>
        </w:tc>
      </w:tr>
      <w:tr w:rsidR="00187FC6" w:rsidRPr="00591FE9" w14:paraId="3FD9862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831580E" w14:textId="77777777" w:rsidR="00187FC6" w:rsidRPr="00591FE9" w:rsidRDefault="00187FC6" w:rsidP="00633622">
            <w:r w:rsidRPr="00591FE9">
              <w:t>New Hampshire</w:t>
            </w:r>
          </w:p>
        </w:tc>
        <w:tc>
          <w:tcPr>
            <w:tcW w:w="619" w:type="pct"/>
            <w:noWrap/>
            <w:hideMark/>
          </w:tcPr>
          <w:p w14:paraId="480C085F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10AA04F3" w14:textId="77777777" w:rsidR="00187FC6" w:rsidRPr="00591FE9" w:rsidRDefault="00187FC6" w:rsidP="00633622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658C88FC" w14:textId="77777777" w:rsidR="00187FC6" w:rsidRPr="00591FE9" w:rsidRDefault="00187FC6" w:rsidP="00633622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5B7019EA" w14:textId="77777777" w:rsidR="00187FC6" w:rsidRPr="00591FE9" w:rsidRDefault="00187FC6" w:rsidP="00633622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9F1533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6" w:type="pct"/>
            <w:noWrap/>
            <w:hideMark/>
          </w:tcPr>
          <w:p w14:paraId="4FFD34A5" w14:textId="77777777" w:rsidR="00187FC6" w:rsidRPr="00591FE9" w:rsidRDefault="00187FC6" w:rsidP="00633622">
            <w:r w:rsidRPr="00591FE9">
              <w:t>20.2</w:t>
            </w:r>
          </w:p>
        </w:tc>
      </w:tr>
      <w:tr w:rsidR="00187FC6" w:rsidRPr="00591FE9" w14:paraId="1296B0E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6FCEC80" w14:textId="77777777" w:rsidR="00187FC6" w:rsidRPr="00591FE9" w:rsidRDefault="00187FC6" w:rsidP="00633622">
            <w:r w:rsidRPr="00591FE9">
              <w:t>New Jersey</w:t>
            </w:r>
          </w:p>
        </w:tc>
        <w:tc>
          <w:tcPr>
            <w:tcW w:w="619" w:type="pct"/>
            <w:noWrap/>
            <w:hideMark/>
          </w:tcPr>
          <w:p w14:paraId="0009ABEB" w14:textId="77777777" w:rsidR="00187FC6" w:rsidRPr="00591FE9" w:rsidRDefault="00187FC6" w:rsidP="00633622">
            <w:r w:rsidRPr="00591FE9">
              <w:t>21.0</w:t>
            </w:r>
          </w:p>
        </w:tc>
        <w:tc>
          <w:tcPr>
            <w:tcW w:w="619" w:type="pct"/>
            <w:noWrap/>
            <w:hideMark/>
          </w:tcPr>
          <w:p w14:paraId="0E14F971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55B217D4" w14:textId="77777777" w:rsidR="00187FC6" w:rsidRPr="00591FE9" w:rsidRDefault="00187FC6" w:rsidP="00633622">
            <w:r w:rsidRPr="00591FE9">
              <w:t>15.8</w:t>
            </w:r>
          </w:p>
        </w:tc>
        <w:tc>
          <w:tcPr>
            <w:tcW w:w="619" w:type="pct"/>
            <w:noWrap/>
            <w:hideMark/>
          </w:tcPr>
          <w:p w14:paraId="2C48F4DB" w14:textId="77777777" w:rsidR="00187FC6" w:rsidRPr="00591FE9" w:rsidRDefault="00187FC6" w:rsidP="00633622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05E638D9" w14:textId="77777777" w:rsidR="00187FC6" w:rsidRPr="00591FE9" w:rsidRDefault="00187FC6" w:rsidP="00633622">
            <w:r w:rsidRPr="00591FE9">
              <w:t>25.7</w:t>
            </w:r>
          </w:p>
        </w:tc>
        <w:tc>
          <w:tcPr>
            <w:tcW w:w="616" w:type="pct"/>
            <w:noWrap/>
            <w:hideMark/>
          </w:tcPr>
          <w:p w14:paraId="6C1F94A7" w14:textId="77777777" w:rsidR="00187FC6" w:rsidRPr="00591FE9" w:rsidRDefault="00187FC6" w:rsidP="00633622">
            <w:r w:rsidRPr="00591FE9">
              <w:t>48.1</w:t>
            </w:r>
          </w:p>
        </w:tc>
      </w:tr>
      <w:tr w:rsidR="00187FC6" w:rsidRPr="00591FE9" w14:paraId="6348DE3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A0C2B8F" w14:textId="77777777" w:rsidR="00187FC6" w:rsidRPr="00591FE9" w:rsidRDefault="00187FC6" w:rsidP="00633622">
            <w:r w:rsidRPr="00591FE9">
              <w:t>New Mexico</w:t>
            </w:r>
          </w:p>
        </w:tc>
        <w:tc>
          <w:tcPr>
            <w:tcW w:w="619" w:type="pct"/>
            <w:noWrap/>
            <w:hideMark/>
          </w:tcPr>
          <w:p w14:paraId="7FEFF0E6" w14:textId="77777777" w:rsidR="00187FC6" w:rsidRPr="00591FE9" w:rsidRDefault="00187FC6" w:rsidP="00633622">
            <w:r w:rsidRPr="00591FE9">
              <w:t>12.1</w:t>
            </w:r>
          </w:p>
        </w:tc>
        <w:tc>
          <w:tcPr>
            <w:tcW w:w="619" w:type="pct"/>
            <w:noWrap/>
            <w:hideMark/>
          </w:tcPr>
          <w:p w14:paraId="32F9B399" w14:textId="77777777" w:rsidR="00187FC6" w:rsidRPr="00591FE9" w:rsidRDefault="00187FC6" w:rsidP="00633622">
            <w:r w:rsidRPr="00591FE9">
              <w:t>4.7</w:t>
            </w:r>
          </w:p>
        </w:tc>
        <w:tc>
          <w:tcPr>
            <w:tcW w:w="619" w:type="pct"/>
            <w:noWrap/>
            <w:hideMark/>
          </w:tcPr>
          <w:p w14:paraId="306BBACB" w14:textId="77777777" w:rsidR="00187FC6" w:rsidRPr="00591FE9" w:rsidRDefault="00187FC6" w:rsidP="00633622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FE9B8CA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3462FC51" w14:textId="77777777" w:rsidR="00187FC6" w:rsidRPr="00591FE9" w:rsidRDefault="00187FC6" w:rsidP="00633622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54768E95" w14:textId="77777777" w:rsidR="00187FC6" w:rsidRPr="00591FE9" w:rsidRDefault="00187FC6" w:rsidP="00633622">
            <w:r w:rsidRPr="00591FE9">
              <w:t>35.0</w:t>
            </w:r>
          </w:p>
        </w:tc>
      </w:tr>
      <w:tr w:rsidR="00187FC6" w:rsidRPr="00591FE9" w14:paraId="04C7B38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D80E580" w14:textId="77777777" w:rsidR="00187FC6" w:rsidRPr="00591FE9" w:rsidRDefault="00187FC6" w:rsidP="00633622">
            <w:r w:rsidRPr="00591FE9">
              <w:t>New York</w:t>
            </w:r>
          </w:p>
        </w:tc>
        <w:tc>
          <w:tcPr>
            <w:tcW w:w="619" w:type="pct"/>
            <w:noWrap/>
            <w:hideMark/>
          </w:tcPr>
          <w:p w14:paraId="54F14853" w14:textId="77777777" w:rsidR="00187FC6" w:rsidRPr="00591FE9" w:rsidRDefault="00187FC6" w:rsidP="00633622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4770767D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407E6730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4C4964BE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36AAB1BA" w14:textId="77777777" w:rsidR="00187FC6" w:rsidRPr="00591FE9" w:rsidRDefault="00187FC6" w:rsidP="00633622">
            <w:r w:rsidRPr="00591FE9">
              <w:t>23.9</w:t>
            </w:r>
          </w:p>
        </w:tc>
        <w:tc>
          <w:tcPr>
            <w:tcW w:w="616" w:type="pct"/>
            <w:noWrap/>
            <w:hideMark/>
          </w:tcPr>
          <w:p w14:paraId="4D710B34" w14:textId="77777777" w:rsidR="00187FC6" w:rsidRPr="00591FE9" w:rsidRDefault="00187FC6" w:rsidP="00633622">
            <w:r w:rsidRPr="00591FE9">
              <w:t>48.7</w:t>
            </w:r>
          </w:p>
        </w:tc>
      </w:tr>
      <w:tr w:rsidR="00187FC6" w:rsidRPr="00591FE9" w14:paraId="0752EC6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C3F9350" w14:textId="77777777" w:rsidR="00187FC6" w:rsidRPr="00591FE9" w:rsidRDefault="00187FC6" w:rsidP="00633622">
            <w:r w:rsidRPr="00591FE9">
              <w:t>North Carolina</w:t>
            </w:r>
          </w:p>
        </w:tc>
        <w:tc>
          <w:tcPr>
            <w:tcW w:w="619" w:type="pct"/>
            <w:noWrap/>
            <w:hideMark/>
          </w:tcPr>
          <w:p w14:paraId="2E0370A1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5504A109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2DA2BA3A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56CF0262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5E9B5619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0842D786" w14:textId="77777777" w:rsidR="00187FC6" w:rsidRPr="00591FE9" w:rsidRDefault="00187FC6" w:rsidP="00633622">
            <w:r w:rsidRPr="00591FE9">
              <w:t>31.1</w:t>
            </w:r>
          </w:p>
        </w:tc>
      </w:tr>
      <w:tr w:rsidR="00187FC6" w:rsidRPr="00591FE9" w14:paraId="04F86A1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342D74D" w14:textId="77777777" w:rsidR="00187FC6" w:rsidRPr="00591FE9" w:rsidRDefault="00187FC6" w:rsidP="00633622">
            <w:r w:rsidRPr="00591FE9">
              <w:t>North Dakota</w:t>
            </w:r>
          </w:p>
        </w:tc>
        <w:tc>
          <w:tcPr>
            <w:tcW w:w="619" w:type="pct"/>
            <w:noWrap/>
            <w:hideMark/>
          </w:tcPr>
          <w:p w14:paraId="064A4FD6" w14:textId="77777777" w:rsidR="00187FC6" w:rsidRPr="00591FE9" w:rsidRDefault="00187FC6" w:rsidP="00633622">
            <w:r w:rsidRPr="00591FE9">
              <w:t>5.4</w:t>
            </w:r>
          </w:p>
        </w:tc>
        <w:tc>
          <w:tcPr>
            <w:tcW w:w="619" w:type="pct"/>
            <w:noWrap/>
            <w:hideMark/>
          </w:tcPr>
          <w:p w14:paraId="6BE57452" w14:textId="77777777" w:rsidR="00187FC6" w:rsidRPr="00591FE9" w:rsidRDefault="00187FC6" w:rsidP="00633622">
            <w:r w:rsidRPr="00591FE9">
              <w:t>2.1</w:t>
            </w:r>
          </w:p>
        </w:tc>
        <w:tc>
          <w:tcPr>
            <w:tcW w:w="619" w:type="pct"/>
            <w:noWrap/>
            <w:hideMark/>
          </w:tcPr>
          <w:p w14:paraId="5CAC54BD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A3BC6AD" w14:textId="77777777" w:rsidR="00187FC6" w:rsidRPr="00591FE9" w:rsidRDefault="00187FC6" w:rsidP="00633622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4241C9E4" w14:textId="77777777" w:rsidR="00187FC6" w:rsidRPr="00591FE9" w:rsidRDefault="00187FC6" w:rsidP="00633622">
            <w:r w:rsidRPr="00591FE9">
              <w:t>6.9</w:t>
            </w:r>
          </w:p>
        </w:tc>
        <w:tc>
          <w:tcPr>
            <w:tcW w:w="616" w:type="pct"/>
            <w:noWrap/>
            <w:hideMark/>
          </w:tcPr>
          <w:p w14:paraId="70EB1102" w14:textId="77777777" w:rsidR="00187FC6" w:rsidRPr="00591FE9" w:rsidRDefault="00187FC6" w:rsidP="00633622">
            <w:r w:rsidRPr="00591FE9">
              <w:t>17.6</w:t>
            </w:r>
          </w:p>
        </w:tc>
      </w:tr>
      <w:tr w:rsidR="00187FC6" w:rsidRPr="00591FE9" w14:paraId="565CDBC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90BEC6C" w14:textId="77777777" w:rsidR="00187FC6" w:rsidRPr="00591FE9" w:rsidRDefault="00187FC6" w:rsidP="00633622">
            <w:r w:rsidRPr="00591FE9">
              <w:t>Ohio</w:t>
            </w:r>
          </w:p>
        </w:tc>
        <w:tc>
          <w:tcPr>
            <w:tcW w:w="619" w:type="pct"/>
            <w:noWrap/>
            <w:hideMark/>
          </w:tcPr>
          <w:p w14:paraId="6979B7CF" w14:textId="77777777" w:rsidR="00187FC6" w:rsidRPr="00591FE9" w:rsidRDefault="00187FC6" w:rsidP="00633622">
            <w:r w:rsidRPr="00591FE9">
              <w:t>14.3</w:t>
            </w:r>
          </w:p>
        </w:tc>
        <w:tc>
          <w:tcPr>
            <w:tcW w:w="619" w:type="pct"/>
            <w:noWrap/>
            <w:hideMark/>
          </w:tcPr>
          <w:p w14:paraId="7D8D7276" w14:textId="77777777" w:rsidR="00187FC6" w:rsidRPr="00591FE9" w:rsidRDefault="00187FC6" w:rsidP="00633622">
            <w:r w:rsidRPr="00591FE9">
              <w:t>7.5</w:t>
            </w:r>
          </w:p>
        </w:tc>
        <w:tc>
          <w:tcPr>
            <w:tcW w:w="619" w:type="pct"/>
            <w:noWrap/>
            <w:hideMark/>
          </w:tcPr>
          <w:p w14:paraId="366D1925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126A7916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19B3EFE6" w14:textId="77777777" w:rsidR="00187FC6" w:rsidRPr="00591FE9" w:rsidRDefault="00187FC6" w:rsidP="00633622">
            <w:r w:rsidRPr="00591FE9">
              <w:t>17.3</w:t>
            </w:r>
          </w:p>
        </w:tc>
        <w:tc>
          <w:tcPr>
            <w:tcW w:w="616" w:type="pct"/>
            <w:noWrap/>
            <w:hideMark/>
          </w:tcPr>
          <w:p w14:paraId="27071928" w14:textId="77777777" w:rsidR="00187FC6" w:rsidRPr="00591FE9" w:rsidRDefault="00187FC6" w:rsidP="00633622">
            <w:r w:rsidRPr="00591FE9">
              <w:t>35.2</w:t>
            </w:r>
          </w:p>
        </w:tc>
      </w:tr>
      <w:tr w:rsidR="00187FC6" w:rsidRPr="00591FE9" w14:paraId="57251A0C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367A593" w14:textId="77777777" w:rsidR="00187FC6" w:rsidRPr="00591FE9" w:rsidRDefault="00187FC6" w:rsidP="00633622">
            <w:r w:rsidRPr="00591FE9">
              <w:t>Oklahoma</w:t>
            </w:r>
          </w:p>
        </w:tc>
        <w:tc>
          <w:tcPr>
            <w:tcW w:w="619" w:type="pct"/>
            <w:noWrap/>
            <w:hideMark/>
          </w:tcPr>
          <w:p w14:paraId="7A47DB28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31AF76CF" w14:textId="77777777" w:rsidR="00187FC6" w:rsidRPr="00591FE9" w:rsidRDefault="00187FC6" w:rsidP="00633622">
            <w:r w:rsidRPr="00591FE9">
              <w:t>4.1</w:t>
            </w:r>
          </w:p>
        </w:tc>
        <w:tc>
          <w:tcPr>
            <w:tcW w:w="619" w:type="pct"/>
            <w:noWrap/>
            <w:hideMark/>
          </w:tcPr>
          <w:p w14:paraId="336D9E9E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0F6AEED0" w14:textId="77777777" w:rsidR="00187FC6" w:rsidRPr="00591FE9" w:rsidRDefault="00187FC6" w:rsidP="00633622">
            <w:r w:rsidRPr="00591FE9">
              <w:t>9.5</w:t>
            </w:r>
          </w:p>
        </w:tc>
        <w:tc>
          <w:tcPr>
            <w:tcW w:w="619" w:type="pct"/>
            <w:noWrap/>
            <w:hideMark/>
          </w:tcPr>
          <w:p w14:paraId="14586C1F" w14:textId="77777777" w:rsidR="00187FC6" w:rsidRPr="00591FE9" w:rsidRDefault="00187FC6" w:rsidP="00633622">
            <w:r w:rsidRPr="00591FE9">
              <w:t>13.1</w:t>
            </w:r>
          </w:p>
        </w:tc>
        <w:tc>
          <w:tcPr>
            <w:tcW w:w="616" w:type="pct"/>
            <w:noWrap/>
            <w:hideMark/>
          </w:tcPr>
          <w:p w14:paraId="1F388A7A" w14:textId="77777777" w:rsidR="00187FC6" w:rsidRPr="00591FE9" w:rsidRDefault="00187FC6" w:rsidP="00633622">
            <w:r w:rsidRPr="00591FE9">
              <w:t>28.5</w:t>
            </w:r>
          </w:p>
        </w:tc>
      </w:tr>
      <w:tr w:rsidR="00187FC6" w:rsidRPr="00591FE9" w14:paraId="5B4DBFD4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565333F" w14:textId="77777777" w:rsidR="00187FC6" w:rsidRPr="00591FE9" w:rsidRDefault="00187FC6" w:rsidP="00633622">
            <w:r w:rsidRPr="00591FE9">
              <w:t>Oregon</w:t>
            </w:r>
          </w:p>
        </w:tc>
        <w:tc>
          <w:tcPr>
            <w:tcW w:w="619" w:type="pct"/>
            <w:noWrap/>
            <w:hideMark/>
          </w:tcPr>
          <w:p w14:paraId="566BDF83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036A8673" w14:textId="77777777" w:rsidR="00187FC6" w:rsidRPr="00591FE9" w:rsidRDefault="00187FC6" w:rsidP="00633622">
            <w:r w:rsidRPr="00591FE9">
              <w:t>1.5</w:t>
            </w:r>
          </w:p>
        </w:tc>
        <w:tc>
          <w:tcPr>
            <w:tcW w:w="619" w:type="pct"/>
            <w:noWrap/>
            <w:hideMark/>
          </w:tcPr>
          <w:p w14:paraId="28B4A5CC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3549498B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57972972" w14:textId="77777777" w:rsidR="00187FC6" w:rsidRPr="00591FE9" w:rsidRDefault="00187FC6" w:rsidP="00633622">
            <w:r w:rsidRPr="00591FE9">
              <w:t>14.3</w:t>
            </w:r>
          </w:p>
        </w:tc>
        <w:tc>
          <w:tcPr>
            <w:tcW w:w="616" w:type="pct"/>
            <w:noWrap/>
            <w:hideMark/>
          </w:tcPr>
          <w:p w14:paraId="5D1DCCFC" w14:textId="77777777" w:rsidR="00187FC6" w:rsidRPr="00591FE9" w:rsidRDefault="00187FC6" w:rsidP="00633622">
            <w:r w:rsidRPr="00591FE9">
              <w:t>31.0</w:t>
            </w:r>
          </w:p>
        </w:tc>
      </w:tr>
      <w:tr w:rsidR="00187FC6" w:rsidRPr="00591FE9" w14:paraId="0DFAF62C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0C51184" w14:textId="77777777" w:rsidR="00187FC6" w:rsidRPr="00591FE9" w:rsidRDefault="00187FC6" w:rsidP="00633622">
            <w:r w:rsidRPr="00591FE9">
              <w:t>Pennsylvania</w:t>
            </w:r>
          </w:p>
        </w:tc>
        <w:tc>
          <w:tcPr>
            <w:tcW w:w="619" w:type="pct"/>
            <w:noWrap/>
            <w:hideMark/>
          </w:tcPr>
          <w:p w14:paraId="333DC534" w14:textId="77777777" w:rsidR="00187FC6" w:rsidRPr="00591FE9" w:rsidRDefault="00187FC6" w:rsidP="00633622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63C323F8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5047D741" w14:textId="77777777" w:rsidR="00187FC6" w:rsidRPr="00591FE9" w:rsidRDefault="00187FC6" w:rsidP="00633622">
            <w:r w:rsidRPr="00591FE9">
              <w:t>12.2</w:t>
            </w:r>
          </w:p>
        </w:tc>
        <w:tc>
          <w:tcPr>
            <w:tcW w:w="619" w:type="pct"/>
            <w:noWrap/>
            <w:hideMark/>
          </w:tcPr>
          <w:p w14:paraId="6F19C39C" w14:textId="77777777" w:rsidR="00187FC6" w:rsidRPr="00591FE9" w:rsidRDefault="00187FC6" w:rsidP="00633622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4A722032" w14:textId="77777777" w:rsidR="00187FC6" w:rsidRPr="00591FE9" w:rsidRDefault="00187FC6" w:rsidP="00633622">
            <w:r w:rsidRPr="00591FE9">
              <w:t>20.1</w:t>
            </w:r>
          </w:p>
        </w:tc>
        <w:tc>
          <w:tcPr>
            <w:tcW w:w="616" w:type="pct"/>
            <w:noWrap/>
            <w:hideMark/>
          </w:tcPr>
          <w:p w14:paraId="174A06FE" w14:textId="77777777" w:rsidR="00187FC6" w:rsidRPr="00591FE9" w:rsidRDefault="00187FC6" w:rsidP="00633622">
            <w:r w:rsidRPr="00591FE9">
              <w:t>43.7</w:t>
            </w:r>
          </w:p>
        </w:tc>
      </w:tr>
      <w:tr w:rsidR="00187FC6" w:rsidRPr="00591FE9" w14:paraId="5DFFC43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FC2BCCA" w14:textId="77777777" w:rsidR="00187FC6" w:rsidRPr="00591FE9" w:rsidRDefault="00187FC6" w:rsidP="00633622">
            <w:r w:rsidRPr="00591FE9">
              <w:t>Rhode Island</w:t>
            </w:r>
          </w:p>
        </w:tc>
        <w:tc>
          <w:tcPr>
            <w:tcW w:w="619" w:type="pct"/>
            <w:noWrap/>
            <w:hideMark/>
          </w:tcPr>
          <w:p w14:paraId="1CD1842D" w14:textId="77777777" w:rsidR="00187FC6" w:rsidRPr="00591FE9" w:rsidRDefault="00187FC6" w:rsidP="00633622">
            <w:r w:rsidRPr="00591FE9">
              <w:t>13.8</w:t>
            </w:r>
          </w:p>
        </w:tc>
        <w:tc>
          <w:tcPr>
            <w:tcW w:w="619" w:type="pct"/>
            <w:noWrap/>
            <w:hideMark/>
          </w:tcPr>
          <w:p w14:paraId="2CC87051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20898F39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58482F3C" w14:textId="77777777" w:rsidR="00187FC6" w:rsidRPr="00591FE9" w:rsidRDefault="00187FC6" w:rsidP="00633622">
            <w:r w:rsidRPr="00591FE9">
              <w:t>13.7</w:t>
            </w:r>
          </w:p>
        </w:tc>
        <w:tc>
          <w:tcPr>
            <w:tcW w:w="619" w:type="pct"/>
            <w:noWrap/>
            <w:hideMark/>
          </w:tcPr>
          <w:p w14:paraId="6448ED1B" w14:textId="77777777" w:rsidR="00187FC6" w:rsidRPr="00591FE9" w:rsidRDefault="00187FC6" w:rsidP="00633622">
            <w:r w:rsidRPr="00591FE9">
              <w:t>16.2</w:t>
            </w:r>
          </w:p>
        </w:tc>
        <w:tc>
          <w:tcPr>
            <w:tcW w:w="616" w:type="pct"/>
            <w:noWrap/>
            <w:hideMark/>
          </w:tcPr>
          <w:p w14:paraId="5CBD1C9E" w14:textId="77777777" w:rsidR="00187FC6" w:rsidRPr="00591FE9" w:rsidRDefault="00187FC6" w:rsidP="00633622">
            <w:r w:rsidRPr="00591FE9">
              <w:t>29.2</w:t>
            </w:r>
          </w:p>
        </w:tc>
      </w:tr>
      <w:tr w:rsidR="00187FC6" w:rsidRPr="00591FE9" w14:paraId="1F435A6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8187F7A" w14:textId="77777777" w:rsidR="00187FC6" w:rsidRPr="00591FE9" w:rsidRDefault="00187FC6" w:rsidP="00633622">
            <w:r w:rsidRPr="00591FE9">
              <w:t>South Carolina</w:t>
            </w:r>
          </w:p>
        </w:tc>
        <w:tc>
          <w:tcPr>
            <w:tcW w:w="619" w:type="pct"/>
            <w:noWrap/>
            <w:hideMark/>
          </w:tcPr>
          <w:p w14:paraId="1EDF35F4" w14:textId="77777777" w:rsidR="00187FC6" w:rsidRPr="00591FE9" w:rsidRDefault="00187FC6" w:rsidP="00633622">
            <w:r w:rsidRPr="00591FE9">
              <w:t>9.4</w:t>
            </w:r>
          </w:p>
        </w:tc>
        <w:tc>
          <w:tcPr>
            <w:tcW w:w="619" w:type="pct"/>
            <w:noWrap/>
            <w:hideMark/>
          </w:tcPr>
          <w:p w14:paraId="742581D1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DF22742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2DD90464" w14:textId="77777777" w:rsidR="00187FC6" w:rsidRPr="00591FE9" w:rsidRDefault="00187FC6" w:rsidP="00633622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798A3C01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6" w:type="pct"/>
            <w:noWrap/>
            <w:hideMark/>
          </w:tcPr>
          <w:p w14:paraId="472CDDBC" w14:textId="77777777" w:rsidR="00187FC6" w:rsidRPr="00591FE9" w:rsidRDefault="00187FC6" w:rsidP="00633622">
            <w:r w:rsidRPr="00591FE9">
              <w:t>25.1</w:t>
            </w:r>
          </w:p>
        </w:tc>
      </w:tr>
      <w:tr w:rsidR="00187FC6" w:rsidRPr="00591FE9" w14:paraId="3124FA0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5EEEFFC" w14:textId="77777777" w:rsidR="00187FC6" w:rsidRPr="00591FE9" w:rsidRDefault="00187FC6" w:rsidP="00633622">
            <w:r w:rsidRPr="00591FE9">
              <w:t>South Dakota</w:t>
            </w:r>
          </w:p>
        </w:tc>
        <w:tc>
          <w:tcPr>
            <w:tcW w:w="619" w:type="pct"/>
            <w:noWrap/>
            <w:hideMark/>
          </w:tcPr>
          <w:p w14:paraId="6A7991F4" w14:textId="77777777" w:rsidR="00187FC6" w:rsidRPr="00591FE9" w:rsidRDefault="00187FC6" w:rsidP="00633622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54E11DC6" w14:textId="77777777" w:rsidR="00187FC6" w:rsidRPr="00591FE9" w:rsidRDefault="00187FC6" w:rsidP="00633622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5B40107E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43C58A44" w14:textId="77777777" w:rsidR="00187FC6" w:rsidRPr="00591FE9" w:rsidRDefault="00187FC6" w:rsidP="00633622">
            <w:r w:rsidRPr="00591FE9">
              <w:t>4.2</w:t>
            </w:r>
          </w:p>
        </w:tc>
        <w:tc>
          <w:tcPr>
            <w:tcW w:w="619" w:type="pct"/>
            <w:noWrap/>
            <w:hideMark/>
          </w:tcPr>
          <w:p w14:paraId="0C561A0A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6" w:type="pct"/>
            <w:noWrap/>
            <w:hideMark/>
          </w:tcPr>
          <w:p w14:paraId="5E31A21C" w14:textId="77777777" w:rsidR="00187FC6" w:rsidRPr="00591FE9" w:rsidRDefault="00187FC6" w:rsidP="00633622">
            <w:r w:rsidRPr="00591FE9">
              <w:t>15.8</w:t>
            </w:r>
          </w:p>
        </w:tc>
      </w:tr>
      <w:tr w:rsidR="00187FC6" w:rsidRPr="00591FE9" w14:paraId="3540A05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298503B" w14:textId="77777777" w:rsidR="00187FC6" w:rsidRPr="00591FE9" w:rsidRDefault="00187FC6" w:rsidP="00633622">
            <w:r w:rsidRPr="00591FE9">
              <w:t>Tennessee</w:t>
            </w:r>
          </w:p>
        </w:tc>
        <w:tc>
          <w:tcPr>
            <w:tcW w:w="619" w:type="pct"/>
            <w:noWrap/>
            <w:hideMark/>
          </w:tcPr>
          <w:p w14:paraId="584ACD09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8A8B7CC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0B9FEBAC" w14:textId="77777777" w:rsidR="00187FC6" w:rsidRPr="00591FE9" w:rsidRDefault="00187FC6" w:rsidP="00633622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1120E1CE" w14:textId="77777777" w:rsidR="00187FC6" w:rsidRPr="00591FE9" w:rsidRDefault="00187FC6" w:rsidP="00633622">
            <w:r w:rsidRPr="00591FE9">
              <w:t>11.2</w:t>
            </w:r>
          </w:p>
        </w:tc>
        <w:tc>
          <w:tcPr>
            <w:tcW w:w="619" w:type="pct"/>
            <w:noWrap/>
            <w:hideMark/>
          </w:tcPr>
          <w:p w14:paraId="358357C8" w14:textId="77777777" w:rsidR="00187FC6" w:rsidRPr="00591FE9" w:rsidRDefault="00187FC6" w:rsidP="00633622">
            <w:r w:rsidRPr="00591FE9">
              <w:t>15.0</w:t>
            </w:r>
          </w:p>
        </w:tc>
        <w:tc>
          <w:tcPr>
            <w:tcW w:w="616" w:type="pct"/>
            <w:noWrap/>
            <w:hideMark/>
          </w:tcPr>
          <w:p w14:paraId="0ACB5320" w14:textId="77777777" w:rsidR="00187FC6" w:rsidRPr="00591FE9" w:rsidRDefault="00187FC6" w:rsidP="00633622">
            <w:r w:rsidRPr="00591FE9">
              <w:t>38.3</w:t>
            </w:r>
          </w:p>
        </w:tc>
      </w:tr>
      <w:tr w:rsidR="00187FC6" w:rsidRPr="00591FE9" w14:paraId="08F20C59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B53AF14" w14:textId="77777777" w:rsidR="00187FC6" w:rsidRPr="00591FE9" w:rsidRDefault="00187FC6" w:rsidP="00633622">
            <w:r w:rsidRPr="00591FE9">
              <w:t>Texas</w:t>
            </w:r>
          </w:p>
        </w:tc>
        <w:tc>
          <w:tcPr>
            <w:tcW w:w="619" w:type="pct"/>
            <w:noWrap/>
            <w:hideMark/>
          </w:tcPr>
          <w:p w14:paraId="24704FB5" w14:textId="77777777" w:rsidR="00187FC6" w:rsidRPr="00591FE9" w:rsidRDefault="00187FC6" w:rsidP="00633622">
            <w:r w:rsidRPr="00591FE9">
              <w:t>11.5</w:t>
            </w:r>
          </w:p>
        </w:tc>
        <w:tc>
          <w:tcPr>
            <w:tcW w:w="619" w:type="pct"/>
            <w:noWrap/>
            <w:hideMark/>
          </w:tcPr>
          <w:p w14:paraId="03AEAA80" w14:textId="77777777" w:rsidR="00187FC6" w:rsidRPr="00591FE9" w:rsidRDefault="00187FC6" w:rsidP="00633622">
            <w:r w:rsidRPr="00591FE9">
              <w:t>1.9</w:t>
            </w:r>
          </w:p>
        </w:tc>
        <w:tc>
          <w:tcPr>
            <w:tcW w:w="619" w:type="pct"/>
            <w:noWrap/>
            <w:hideMark/>
          </w:tcPr>
          <w:p w14:paraId="5ECF9883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D1AB347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645C94E4" w14:textId="77777777" w:rsidR="00187FC6" w:rsidRPr="00591FE9" w:rsidRDefault="00187FC6" w:rsidP="00633622">
            <w:r w:rsidRPr="00591FE9">
              <w:t>14.5</w:t>
            </w:r>
          </w:p>
        </w:tc>
        <w:tc>
          <w:tcPr>
            <w:tcW w:w="616" w:type="pct"/>
            <w:noWrap/>
            <w:hideMark/>
          </w:tcPr>
          <w:p w14:paraId="4EC8D076" w14:textId="77777777" w:rsidR="00187FC6" w:rsidRPr="00591FE9" w:rsidRDefault="00187FC6" w:rsidP="00633622">
            <w:r w:rsidRPr="00591FE9">
              <w:t>40.6</w:t>
            </w:r>
          </w:p>
        </w:tc>
      </w:tr>
      <w:tr w:rsidR="00187FC6" w:rsidRPr="00591FE9" w14:paraId="045F94E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8D05EC4" w14:textId="77777777" w:rsidR="00187FC6" w:rsidRPr="00591FE9" w:rsidRDefault="00187FC6" w:rsidP="00633622">
            <w:r w:rsidRPr="00591FE9">
              <w:t>Utah</w:t>
            </w:r>
          </w:p>
        </w:tc>
        <w:tc>
          <w:tcPr>
            <w:tcW w:w="619" w:type="pct"/>
            <w:noWrap/>
            <w:hideMark/>
          </w:tcPr>
          <w:p w14:paraId="7CD05406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5F346DAD" w14:textId="77777777" w:rsidR="00187FC6" w:rsidRPr="00591FE9" w:rsidRDefault="00187FC6" w:rsidP="00633622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79607DA8" w14:textId="77777777" w:rsidR="00187FC6" w:rsidRPr="00591FE9" w:rsidRDefault="00187FC6" w:rsidP="00633622">
            <w:r w:rsidRPr="00591FE9">
              <w:t>10.0</w:t>
            </w:r>
          </w:p>
        </w:tc>
        <w:tc>
          <w:tcPr>
            <w:tcW w:w="619" w:type="pct"/>
            <w:noWrap/>
            <w:hideMark/>
          </w:tcPr>
          <w:p w14:paraId="05C180E2" w14:textId="77777777" w:rsidR="00187FC6" w:rsidRPr="00591FE9" w:rsidRDefault="00187FC6" w:rsidP="00633622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6B7A1279" w14:textId="77777777" w:rsidR="00187FC6" w:rsidRPr="00591FE9" w:rsidRDefault="00187FC6" w:rsidP="00633622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4523AAE3" w14:textId="77777777" w:rsidR="00187FC6" w:rsidRPr="00591FE9" w:rsidRDefault="00187FC6" w:rsidP="00633622">
            <w:r w:rsidRPr="00591FE9">
              <w:t>39.8</w:t>
            </w:r>
          </w:p>
        </w:tc>
      </w:tr>
      <w:tr w:rsidR="00187FC6" w:rsidRPr="00591FE9" w14:paraId="16B2446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1E0B5AA" w14:textId="77777777" w:rsidR="00187FC6" w:rsidRPr="00591FE9" w:rsidRDefault="00187FC6" w:rsidP="00633622">
            <w:r w:rsidRPr="00591FE9">
              <w:t>Vermont</w:t>
            </w:r>
          </w:p>
        </w:tc>
        <w:tc>
          <w:tcPr>
            <w:tcW w:w="619" w:type="pct"/>
            <w:noWrap/>
            <w:hideMark/>
          </w:tcPr>
          <w:p w14:paraId="04A620BD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7442AE4D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3D25B04A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69E8EB82" w14:textId="77777777" w:rsidR="00187FC6" w:rsidRPr="00591FE9" w:rsidRDefault="00187FC6" w:rsidP="00633622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79FD842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6" w:type="pct"/>
            <w:noWrap/>
            <w:hideMark/>
          </w:tcPr>
          <w:p w14:paraId="3A382362" w14:textId="77777777" w:rsidR="00187FC6" w:rsidRPr="00591FE9" w:rsidRDefault="00187FC6" w:rsidP="00633622">
            <w:r w:rsidRPr="00591FE9">
              <w:t>18.7</w:t>
            </w:r>
          </w:p>
        </w:tc>
      </w:tr>
      <w:tr w:rsidR="00187FC6" w:rsidRPr="00591FE9" w14:paraId="3C0936C7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FF759DE" w14:textId="77777777" w:rsidR="00187FC6" w:rsidRPr="00591FE9" w:rsidRDefault="00187FC6" w:rsidP="00633622">
            <w:r w:rsidRPr="00591FE9">
              <w:t>Virginia</w:t>
            </w:r>
          </w:p>
        </w:tc>
        <w:tc>
          <w:tcPr>
            <w:tcW w:w="619" w:type="pct"/>
            <w:noWrap/>
            <w:hideMark/>
          </w:tcPr>
          <w:p w14:paraId="5F3F7ECD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9" w:type="pct"/>
            <w:noWrap/>
            <w:hideMark/>
          </w:tcPr>
          <w:p w14:paraId="21F0608E" w14:textId="77777777" w:rsidR="00187FC6" w:rsidRPr="00591FE9" w:rsidRDefault="00187FC6" w:rsidP="00633622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1DB4F883" w14:textId="77777777" w:rsidR="00187FC6" w:rsidRPr="00591FE9" w:rsidRDefault="00187FC6" w:rsidP="00633622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42AE73A9" w14:textId="77777777" w:rsidR="00187FC6" w:rsidRPr="00591FE9" w:rsidRDefault="00187FC6" w:rsidP="00633622">
            <w:r w:rsidRPr="00591FE9">
              <w:t>12.0</w:t>
            </w:r>
          </w:p>
        </w:tc>
        <w:tc>
          <w:tcPr>
            <w:tcW w:w="619" w:type="pct"/>
            <w:noWrap/>
            <w:hideMark/>
          </w:tcPr>
          <w:p w14:paraId="3997EB78" w14:textId="77777777" w:rsidR="00187FC6" w:rsidRPr="00591FE9" w:rsidRDefault="00187FC6" w:rsidP="00633622">
            <w:r w:rsidRPr="00591FE9">
              <w:t>17.1</w:t>
            </w:r>
          </w:p>
        </w:tc>
        <w:tc>
          <w:tcPr>
            <w:tcW w:w="616" w:type="pct"/>
            <w:noWrap/>
            <w:hideMark/>
          </w:tcPr>
          <w:p w14:paraId="1431229A" w14:textId="77777777" w:rsidR="00187FC6" w:rsidRPr="00591FE9" w:rsidRDefault="00187FC6" w:rsidP="00633622">
            <w:r w:rsidRPr="00591FE9">
              <w:t>36.1</w:t>
            </w:r>
          </w:p>
        </w:tc>
      </w:tr>
      <w:tr w:rsidR="00187FC6" w:rsidRPr="00591FE9" w14:paraId="35F3BDB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887390C" w14:textId="77777777" w:rsidR="00187FC6" w:rsidRPr="00591FE9" w:rsidRDefault="00187FC6" w:rsidP="00633622">
            <w:r w:rsidRPr="00591FE9">
              <w:t>Washington</w:t>
            </w:r>
          </w:p>
        </w:tc>
        <w:tc>
          <w:tcPr>
            <w:tcW w:w="619" w:type="pct"/>
            <w:noWrap/>
            <w:hideMark/>
          </w:tcPr>
          <w:p w14:paraId="06A46983" w14:textId="77777777" w:rsidR="00187FC6" w:rsidRPr="00591FE9" w:rsidRDefault="00187FC6" w:rsidP="00633622">
            <w:r w:rsidRPr="00591FE9">
              <w:t>14.9</w:t>
            </w:r>
          </w:p>
        </w:tc>
        <w:tc>
          <w:tcPr>
            <w:tcW w:w="619" w:type="pct"/>
            <w:noWrap/>
            <w:hideMark/>
          </w:tcPr>
          <w:p w14:paraId="6C708C7F" w14:textId="77777777" w:rsidR="00187FC6" w:rsidRPr="00591FE9" w:rsidRDefault="00187FC6" w:rsidP="00633622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4CAD009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639BB253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6714F7D0" w14:textId="77777777" w:rsidR="00187FC6" w:rsidRPr="00591FE9" w:rsidRDefault="00187FC6" w:rsidP="00633622">
            <w:r w:rsidRPr="00591FE9">
              <w:t>19.1</w:t>
            </w:r>
          </w:p>
        </w:tc>
        <w:tc>
          <w:tcPr>
            <w:tcW w:w="616" w:type="pct"/>
            <w:noWrap/>
            <w:hideMark/>
          </w:tcPr>
          <w:p w14:paraId="2A73C25A" w14:textId="77777777" w:rsidR="00187FC6" w:rsidRPr="00591FE9" w:rsidRDefault="00187FC6" w:rsidP="00633622">
            <w:r w:rsidRPr="00591FE9">
              <w:t>48.9</w:t>
            </w:r>
          </w:p>
        </w:tc>
      </w:tr>
      <w:tr w:rsidR="00187FC6" w:rsidRPr="00591FE9" w14:paraId="36269D39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2C269E6" w14:textId="77777777" w:rsidR="00187FC6" w:rsidRPr="00591FE9" w:rsidRDefault="00187FC6" w:rsidP="00633622">
            <w:r w:rsidRPr="00591FE9">
              <w:t>West Virginia</w:t>
            </w:r>
          </w:p>
        </w:tc>
        <w:tc>
          <w:tcPr>
            <w:tcW w:w="619" w:type="pct"/>
            <w:noWrap/>
            <w:hideMark/>
          </w:tcPr>
          <w:p w14:paraId="57659AE2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6FF3B361" w14:textId="77777777" w:rsidR="00187FC6" w:rsidRPr="00591FE9" w:rsidRDefault="00187FC6" w:rsidP="00633622">
            <w:r w:rsidRPr="00591FE9">
              <w:t>6.9</w:t>
            </w:r>
          </w:p>
        </w:tc>
        <w:tc>
          <w:tcPr>
            <w:tcW w:w="619" w:type="pct"/>
            <w:noWrap/>
            <w:hideMark/>
          </w:tcPr>
          <w:p w14:paraId="733583ED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67130651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5FE64EEE" w14:textId="77777777" w:rsidR="00187FC6" w:rsidRPr="00591FE9" w:rsidRDefault="00187FC6" w:rsidP="00633622">
            <w:r w:rsidRPr="00591FE9">
              <w:t>14.9</w:t>
            </w:r>
          </w:p>
        </w:tc>
        <w:tc>
          <w:tcPr>
            <w:tcW w:w="616" w:type="pct"/>
            <w:noWrap/>
            <w:hideMark/>
          </w:tcPr>
          <w:p w14:paraId="216EE3D1" w14:textId="77777777" w:rsidR="00187FC6" w:rsidRPr="00591FE9" w:rsidRDefault="00187FC6" w:rsidP="00633622">
            <w:r w:rsidRPr="00591FE9">
              <w:t>25.5</w:t>
            </w:r>
          </w:p>
        </w:tc>
      </w:tr>
      <w:tr w:rsidR="00187FC6" w:rsidRPr="00591FE9" w14:paraId="4FD85AEE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26A5473" w14:textId="77777777" w:rsidR="00187FC6" w:rsidRPr="00591FE9" w:rsidRDefault="00187FC6" w:rsidP="00633622">
            <w:r w:rsidRPr="00591FE9">
              <w:t>Wisconsin</w:t>
            </w:r>
          </w:p>
        </w:tc>
        <w:tc>
          <w:tcPr>
            <w:tcW w:w="619" w:type="pct"/>
            <w:noWrap/>
            <w:hideMark/>
          </w:tcPr>
          <w:p w14:paraId="443670DB" w14:textId="77777777" w:rsidR="00187FC6" w:rsidRPr="00591FE9" w:rsidRDefault="00187FC6" w:rsidP="00633622">
            <w:r w:rsidRPr="00591FE9">
              <w:t>10.6</w:t>
            </w:r>
          </w:p>
        </w:tc>
        <w:tc>
          <w:tcPr>
            <w:tcW w:w="619" w:type="pct"/>
            <w:noWrap/>
            <w:hideMark/>
          </w:tcPr>
          <w:p w14:paraId="77945A6C" w14:textId="77777777" w:rsidR="00187FC6" w:rsidRPr="00591FE9" w:rsidRDefault="00187FC6" w:rsidP="00633622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115DE26A" w14:textId="77777777" w:rsidR="00187FC6" w:rsidRPr="00591FE9" w:rsidRDefault="00187FC6" w:rsidP="00633622">
            <w:r w:rsidRPr="00591FE9">
              <w:t>6.6</w:t>
            </w:r>
          </w:p>
        </w:tc>
        <w:tc>
          <w:tcPr>
            <w:tcW w:w="619" w:type="pct"/>
            <w:noWrap/>
            <w:hideMark/>
          </w:tcPr>
          <w:p w14:paraId="59C3B5AD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41D9E64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3F52356D" w14:textId="77777777" w:rsidR="00187FC6" w:rsidRPr="00591FE9" w:rsidRDefault="00187FC6" w:rsidP="00633622">
            <w:r w:rsidRPr="00591FE9">
              <w:t>35.7</w:t>
            </w:r>
          </w:p>
        </w:tc>
      </w:tr>
      <w:tr w:rsidR="00187FC6" w:rsidRPr="00591FE9" w14:paraId="1AD81AA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A254F7A" w14:textId="77777777" w:rsidR="00187FC6" w:rsidRPr="00591FE9" w:rsidRDefault="00187FC6" w:rsidP="00633622">
            <w:r w:rsidRPr="00591FE9">
              <w:t>Wyoming</w:t>
            </w:r>
          </w:p>
        </w:tc>
        <w:tc>
          <w:tcPr>
            <w:tcW w:w="619" w:type="pct"/>
            <w:noWrap/>
            <w:hideMark/>
          </w:tcPr>
          <w:p w14:paraId="4466CE31" w14:textId="77777777" w:rsidR="00187FC6" w:rsidRPr="00591FE9" w:rsidRDefault="00187FC6" w:rsidP="00633622">
            <w:r w:rsidRPr="00591FE9">
              <w:t>7.6</w:t>
            </w:r>
          </w:p>
        </w:tc>
        <w:tc>
          <w:tcPr>
            <w:tcW w:w="619" w:type="pct"/>
            <w:noWrap/>
            <w:hideMark/>
          </w:tcPr>
          <w:p w14:paraId="37010398" w14:textId="77777777" w:rsidR="00187FC6" w:rsidRPr="00591FE9" w:rsidRDefault="00187FC6" w:rsidP="00633622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3CF3B73C" w14:textId="77777777" w:rsidR="00187FC6" w:rsidRPr="00591FE9" w:rsidRDefault="00187FC6" w:rsidP="00633622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6CC94A8B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013D96DC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6" w:type="pct"/>
            <w:noWrap/>
            <w:hideMark/>
          </w:tcPr>
          <w:p w14:paraId="32D119D0" w14:textId="77777777" w:rsidR="00187FC6" w:rsidRPr="00591FE9" w:rsidRDefault="00187FC6" w:rsidP="00633622">
            <w:r w:rsidRPr="00591FE9">
              <w:t>21.4</w:t>
            </w:r>
          </w:p>
        </w:tc>
      </w:tr>
    </w:tbl>
    <w:p w14:paraId="3B5C504A" w14:textId="0C25331D" w:rsidR="00CD0FD7" w:rsidRDefault="00CD0FD7">
      <w:pPr>
        <w:rPr>
          <w:i/>
          <w:iCs/>
          <w:color w:val="44546A" w:themeColor="text2"/>
          <w:sz w:val="18"/>
          <w:szCs w:val="18"/>
        </w:rPr>
      </w:pPr>
      <w:r>
        <w:rPr>
          <w:i/>
          <w:iCs/>
          <w:color w:val="44546A" w:themeColor="text2"/>
          <w:sz w:val="18"/>
          <w:szCs w:val="18"/>
        </w:rPr>
        <w:br w:type="page"/>
      </w:r>
    </w:p>
    <w:p w14:paraId="0A269FE7" w14:textId="77777777" w:rsidR="00187FC6" w:rsidRDefault="00187FC6">
      <w:pPr>
        <w:rPr>
          <w:i/>
          <w:iCs/>
          <w:color w:val="44546A" w:themeColor="text2"/>
          <w:sz w:val="18"/>
          <w:szCs w:val="18"/>
        </w:rPr>
      </w:pPr>
    </w:p>
    <w:p w14:paraId="21EED5F7" w14:textId="094125B2" w:rsidR="00187FC6" w:rsidRDefault="00187FC6" w:rsidP="00187FC6">
      <w:pPr>
        <w:pStyle w:val="Caption"/>
        <w:keepNext/>
      </w:pPr>
      <w:bookmarkStart w:id="2" w:name="_Toc9940847"/>
      <w:bookmarkStart w:id="3" w:name="_Toc9944563"/>
      <w:r>
        <w:t>Table S</w:t>
      </w:r>
      <w:fldSimple w:instr=" SEQ Table_S \* ARABIC ">
        <w:r w:rsidR="00650FE0">
          <w:rPr>
            <w:noProof/>
          </w:rPr>
          <w:t>2</w:t>
        </w:r>
      </w:fldSimple>
      <w:r>
        <w:t xml:space="preserve">: </w:t>
      </w:r>
      <w:r w:rsidRPr="00FB6977">
        <w:t>Childhood asthma survey summary by state (Total of 2006-2010)</w:t>
      </w:r>
      <w:bookmarkEnd w:id="2"/>
      <w:bookmarkEnd w:id="3"/>
    </w:p>
    <w:tbl>
      <w:tblPr>
        <w:tblW w:w="4955" w:type="pct"/>
        <w:tblLayout w:type="fixed"/>
        <w:tblLook w:val="04A0" w:firstRow="1" w:lastRow="0" w:firstColumn="1" w:lastColumn="0" w:noHBand="0" w:noVBand="1"/>
      </w:tblPr>
      <w:tblGrid>
        <w:gridCol w:w="1789"/>
        <w:gridCol w:w="1324"/>
        <w:gridCol w:w="1299"/>
        <w:gridCol w:w="1476"/>
        <w:gridCol w:w="1545"/>
        <w:gridCol w:w="1288"/>
        <w:gridCol w:w="1371"/>
        <w:gridCol w:w="1709"/>
        <w:gridCol w:w="1032"/>
      </w:tblGrid>
      <w:tr w:rsidR="00633622" w:rsidRPr="00633622" w14:paraId="090C95B2" w14:textId="77777777" w:rsidTr="00633622">
        <w:trPr>
          <w:trHeight w:val="615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5B4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19F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CBS Sample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713A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BRFSS sampl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AA24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Ever asthma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11E4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FCD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t-risk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A40F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ce rate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ADF1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Prevalence rat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CE79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Years available</w:t>
            </w:r>
          </w:p>
        </w:tc>
      </w:tr>
      <w:tr w:rsidR="00633622" w:rsidRPr="00633622" w14:paraId="558CCDCB" w14:textId="77777777" w:rsidTr="00633622">
        <w:trPr>
          <w:trHeight w:val="315"/>
        </w:trPr>
        <w:tc>
          <w:tcPr>
            <w:tcW w:w="69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7965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Arizona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F8F2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13953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3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F8AB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99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84E8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38E9D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46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70507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2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C0A9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F64D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89E403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D36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alifor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E6E3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6EC4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8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23CF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4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A019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C9FC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27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9800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1B9B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DFF7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CD38DA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32C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onnecticut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1D50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4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655B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1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2539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2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CF40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9E71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41D1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C3E1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B5D5A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CFF73C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E8C9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D.C.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49B4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4E60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8829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8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6A69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27AA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4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8135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AACB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01C6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747AD7F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9DF5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9765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4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E36A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43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2B9D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5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F866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30FF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0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7DFE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248538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77DF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68C6239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788E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llinoi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CB0E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A9E3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18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63EB0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7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3C904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910F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4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8C03A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4310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97E7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695249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FB80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31D5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9A3D3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82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A7AC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6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B53FC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C3EB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F87C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6933E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86DB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1F0652B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9E0B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ow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FA6B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BEE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08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9231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4A11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83F6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37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E80C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E76C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09E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DF3BA4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65F5D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Kansa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617E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2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07D4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69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387C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3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DB05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2F6E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9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630E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F61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29CB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25379D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F0C4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Louisi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7577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72346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82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0857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1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1E103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0AE8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1337E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42C6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8279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934A99E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6DA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ine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C159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7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5417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2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FD0C2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4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82E8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DBC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0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F6AD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3738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83FAA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D4FA53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C0C6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ryland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3DA5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2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EC84F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09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4C7A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9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C0AB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2E48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2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683D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C6C6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7861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70BA6AC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82749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chiga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EB7F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8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552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6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BFB4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2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3C4C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02AE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28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9E2D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10C0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1851E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387104E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5E97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ssissippi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9E03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7C102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81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45E0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2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8967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518EE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0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4F45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D6F3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2055C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2B6DB65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93A8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ssouri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8389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C0055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64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9F0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1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C02B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C1323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5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0855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9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7D27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50F43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F53444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B941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ont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3C635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BAA3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0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CEC6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0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84D8C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DCD3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7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37BA2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EC98C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7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E99E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B0AC1C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F405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brask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3632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1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0A9E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88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427F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4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D14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095F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29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B1DB9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3120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17FB2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43A7F1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B8315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Hampshire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9350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848C1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28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EFE7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4BFD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1A10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B93A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BA4F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5506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B0C8AE7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AA95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Jersey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F3E7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CC04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41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994E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3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30AD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446DB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2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0FBF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FE6E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A55D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49ABE8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397950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Mexico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FD12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765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5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F249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6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B9D4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E9B1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0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1A95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92C9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178F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FA69DA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CF5C0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C880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ABCF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08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F724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7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0940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C39F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7CB7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6345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2641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76AC85C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FAB43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Ohio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12DD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5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A8C5C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98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77AD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0825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C6181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88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69F7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171A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21EC1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02C910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952605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Oklahom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07B4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E687E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1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8370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9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300E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2641B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3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49C6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0930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5403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744421B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4DC3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lastRenderedPageBreak/>
              <w:t>Orego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0EA9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73BA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79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718C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E356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B28EC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D09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08ABA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AD167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596505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A8BBF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Pennsylva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072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6D04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76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0295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9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E3B9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0823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68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075E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A938B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113E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C419E0F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4693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Rhode Island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4BCB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7B31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2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F06B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0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F1D7F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F753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9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C6DC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C88A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2E68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6303087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96BF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Texa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F6CE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2682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74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3B3B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9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C2F2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DB6B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5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7CE7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09983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0FA5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A85BAB0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C24D8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Utah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463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7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40F2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41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4F52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E7BD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0CAE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8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D3FE5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233D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AA05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CCD51A2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7DBA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Vermont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2C78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E27F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78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F197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2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1176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3B286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9BF6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1816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F21B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9BA25A4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179C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ashingto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8F36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4D72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70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EF21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6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B6B0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698C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7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F057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0BE6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47285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88F746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42EFC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est Virgi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662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F248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08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8DAD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EFE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77E4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4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3303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1CCAE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7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1BA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8DBEA1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1238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isconsi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CCDE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240B4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17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1A65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1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83C7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5672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6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33BBB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B4D57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EE1D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D62D20F" w14:textId="1E33566D" w:rsidR="00CD0FD7" w:rsidRDefault="00CD0FD7" w:rsidP="00187FC6">
      <w:pPr>
        <w:rPr>
          <w:b/>
          <w:bCs/>
        </w:rPr>
      </w:pPr>
      <w:r>
        <w:rPr>
          <w:b/>
          <w:bCs/>
        </w:rPr>
        <w:br w:type="page"/>
      </w:r>
    </w:p>
    <w:p w14:paraId="32875589" w14:textId="77777777" w:rsidR="00187FC6" w:rsidRDefault="00187FC6" w:rsidP="00187FC6">
      <w:pPr>
        <w:rPr>
          <w:b/>
          <w:bCs/>
        </w:rPr>
      </w:pPr>
    </w:p>
    <w:p w14:paraId="21D99DD8" w14:textId="13C79355" w:rsidR="00187FC6" w:rsidRDefault="00187FC6" w:rsidP="00650FE0">
      <w:pPr>
        <w:pStyle w:val="Caption"/>
        <w:keepNext/>
      </w:pPr>
      <w:bookmarkStart w:id="4" w:name="_Toc9940848"/>
      <w:bookmarkStart w:id="5" w:name="_Toc9944564"/>
      <w:bookmarkStart w:id="6" w:name="_Ref9948014"/>
      <w:r>
        <w:t>Table S</w:t>
      </w:r>
      <w:fldSimple w:instr=" SEQ Table_S \* ARABIC ">
        <w:r w:rsidR="00650FE0">
          <w:rPr>
            <w:noProof/>
          </w:rPr>
          <w:t>3</w:t>
        </w:r>
      </w:fldSimple>
      <w:r w:rsidRPr="001F139D">
        <w:t>: State</w:t>
      </w:r>
      <w:r w:rsidR="00650FE0">
        <w:t xml:space="preserve"> specific</w:t>
      </w:r>
      <w:bookmarkEnd w:id="4"/>
      <w:r w:rsidR="00650FE0">
        <w:t xml:space="preserve"> comparison of </w:t>
      </w:r>
      <w:r w:rsidR="00650FE0" w:rsidRPr="0000287C">
        <w:t xml:space="preserve">the burden of disease using state-specific estimates </w:t>
      </w:r>
      <w:r w:rsidR="00650FE0">
        <w:t>vs original estimates</w:t>
      </w:r>
      <w:bookmarkEnd w:id="5"/>
      <w:bookmarkEnd w:id="6"/>
    </w:p>
    <w:tbl>
      <w:tblPr>
        <w:tblW w:w="5000" w:type="pct"/>
        <w:tblLook w:val="04A0" w:firstRow="1" w:lastRow="0" w:firstColumn="1" w:lastColumn="0" w:noHBand="0" w:noVBand="1"/>
      </w:tblPr>
      <w:tblGrid>
        <w:gridCol w:w="2085"/>
        <w:gridCol w:w="1476"/>
        <w:gridCol w:w="1499"/>
        <w:gridCol w:w="829"/>
        <w:gridCol w:w="764"/>
        <w:gridCol w:w="1311"/>
        <w:gridCol w:w="1073"/>
        <w:gridCol w:w="1499"/>
        <w:gridCol w:w="1583"/>
        <w:gridCol w:w="831"/>
      </w:tblGrid>
      <w:tr w:rsidR="00F1173B" w:rsidRPr="00633622" w14:paraId="2E60A8BC" w14:textId="77777777" w:rsidTr="00CD0FD7">
        <w:trPr>
          <w:trHeight w:val="300"/>
        </w:trPr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6A5C" w14:textId="77777777" w:rsidR="00F1173B" w:rsidRPr="00633622" w:rsidRDefault="00F1173B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7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117C" w14:textId="77777777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in results</w:t>
            </w:r>
          </w:p>
        </w:tc>
        <w:tc>
          <w:tcPr>
            <w:tcW w:w="92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6F28" w14:textId="77777777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omparison</w:t>
            </w:r>
          </w:p>
        </w:tc>
        <w:tc>
          <w:tcPr>
            <w:tcW w:w="149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95FC" w14:textId="1D20AA71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Difference</w:t>
            </w:r>
          </w:p>
        </w:tc>
      </w:tr>
      <w:tr w:rsidR="00CD0FD7" w:rsidRPr="00633622" w14:paraId="526673F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5F303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9534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otal children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0C0F0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670E2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562B3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2347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igin cases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21C0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igin AC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19D1D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3D9F" w14:textId="77777777" w:rsidR="00CD0FD7" w:rsidRPr="00CD0FD7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D0FD7"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DFAB" w14:textId="48B6F287" w:rsidR="00CD0FD7" w:rsidRPr="00CD0FD7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D0FD7">
              <w:rPr>
                <w:rFonts w:ascii="Calibri" w:hAnsi="Calibri" w:cs="Calibri"/>
                <w:b/>
                <w:bCs/>
                <w:color w:val="000000"/>
              </w:rPr>
              <w:t>%</w:t>
            </w:r>
          </w:p>
        </w:tc>
      </w:tr>
      <w:tr w:rsidR="00CD0FD7" w:rsidRPr="00633622" w14:paraId="760666FC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BCA8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labam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A52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2,45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44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259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6F00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3E99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21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B2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83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9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6671D" w14:textId="641C5C4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E97E7" w14:textId="2D82F4B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.0%</w:t>
            </w:r>
          </w:p>
        </w:tc>
      </w:tr>
      <w:tr w:rsidR="00CD0FD7" w:rsidRPr="00633622" w14:paraId="1C2FA84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9CB3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rizo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66F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29,01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003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FF29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1C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A2F6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57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90A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77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F4F0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6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69C34" w14:textId="7B6A093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5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2B45" w14:textId="13F2075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6%</w:t>
            </w:r>
          </w:p>
        </w:tc>
      </w:tr>
      <w:tr w:rsidR="00CD0FD7" w:rsidRPr="00633622" w14:paraId="17D722D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2D5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rkans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41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11,4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CF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658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8D4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C43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7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7F1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6A4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9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F119D" w14:textId="6E7E940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39C7D" w14:textId="4711453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E768AC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FA6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alifor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7188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295,040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4F8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BC42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2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041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.3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A8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0,27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F08E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39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5B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4,44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E7E9" w14:textId="09565E5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,19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4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DA598" w14:textId="7C982A6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4%</w:t>
            </w:r>
          </w:p>
        </w:tc>
      </w:tr>
      <w:tr w:rsidR="00CD0FD7" w:rsidRPr="00633622" w14:paraId="52D0EC9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47A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olorad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52E4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25,60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C6A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FB2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D6F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1ACB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22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C441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8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D357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4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913E3" w14:textId="2B634A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B677" w14:textId="74A0E90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495AC8D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226C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onnecticut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FD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17,0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D32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26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0E4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B00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81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0F9F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A1D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4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7B3F6" w14:textId="4F63D6D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0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6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FABB4" w14:textId="5C18590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2%</w:t>
            </w:r>
          </w:p>
        </w:tc>
      </w:tr>
      <w:tr w:rsidR="00CD0FD7" w:rsidRPr="00633622" w14:paraId="5BBB2FBF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8DA7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Delawar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F88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5,76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61E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6A2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454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D4AC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2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963B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5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63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8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BD0E" w14:textId="5A28CCE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8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EBAA5" w14:textId="2D1C574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%</w:t>
            </w:r>
          </w:p>
        </w:tc>
      </w:tr>
      <w:tr w:rsidR="00CD0FD7" w:rsidRPr="00633622" w14:paraId="2725207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38A2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District Of Columb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E2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0,8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E37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83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91B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0D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8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7D59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9AA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7C290" w14:textId="5270B7C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31.8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FDFAF" w14:textId="334C402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8%</w:t>
            </w:r>
          </w:p>
        </w:tc>
      </w:tr>
      <w:tr w:rsidR="00CD0FD7" w:rsidRPr="00633622" w14:paraId="2F26B724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E0D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Florid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0D57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02,09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976D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0FC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3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525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C13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3,17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89DF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0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0188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1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9645D" w14:textId="3764480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4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BF730" w14:textId="0F46662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9DB604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CBD9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Georg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17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91,55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4A1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AF0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478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5C62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,87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0BF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14ED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,71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9B59D" w14:textId="4DCD8CA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8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93461" w14:textId="1AC97FF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.7%</w:t>
            </w:r>
          </w:p>
        </w:tc>
      </w:tr>
      <w:tr w:rsidR="00CD0FD7" w:rsidRPr="00633622" w14:paraId="223C4F7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8707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dah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01AD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9,07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2832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0E0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431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D78A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2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9D04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8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8A7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48867" w14:textId="4B46854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CEEF" w14:textId="3F3E2CF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%</w:t>
            </w:r>
          </w:p>
        </w:tc>
      </w:tr>
      <w:tr w:rsidR="00CD0FD7" w:rsidRPr="00633622" w14:paraId="054D787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0406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llinoi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3523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29,17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4B9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06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34D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93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,75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066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33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75E2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5,49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5357" w14:textId="79B2FE9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,82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5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E0188" w14:textId="4F501FE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.9%</w:t>
            </w:r>
          </w:p>
        </w:tc>
      </w:tr>
      <w:tr w:rsidR="00CD0FD7" w:rsidRPr="00633622" w14:paraId="5355A2A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B16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di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37B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08,29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96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3E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5AF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6D4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35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B42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4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711C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1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69DD" w14:textId="79A3E62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0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1F39" w14:textId="4FE5AE4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6%</w:t>
            </w:r>
          </w:p>
        </w:tc>
      </w:tr>
      <w:tr w:rsidR="00CD0FD7" w:rsidRPr="00633622" w14:paraId="3EE8C8F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9FF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ow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A92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7,99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84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BD0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E4B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95AE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85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037E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7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CEA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,66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5923" w14:textId="1B08445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6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54DDB" w14:textId="395B91D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6%</w:t>
            </w:r>
          </w:p>
        </w:tc>
      </w:tr>
      <w:tr w:rsidR="00CD0FD7" w:rsidRPr="00633622" w14:paraId="74D0742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6FB2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Kans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3A97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6,93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96E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6C3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712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084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84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7866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6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BF2E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,06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2B827" w14:textId="093C5090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-281</w:t>
            </w:r>
            <w: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6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6C09" w14:textId="08F6B9D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3%</w:t>
            </w:r>
          </w:p>
        </w:tc>
      </w:tr>
      <w:tr w:rsidR="00CD0FD7" w:rsidRPr="00633622" w14:paraId="4698D0E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3EE2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Kentuck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52C9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23,37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24A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F00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9E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C13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04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44A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4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6C8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8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C2646" w14:textId="58E719D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4F87" w14:textId="7C44A46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5%</w:t>
            </w:r>
          </w:p>
        </w:tc>
      </w:tr>
      <w:tr w:rsidR="00CD0FD7" w:rsidRPr="00633622" w14:paraId="6DAAA3D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EB40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Louisi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AFA3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18,0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D4B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3405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BFE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90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06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16F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8E1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,4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5076E" w14:textId="6D1F783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4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53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0990" w14:textId="7063025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3.4%</w:t>
            </w:r>
          </w:p>
        </w:tc>
      </w:tr>
      <w:tr w:rsidR="00CD0FD7" w:rsidRPr="00633622" w14:paraId="3B85F93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D4B3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in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9FF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74,53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409B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6770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C3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C64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96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A2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FB9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6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C5F95" w14:textId="2BBD180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5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A92E" w14:textId="215CB89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5.9%</w:t>
            </w:r>
          </w:p>
        </w:tc>
      </w:tr>
      <w:tr w:rsidR="00CD0FD7" w:rsidRPr="00633622" w14:paraId="658289F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92F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rylan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0DB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52,96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12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9BC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CE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E0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59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06ED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7FA6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7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F11C6" w14:textId="4229C08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3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2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99B2B" w14:textId="7D233B1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.0%</w:t>
            </w:r>
          </w:p>
        </w:tc>
      </w:tr>
      <w:tr w:rsidR="00CD0FD7" w:rsidRPr="00633622" w14:paraId="5161637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25F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ssachusett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269E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18,92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47FB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4FC1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863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F18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30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176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5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E5C8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9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FABA2" w14:textId="1AD98EA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85FD5" w14:textId="4B9FF72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785D8AE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AEF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chiga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E290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344,06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96E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6B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12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9CD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28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E420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1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72E0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93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9511" w14:textId="3A35E728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-15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9A00B" w14:textId="52D9FD7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7%</w:t>
            </w:r>
          </w:p>
        </w:tc>
      </w:tr>
      <w:tr w:rsidR="00CD0FD7" w:rsidRPr="00633622" w14:paraId="28FF68B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7AA7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nnes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4A27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84,06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A021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E985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7B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707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85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999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9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251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95293" w14:textId="2F554A8B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  <w: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190DE" w14:textId="0FDDBE1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%</w:t>
            </w:r>
          </w:p>
        </w:tc>
      </w:tr>
      <w:tr w:rsidR="00CD0FD7" w:rsidRPr="00633622" w14:paraId="1CF96CDC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2D0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ssissippi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BC7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55,55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EC6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06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CEAE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968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15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CD9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3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9A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5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FF1C" w14:textId="2A978DB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1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E7DB5" w14:textId="48D11AA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%</w:t>
            </w:r>
          </w:p>
        </w:tc>
      </w:tr>
      <w:tr w:rsidR="00CD0FD7" w:rsidRPr="00633622" w14:paraId="6BF09FC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2012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ssouri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3D9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25,43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1D45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365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9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A9E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BFE4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37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5B6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4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100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62607" w14:textId="25AB3A1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A506" w14:textId="18F7F39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%</w:t>
            </w:r>
          </w:p>
        </w:tc>
      </w:tr>
      <w:tr w:rsidR="00CD0FD7" w:rsidRPr="00633622" w14:paraId="0FC0E91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EBC3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ont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17F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3,56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8A1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57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66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BE3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1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9E1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DB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5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D06C7" w14:textId="49B9690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2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64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AD7A" w14:textId="7B481AC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4.1%</w:t>
            </w:r>
          </w:p>
        </w:tc>
      </w:tr>
      <w:tr w:rsidR="00CD0FD7" w:rsidRPr="00633622" w14:paraId="153CE4E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B64BB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Nebrask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55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9,22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DAA8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41A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998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0FA0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95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A44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4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FFB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7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0D11E" w14:textId="2A5E87D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5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3.8%</w:t>
            </w:r>
            <w:r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6F2E" w14:textId="18373B7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.8%</w:t>
            </w:r>
          </w:p>
        </w:tc>
      </w:tr>
      <w:tr w:rsidR="00CD0FD7" w:rsidRPr="00633622" w14:paraId="76B6B2A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ECF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vad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E6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5,00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1028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9F5E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FC4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F2F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7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8A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FC69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2932E" w14:textId="1B94BC8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0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1D01" w14:textId="19F1776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%</w:t>
            </w:r>
          </w:p>
        </w:tc>
      </w:tr>
      <w:tr w:rsidR="00CD0FD7" w:rsidRPr="00633622" w14:paraId="281AF8C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FA0B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Hampshir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68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7,23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6A9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5E31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019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89B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9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3480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0147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E92E5" w14:textId="40070A7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6175C" w14:textId="5F7DD00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C895B3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4B7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Jerse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674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65,21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AC1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6E7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790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41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,27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23A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35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3593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,99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16FA3" w14:textId="61D73D2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20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2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9AF5" w14:textId="78A380A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4%</w:t>
            </w:r>
          </w:p>
        </w:tc>
      </w:tr>
      <w:tr w:rsidR="00CD0FD7" w:rsidRPr="00633622" w14:paraId="1039FBB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CCE8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Mexi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F04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18,67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CE8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FED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757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73DA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9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43C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D73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,54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F0A7" w14:textId="34CB4B6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9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5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112F" w14:textId="338C53A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.5%</w:t>
            </w:r>
          </w:p>
        </w:tc>
      </w:tr>
      <w:tr w:rsidR="00CD0FD7" w:rsidRPr="00633622" w14:paraId="51ADE29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B35F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York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1EFF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324,92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FA92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90F8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5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5066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39A3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6,65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54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75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14A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9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6E94" w14:textId="5A2127A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5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4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D1AE8" w14:textId="2971E93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9%</w:t>
            </w:r>
          </w:p>
        </w:tc>
      </w:tr>
      <w:tr w:rsidR="00CD0FD7" w:rsidRPr="00633622" w14:paraId="0FEBDB94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959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orth Caroli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BA6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81,63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2152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1B9E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AD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24E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61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73C4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8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8C5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3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A433" w14:textId="1918F8A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1F41" w14:textId="120D8C2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2110961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83D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orth Dak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EA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9,87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7D2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2F1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4DF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DFE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E06C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7E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CBA52" w14:textId="0EE363C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A166" w14:textId="2CC6501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%</w:t>
            </w:r>
          </w:p>
        </w:tc>
      </w:tr>
      <w:tr w:rsidR="00CD0FD7" w:rsidRPr="00633622" w14:paraId="6F2840E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A56C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hi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0F8F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30,75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D388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DC6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EB4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761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,45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F796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036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B3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60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970DD" w14:textId="1FC2170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2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BBD41" w14:textId="4EFC5F3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4%</w:t>
            </w:r>
          </w:p>
        </w:tc>
      </w:tr>
      <w:tr w:rsidR="00CD0FD7" w:rsidRPr="00633622" w14:paraId="33D0A19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EB30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klahom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747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29,66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6FF2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785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8CBB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64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02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027D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4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4D31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4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2387A" w14:textId="4B29D09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8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4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D591F" w14:textId="42DDDCC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.1%</w:t>
            </w:r>
          </w:p>
        </w:tc>
      </w:tr>
      <w:tr w:rsidR="00CD0FD7" w:rsidRPr="00633622" w14:paraId="45E1314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5248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eg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7CF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6,45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8877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0E7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422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CF6A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4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535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9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B150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2FCF3" w14:textId="5BC5F8D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8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A15D" w14:textId="546ACA2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9%</w:t>
            </w:r>
          </w:p>
        </w:tc>
      </w:tr>
      <w:tr w:rsidR="00CD0FD7" w:rsidRPr="00633622" w14:paraId="11FFF4D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BFEA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Pennsylva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53DA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92,15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B52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1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932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3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5AC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01D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0,12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2D57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1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35AA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9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2D75" w14:textId="411FBAC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5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ECB75" w14:textId="1FDA258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%</w:t>
            </w:r>
          </w:p>
        </w:tc>
      </w:tr>
      <w:tr w:rsidR="00CD0FD7" w:rsidRPr="00633622" w14:paraId="4D3EE881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08B7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Rhode Islan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2FFE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3,95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089E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636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350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FEE1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1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DD5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80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C8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26A53" w14:textId="159B78C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0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DA28" w14:textId="0EDF042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9%</w:t>
            </w:r>
          </w:p>
        </w:tc>
      </w:tr>
      <w:tr w:rsidR="00CD0FD7" w:rsidRPr="00633622" w14:paraId="5BEE35E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A6AA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outh Caroli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DDE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80,47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0B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BC7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FD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3EF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65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DF5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26D0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0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C2DD" w14:textId="68E576B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C69A8" w14:textId="1CAE86D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A72D81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0A5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outh Dak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0F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2,79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94A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D943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B5B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215B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8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81B6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CC9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83045" w14:textId="6A217ED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8D20" w14:textId="6E787F1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DDD1F9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8F7E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ennesse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AEA9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96,00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EAB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64C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1162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AA4B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13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BB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50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C87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1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DB85E" w14:textId="58A4B2A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6F11F" w14:textId="1FB04EA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88FE70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717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ex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BCAD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865,82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3C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9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461D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3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B4B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5F7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4,06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ACDF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E2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01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89F42" w14:textId="59D4572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6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33.8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29160" w14:textId="49C71B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8%</w:t>
            </w:r>
          </w:p>
        </w:tc>
      </w:tr>
      <w:tr w:rsidR="00CD0FD7" w:rsidRPr="00633622" w14:paraId="23BD0F7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67C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Utah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1447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71,02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D7C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C74D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A4ED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0656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9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FEB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92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E7D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25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CE4F1" w14:textId="67045EA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3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A4E0" w14:textId="7665207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.3%</w:t>
            </w:r>
          </w:p>
        </w:tc>
      </w:tr>
      <w:tr w:rsidR="00CD0FD7" w:rsidRPr="00633622" w14:paraId="7A23D95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7769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Vermont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D4C5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9,23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62BA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65A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155A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E86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9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AA3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6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B783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FCD91" w14:textId="38FB8FF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7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E099E" w14:textId="209AE97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9%</w:t>
            </w:r>
          </w:p>
        </w:tc>
      </w:tr>
      <w:tr w:rsidR="00CD0FD7" w:rsidRPr="00633622" w14:paraId="70A3374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61B5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Virgi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147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53,67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67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CDB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3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8910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4D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99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6F6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430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5DA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2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89D56" w14:textId="2B2C471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0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E0C1" w14:textId="71FB66A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1%</w:t>
            </w:r>
          </w:p>
        </w:tc>
      </w:tr>
      <w:tr w:rsidR="00CD0FD7" w:rsidRPr="00633622" w14:paraId="78A0344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D59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ashingt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DCA0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81,35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AB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D7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A6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BD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05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D62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F82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,50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BB73B" w14:textId="707C83C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33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4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26F4" w14:textId="549DE82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0%</w:t>
            </w:r>
          </w:p>
        </w:tc>
      </w:tr>
      <w:tr w:rsidR="00CD0FD7" w:rsidRPr="00633622" w14:paraId="7DAB2BB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9F9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est Virgi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18AB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87,41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3A26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99F3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90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E02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7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7E08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0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CB49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7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DFA0" w14:textId="0744ED1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4C8E2" w14:textId="48DF6E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.2%</w:t>
            </w:r>
          </w:p>
        </w:tc>
      </w:tr>
      <w:tr w:rsidR="00CD0FD7" w:rsidRPr="00633622" w14:paraId="338CAA8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EC5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isconsi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0806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39,49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9E5D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3A3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E98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9E27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45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DEA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1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8A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E3AEA" w14:textId="5D389E0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F834" w14:textId="3E8D61F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%</w:t>
            </w:r>
          </w:p>
        </w:tc>
      </w:tr>
      <w:tr w:rsidR="00CD0FD7" w:rsidRPr="00633622" w14:paraId="0B8F27A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6A308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yoming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9474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5,40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FE1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D31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8E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E82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6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7A49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03D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9C718" w14:textId="6CDF3A8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867C" w14:textId="50F4A6A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%</w:t>
            </w:r>
          </w:p>
        </w:tc>
      </w:tr>
    </w:tbl>
    <w:p w14:paraId="16DF93D9" w14:textId="3278D8A9" w:rsidR="00442698" w:rsidRDefault="00F1173B" w:rsidP="00187FC6">
      <w:pPr>
        <w:rPr>
          <w:b/>
          <w:bCs/>
        </w:rPr>
      </w:pPr>
      <w:r>
        <w:rPr>
          <w:b/>
          <w:bCs/>
        </w:rPr>
        <w:t xml:space="preserve"> </w:t>
      </w:r>
    </w:p>
    <w:p w14:paraId="611C8B15" w14:textId="77777777" w:rsidR="00442698" w:rsidRDefault="00442698">
      <w:pPr>
        <w:rPr>
          <w:b/>
          <w:bCs/>
        </w:rPr>
      </w:pPr>
      <w:r>
        <w:rPr>
          <w:b/>
          <w:bCs/>
        </w:rPr>
        <w:br w:type="page"/>
      </w:r>
    </w:p>
    <w:p w14:paraId="3A9648EF" w14:textId="77777777" w:rsidR="00187FC6" w:rsidRDefault="00187FC6" w:rsidP="00187FC6">
      <w:pPr>
        <w:rPr>
          <w:b/>
          <w:bCs/>
        </w:rPr>
      </w:pPr>
      <w:bookmarkStart w:id="7" w:name="_GoBack"/>
      <w:bookmarkEnd w:id="7"/>
    </w:p>
    <w:p w14:paraId="2C2C81E4" w14:textId="25A33298" w:rsidR="00187FC6" w:rsidRDefault="00187FC6" w:rsidP="00187FC6">
      <w:pPr>
        <w:pStyle w:val="Caption"/>
        <w:keepNext/>
      </w:pPr>
      <w:bookmarkStart w:id="8" w:name="_Toc9940849"/>
      <w:bookmarkStart w:id="9" w:name="_Toc9944565"/>
      <w:r>
        <w:t>Table S</w:t>
      </w:r>
      <w:fldSimple w:instr=" SEQ Table_S \* ARABIC ">
        <w:r w:rsidR="00650FE0">
          <w:rPr>
            <w:noProof/>
          </w:rPr>
          <w:t>4</w:t>
        </w:r>
      </w:fldSimple>
      <w:r w:rsidRPr="00CF308F">
        <w:t>: Comparing results by state</w:t>
      </w:r>
      <w:bookmarkEnd w:id="8"/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1"/>
        <w:gridCol w:w="1582"/>
        <w:gridCol w:w="1399"/>
        <w:gridCol w:w="1370"/>
        <w:gridCol w:w="1189"/>
        <w:gridCol w:w="1181"/>
        <w:gridCol w:w="1246"/>
        <w:gridCol w:w="1121"/>
        <w:gridCol w:w="1241"/>
      </w:tblGrid>
      <w:tr w:rsidR="00187FC6" w14:paraId="1CE6700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9B3E8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7A81D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cases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962C2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cases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EA0FE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2F522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2F06B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AC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FE1543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AC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25D65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5AC0E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</w:tr>
      <w:tr w:rsidR="00187FC6" w14:paraId="6113EBD9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569D4" w14:textId="77777777" w:rsidR="00187FC6" w:rsidRDefault="00187FC6" w:rsidP="00633622">
            <w:r>
              <w:t>Mont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99D252" w14:textId="77777777" w:rsidR="00187FC6" w:rsidRDefault="00187FC6" w:rsidP="00633622">
            <w:pPr>
              <w:jc w:val="right"/>
            </w:pPr>
            <w:r>
              <w:t>86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64146" w14:textId="77777777" w:rsidR="00187FC6" w:rsidRDefault="00187FC6" w:rsidP="00633622">
            <w:pPr>
              <w:jc w:val="right"/>
            </w:pPr>
            <w:r>
              <w:t>2,41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2D7B8" w14:textId="77777777" w:rsidR="00187FC6" w:rsidRDefault="00187FC6" w:rsidP="00633622">
            <w:pPr>
              <w:jc w:val="right"/>
            </w:pPr>
            <w:r>
              <w:t>-1,5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AA984" w14:textId="77777777" w:rsidR="00187FC6" w:rsidRDefault="00187FC6" w:rsidP="00633622">
            <w:pPr>
              <w:jc w:val="right"/>
            </w:pPr>
            <w:r>
              <w:t>-64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5EBE4" w14:textId="77777777" w:rsidR="00187FC6" w:rsidRDefault="00187FC6" w:rsidP="00633622">
            <w:pPr>
              <w:jc w:val="right"/>
            </w:pPr>
            <w:r>
              <w:t>6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779D9" w14:textId="77777777" w:rsidR="00187FC6" w:rsidRDefault="00187FC6" w:rsidP="00633622">
            <w:pPr>
              <w:jc w:val="right"/>
            </w:pPr>
            <w:r>
              <w:t>19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CA4297" w14:textId="77777777" w:rsidR="00187FC6" w:rsidRDefault="00187FC6" w:rsidP="00633622">
            <w:pPr>
              <w:jc w:val="right"/>
            </w:pPr>
            <w:r>
              <w:t>-12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95CA5" w14:textId="77777777" w:rsidR="00187FC6" w:rsidRDefault="00187FC6" w:rsidP="00633622">
            <w:pPr>
              <w:jc w:val="right"/>
            </w:pPr>
            <w:r>
              <w:t>-64.1%</w:t>
            </w:r>
          </w:p>
        </w:tc>
      </w:tr>
      <w:tr w:rsidR="00187FC6" w14:paraId="3B33F06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BCFBA" w14:textId="77777777" w:rsidR="00187FC6" w:rsidRDefault="00187FC6" w:rsidP="00633622">
            <w:r>
              <w:t>Louisi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D01FC" w14:textId="77777777" w:rsidR="00187FC6" w:rsidRDefault="00187FC6" w:rsidP="00633622">
            <w:pPr>
              <w:jc w:val="right"/>
            </w:pPr>
            <w:r>
              <w:t>5,61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F22493" w14:textId="77777777" w:rsidR="00187FC6" w:rsidRDefault="00187FC6" w:rsidP="00633622">
            <w:pPr>
              <w:jc w:val="right"/>
            </w:pPr>
            <w:r>
              <w:t>12,06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1D0FA" w14:textId="77777777" w:rsidR="00187FC6" w:rsidRDefault="00187FC6" w:rsidP="00633622">
            <w:pPr>
              <w:jc w:val="right"/>
            </w:pPr>
            <w:r>
              <w:t>-6,4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ADBCA" w14:textId="77777777" w:rsidR="00187FC6" w:rsidRDefault="00187FC6" w:rsidP="00633622">
            <w:pPr>
              <w:jc w:val="right"/>
            </w:pPr>
            <w:r>
              <w:t>-53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EAD7A" w14:textId="77777777" w:rsidR="00187FC6" w:rsidRDefault="00187FC6" w:rsidP="00633622">
            <w:pPr>
              <w:jc w:val="right"/>
            </w:pPr>
            <w:r>
              <w:t>65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D1D3AB" w14:textId="77777777" w:rsidR="00187FC6" w:rsidRDefault="00187FC6" w:rsidP="00633622">
            <w:pPr>
              <w:jc w:val="right"/>
            </w:pPr>
            <w:r>
              <w:t>1,4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249B9" w14:textId="77777777" w:rsidR="00187FC6" w:rsidRDefault="00187FC6" w:rsidP="00633622">
            <w:pPr>
              <w:jc w:val="right"/>
            </w:pPr>
            <w:r>
              <w:t>-74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C308C3" w14:textId="77777777" w:rsidR="00187FC6" w:rsidRDefault="00187FC6" w:rsidP="00633622">
            <w:pPr>
              <w:jc w:val="right"/>
            </w:pPr>
            <w:r>
              <w:t>-53.4%</w:t>
            </w:r>
          </w:p>
        </w:tc>
      </w:tr>
      <w:tr w:rsidR="00187FC6" w14:paraId="3ABDA45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AE89A" w14:textId="77777777" w:rsidR="00187FC6" w:rsidRDefault="00187FC6" w:rsidP="00633622">
            <w:r>
              <w:t>Iow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DA2A79" w14:textId="77777777" w:rsidR="00187FC6" w:rsidRDefault="00187FC6" w:rsidP="00633622">
            <w:pPr>
              <w:jc w:val="right"/>
            </w:pPr>
            <w:r>
              <w:t>4,19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9C2539" w14:textId="77777777" w:rsidR="00187FC6" w:rsidRDefault="00187FC6" w:rsidP="00633622">
            <w:pPr>
              <w:jc w:val="right"/>
            </w:pPr>
            <w:r>
              <w:t>7,85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4CB733" w14:textId="77777777" w:rsidR="00187FC6" w:rsidRDefault="00187FC6" w:rsidP="00633622">
            <w:pPr>
              <w:jc w:val="right"/>
            </w:pPr>
            <w:r>
              <w:t>-3,66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D01E9" w14:textId="77777777" w:rsidR="00187FC6" w:rsidRDefault="00187FC6" w:rsidP="00633622">
            <w:pPr>
              <w:jc w:val="right"/>
            </w:pPr>
            <w:r>
              <w:t>-46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DF0E14" w14:textId="77777777" w:rsidR="00187FC6" w:rsidRDefault="00187FC6" w:rsidP="00633622">
            <w:pPr>
              <w:jc w:val="right"/>
            </w:pPr>
            <w:r>
              <w:t>51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2BE537" w14:textId="77777777" w:rsidR="00187FC6" w:rsidRDefault="00187FC6" w:rsidP="00633622">
            <w:pPr>
              <w:jc w:val="right"/>
            </w:pPr>
            <w:r>
              <w:t>97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05418D" w14:textId="77777777" w:rsidR="00187FC6" w:rsidRDefault="00187FC6" w:rsidP="00633622">
            <w:pPr>
              <w:jc w:val="right"/>
            </w:pPr>
            <w:r>
              <w:t>-45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09E81" w14:textId="77777777" w:rsidR="00187FC6" w:rsidRDefault="00187FC6" w:rsidP="00633622">
            <w:pPr>
              <w:jc w:val="right"/>
            </w:pPr>
            <w:r>
              <w:t>-46.6%</w:t>
            </w:r>
          </w:p>
        </w:tc>
      </w:tr>
      <w:tr w:rsidR="00187FC6" w14:paraId="6057CEF2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575409" w14:textId="77777777" w:rsidR="00187FC6" w:rsidRDefault="00187FC6" w:rsidP="00633622">
            <w:r>
              <w:t>Illinoi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3FA559" w14:textId="77777777" w:rsidR="00187FC6" w:rsidRDefault="00187FC6" w:rsidP="00633622">
            <w:pPr>
              <w:jc w:val="right"/>
            </w:pPr>
            <w:r>
              <w:t>18,26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B73D7E" w14:textId="77777777" w:rsidR="00187FC6" w:rsidRDefault="00187FC6" w:rsidP="00633622">
            <w:pPr>
              <w:jc w:val="right"/>
            </w:pPr>
            <w:r>
              <w:t>33,75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BEF5C6" w14:textId="77777777" w:rsidR="00187FC6" w:rsidRDefault="00187FC6" w:rsidP="00633622">
            <w:pPr>
              <w:jc w:val="right"/>
            </w:pPr>
            <w:r>
              <w:t>-15,49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E76F17" w14:textId="77777777" w:rsidR="00187FC6" w:rsidRDefault="00187FC6" w:rsidP="00633622">
            <w:pPr>
              <w:jc w:val="right"/>
            </w:pPr>
            <w:r>
              <w:t>-45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DAE1C" w14:textId="77777777" w:rsidR="00187FC6" w:rsidRDefault="00187FC6" w:rsidP="00633622">
            <w:pPr>
              <w:jc w:val="right"/>
            </w:pPr>
            <w:r>
              <w:t>4,50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D191A" w14:textId="77777777" w:rsidR="00187FC6" w:rsidRDefault="00187FC6" w:rsidP="00633622">
            <w:pPr>
              <w:jc w:val="right"/>
            </w:pPr>
            <w:r>
              <w:t>8,33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28C560" w14:textId="77777777" w:rsidR="00187FC6" w:rsidRDefault="00187FC6" w:rsidP="00633622">
            <w:pPr>
              <w:jc w:val="right"/>
            </w:pPr>
            <w:r>
              <w:t>-3,82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8BFEE" w14:textId="77777777" w:rsidR="00187FC6" w:rsidRDefault="00187FC6" w:rsidP="00633622">
            <w:pPr>
              <w:jc w:val="right"/>
            </w:pPr>
            <w:r>
              <w:t>-45.9%</w:t>
            </w:r>
          </w:p>
        </w:tc>
      </w:tr>
      <w:tr w:rsidR="00187FC6" w14:paraId="37DAE4E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AB10AD" w14:textId="77777777" w:rsidR="00187FC6" w:rsidRDefault="00187FC6" w:rsidP="00633622">
            <w:r>
              <w:t>New Mexic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AB92DD" w14:textId="77777777" w:rsidR="00187FC6" w:rsidRDefault="00187FC6" w:rsidP="00633622">
            <w:pPr>
              <w:jc w:val="right"/>
            </w:pPr>
            <w:r>
              <w:t>3,04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1634" w14:textId="77777777" w:rsidR="00187FC6" w:rsidRDefault="00187FC6" w:rsidP="00633622">
            <w:pPr>
              <w:jc w:val="right"/>
            </w:pPr>
            <w:r>
              <w:t>5,59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B4B7" w14:textId="77777777" w:rsidR="00187FC6" w:rsidRDefault="00187FC6" w:rsidP="00633622">
            <w:pPr>
              <w:jc w:val="right"/>
            </w:pPr>
            <w:r>
              <w:t>-2,54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F92A4" w14:textId="77777777" w:rsidR="00187FC6" w:rsidRDefault="00187FC6" w:rsidP="00633622">
            <w:pPr>
              <w:jc w:val="right"/>
            </w:pPr>
            <w:r>
              <w:t>-45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498654" w14:textId="77777777" w:rsidR="00187FC6" w:rsidRDefault="00187FC6" w:rsidP="00633622">
            <w:pPr>
              <w:jc w:val="right"/>
            </w:pPr>
            <w:r>
              <w:t>47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B31BF6" w14:textId="77777777" w:rsidR="00187FC6" w:rsidRDefault="00187FC6" w:rsidP="00633622">
            <w:pPr>
              <w:jc w:val="right"/>
            </w:pPr>
            <w:r>
              <w:t>86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45EDF" w14:textId="77777777" w:rsidR="00187FC6" w:rsidRDefault="00187FC6" w:rsidP="00633622">
            <w:pPr>
              <w:jc w:val="right"/>
            </w:pPr>
            <w:r>
              <w:t>-39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854D3" w14:textId="77777777" w:rsidR="00187FC6" w:rsidRDefault="00187FC6" w:rsidP="00633622">
            <w:pPr>
              <w:jc w:val="right"/>
            </w:pPr>
            <w:r>
              <w:t>-45.5%</w:t>
            </w:r>
          </w:p>
        </w:tc>
      </w:tr>
      <w:tr w:rsidR="00187FC6" w14:paraId="63C1EF9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BC82E" w14:textId="77777777" w:rsidR="00187FC6" w:rsidRDefault="00187FC6" w:rsidP="00633622">
            <w:r>
              <w:t>Washingto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B8640" w14:textId="77777777" w:rsidR="00187FC6" w:rsidRDefault="00187FC6" w:rsidP="00633622">
            <w:pPr>
              <w:jc w:val="right"/>
            </w:pPr>
            <w:r>
              <w:t>9,55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A9EA30" w14:textId="77777777" w:rsidR="00187FC6" w:rsidRDefault="00187FC6" w:rsidP="00633622">
            <w:pPr>
              <w:jc w:val="right"/>
            </w:pPr>
            <w:r>
              <w:t>17,05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A2255" w14:textId="77777777" w:rsidR="00187FC6" w:rsidRDefault="00187FC6" w:rsidP="00633622">
            <w:pPr>
              <w:jc w:val="right"/>
            </w:pPr>
            <w:r>
              <w:t>-7,50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3EA1F" w14:textId="77777777" w:rsidR="00187FC6" w:rsidRDefault="00187FC6" w:rsidP="00633622">
            <w:pPr>
              <w:jc w:val="right"/>
            </w:pPr>
            <w:r>
              <w:t>-44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499FE6" w14:textId="77777777" w:rsidR="00187FC6" w:rsidRDefault="00187FC6" w:rsidP="00633622">
            <w:pPr>
              <w:jc w:val="right"/>
            </w:pPr>
            <w:r>
              <w:t>1,70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7FEF8" w14:textId="77777777" w:rsidR="00187FC6" w:rsidRDefault="00187FC6" w:rsidP="00633622">
            <w:pPr>
              <w:jc w:val="right"/>
            </w:pPr>
            <w:r>
              <w:t>3,0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D1D59" w14:textId="77777777" w:rsidR="00187FC6" w:rsidRDefault="00187FC6" w:rsidP="00633622">
            <w:pPr>
              <w:jc w:val="right"/>
            </w:pPr>
            <w:r>
              <w:t>-1,33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BD472" w14:textId="77777777" w:rsidR="00187FC6" w:rsidRDefault="00187FC6" w:rsidP="00633622">
            <w:pPr>
              <w:jc w:val="right"/>
            </w:pPr>
            <w:r>
              <w:t>-44.0%</w:t>
            </w:r>
          </w:p>
        </w:tc>
      </w:tr>
      <w:tr w:rsidR="00187FC6" w14:paraId="183D459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10FCA0" w14:textId="77777777" w:rsidR="00187FC6" w:rsidRDefault="00187FC6" w:rsidP="00633622">
            <w:r>
              <w:t>Georg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B84345" w14:textId="77777777" w:rsidR="00187FC6" w:rsidRDefault="00187FC6" w:rsidP="00633622">
            <w:pPr>
              <w:jc w:val="right"/>
            </w:pPr>
            <w:r>
              <w:t>19,16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969EF" w14:textId="77777777" w:rsidR="00187FC6" w:rsidRDefault="00187FC6" w:rsidP="00633622">
            <w:pPr>
              <w:jc w:val="right"/>
            </w:pPr>
            <w:r>
              <w:t>26,87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61D4AE" w14:textId="77777777" w:rsidR="00187FC6" w:rsidRDefault="00187FC6" w:rsidP="00633622">
            <w:pPr>
              <w:jc w:val="right"/>
            </w:pPr>
            <w:r>
              <w:t>-7,71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9213B" w14:textId="77777777" w:rsidR="00187FC6" w:rsidRDefault="00187FC6" w:rsidP="00633622">
            <w:pPr>
              <w:jc w:val="right"/>
            </w:pPr>
            <w:r>
              <w:t>-28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C9E64" w14:textId="77777777" w:rsidR="00187FC6" w:rsidRDefault="00187FC6" w:rsidP="00633622">
            <w:pPr>
              <w:jc w:val="right"/>
            </w:pPr>
            <w:r>
              <w:t>2,77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52084" w14:textId="77777777" w:rsidR="00187FC6" w:rsidRDefault="00187FC6" w:rsidP="00633622">
            <w:pPr>
              <w:jc w:val="right"/>
            </w:pPr>
            <w:r>
              <w:t>3,8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D5F03" w14:textId="77777777" w:rsidR="00187FC6" w:rsidRDefault="00187FC6" w:rsidP="00633622">
            <w:pPr>
              <w:jc w:val="right"/>
            </w:pPr>
            <w:r>
              <w:t>-1,1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72E80F" w14:textId="77777777" w:rsidR="00187FC6" w:rsidRDefault="00187FC6" w:rsidP="00633622">
            <w:pPr>
              <w:jc w:val="right"/>
            </w:pPr>
            <w:r>
              <w:t>-28.7%</w:t>
            </w:r>
          </w:p>
        </w:tc>
      </w:tr>
      <w:tr w:rsidR="00187FC6" w14:paraId="10900D9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29569" w14:textId="77777777" w:rsidR="00187FC6" w:rsidRDefault="00187FC6" w:rsidP="00633622">
            <w:r>
              <w:t>Kans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A866E" w14:textId="77777777" w:rsidR="00187FC6" w:rsidRDefault="00187FC6" w:rsidP="00633622">
            <w:pPr>
              <w:jc w:val="right"/>
            </w:pPr>
            <w:r>
              <w:t>5,78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40706" w14:textId="77777777" w:rsidR="00187FC6" w:rsidRDefault="00187FC6" w:rsidP="00633622">
            <w:pPr>
              <w:jc w:val="right"/>
            </w:pPr>
            <w:r>
              <w:t>7,84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E470C" w14:textId="77777777" w:rsidR="00187FC6" w:rsidRDefault="00187FC6" w:rsidP="00633622">
            <w:pPr>
              <w:jc w:val="right"/>
            </w:pPr>
            <w:r>
              <w:t>-2,06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87758" w14:textId="77777777" w:rsidR="00187FC6" w:rsidRDefault="00187FC6" w:rsidP="00633622">
            <w:pPr>
              <w:jc w:val="right"/>
            </w:pPr>
            <w:r>
              <w:t>-26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73898" w14:textId="77777777" w:rsidR="00187FC6" w:rsidRDefault="00187FC6" w:rsidP="00633622">
            <w:pPr>
              <w:jc w:val="right"/>
            </w:pPr>
            <w:r>
              <w:t>787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2FFF4" w14:textId="77777777" w:rsidR="00187FC6" w:rsidRDefault="00187FC6" w:rsidP="00633622">
            <w:pPr>
              <w:jc w:val="right"/>
            </w:pPr>
            <w:r>
              <w:t>1,06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1FA4B" w14:textId="77777777" w:rsidR="00187FC6" w:rsidRDefault="00187FC6" w:rsidP="00633622">
            <w:pPr>
              <w:jc w:val="right"/>
            </w:pPr>
            <w:r>
              <w:t>-28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C1A77" w14:textId="77777777" w:rsidR="00187FC6" w:rsidRDefault="00187FC6" w:rsidP="00633622">
            <w:pPr>
              <w:jc w:val="right"/>
            </w:pPr>
            <w:r>
              <w:t>-26.3%</w:t>
            </w:r>
          </w:p>
        </w:tc>
      </w:tr>
      <w:tr w:rsidR="00187FC6" w14:paraId="29F7A98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622D7" w14:textId="77777777" w:rsidR="00187FC6" w:rsidRDefault="00187FC6" w:rsidP="00633622">
            <w:r>
              <w:t>Main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3426F" w14:textId="77777777" w:rsidR="00187FC6" w:rsidRDefault="00187FC6" w:rsidP="00633622">
            <w:pPr>
              <w:jc w:val="right"/>
            </w:pPr>
            <w:r>
              <w:t>2,19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87C3D" w14:textId="77777777" w:rsidR="00187FC6" w:rsidRDefault="00187FC6" w:rsidP="00633622">
            <w:pPr>
              <w:jc w:val="right"/>
            </w:pPr>
            <w:r>
              <w:t>2,96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2DBEB" w14:textId="77777777" w:rsidR="00187FC6" w:rsidRDefault="00187FC6" w:rsidP="00633622">
            <w:pPr>
              <w:jc w:val="right"/>
            </w:pPr>
            <w:r>
              <w:t>-76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BA336" w14:textId="77777777" w:rsidR="00187FC6" w:rsidRDefault="00187FC6" w:rsidP="00633622">
            <w:pPr>
              <w:jc w:val="right"/>
            </w:pPr>
            <w:r>
              <w:t>-25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211B1E" w14:textId="77777777" w:rsidR="00187FC6" w:rsidRDefault="00187FC6" w:rsidP="00633622">
            <w:pPr>
              <w:jc w:val="right"/>
            </w:pPr>
            <w:r>
              <w:t>17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1A3932" w14:textId="77777777" w:rsidR="00187FC6" w:rsidRDefault="00187FC6" w:rsidP="00633622">
            <w:pPr>
              <w:jc w:val="right"/>
            </w:pPr>
            <w:r>
              <w:t>23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11134" w14:textId="77777777" w:rsidR="00187FC6" w:rsidRDefault="00187FC6" w:rsidP="00633622">
            <w:pPr>
              <w:jc w:val="right"/>
            </w:pPr>
            <w:r>
              <w:t>-6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DA9CB" w14:textId="77777777" w:rsidR="00187FC6" w:rsidRDefault="00187FC6" w:rsidP="00633622">
            <w:pPr>
              <w:jc w:val="right"/>
            </w:pPr>
            <w:r>
              <w:t>-25.9%</w:t>
            </w:r>
          </w:p>
        </w:tc>
      </w:tr>
      <w:tr w:rsidR="00187FC6" w14:paraId="64F57A0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FCFFA" w14:textId="77777777" w:rsidR="00187FC6" w:rsidRDefault="00187FC6" w:rsidP="00633622">
            <w:r>
              <w:t>Califor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4A702D" w14:textId="77777777" w:rsidR="00187FC6" w:rsidRDefault="00187FC6" w:rsidP="00633622">
            <w:pPr>
              <w:jc w:val="right"/>
            </w:pPr>
            <w:r>
              <w:t>75,82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BE5DB2" w14:textId="77777777" w:rsidR="00187FC6" w:rsidRDefault="00187FC6" w:rsidP="00633622">
            <w:pPr>
              <w:jc w:val="right"/>
            </w:pPr>
            <w:r>
              <w:t>100,27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1D25FE" w14:textId="77777777" w:rsidR="00187FC6" w:rsidRDefault="00187FC6" w:rsidP="00633622">
            <w:pPr>
              <w:jc w:val="right"/>
            </w:pPr>
            <w:r>
              <w:t>-24,44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7612F" w14:textId="77777777" w:rsidR="00187FC6" w:rsidRDefault="00187FC6" w:rsidP="00633622">
            <w:pPr>
              <w:jc w:val="right"/>
            </w:pPr>
            <w:r>
              <w:t>-24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80EBB" w14:textId="77777777" w:rsidR="00187FC6" w:rsidRDefault="00187FC6" w:rsidP="00633622">
            <w:pPr>
              <w:jc w:val="right"/>
            </w:pPr>
            <w:r>
              <w:t>19,20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0A00C9" w14:textId="77777777" w:rsidR="00187FC6" w:rsidRDefault="00187FC6" w:rsidP="00633622">
            <w:pPr>
              <w:jc w:val="right"/>
            </w:pPr>
            <w:r>
              <w:t>25,39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D0BBD" w14:textId="77777777" w:rsidR="00187FC6" w:rsidRDefault="00187FC6" w:rsidP="00633622">
            <w:pPr>
              <w:jc w:val="right"/>
            </w:pPr>
            <w:r>
              <w:t>-6,19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84113" w14:textId="77777777" w:rsidR="00187FC6" w:rsidRDefault="00187FC6" w:rsidP="00633622">
            <w:pPr>
              <w:jc w:val="right"/>
            </w:pPr>
            <w:r>
              <w:t>-24.4%</w:t>
            </w:r>
          </w:p>
        </w:tc>
      </w:tr>
      <w:tr w:rsidR="00187FC6" w14:paraId="525C9DD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5634D5" w14:textId="77777777" w:rsidR="00187FC6" w:rsidRDefault="00187FC6" w:rsidP="00633622">
            <w:r>
              <w:t>Nebrask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59942" w14:textId="77777777" w:rsidR="00187FC6" w:rsidRDefault="00187FC6" w:rsidP="00633622">
            <w:pPr>
              <w:jc w:val="right"/>
            </w:pPr>
            <w:r>
              <w:t>3,77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55690" w14:textId="77777777" w:rsidR="00187FC6" w:rsidRDefault="00187FC6" w:rsidP="00633622">
            <w:pPr>
              <w:jc w:val="right"/>
            </w:pPr>
            <w:r>
              <w:t>4,95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A723" w14:textId="77777777" w:rsidR="00187FC6" w:rsidRDefault="00187FC6" w:rsidP="00633622">
            <w:pPr>
              <w:jc w:val="right"/>
            </w:pPr>
            <w:r>
              <w:t>-1,17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68E80" w14:textId="77777777" w:rsidR="00187FC6" w:rsidRDefault="00187FC6" w:rsidP="00633622">
            <w:pPr>
              <w:jc w:val="right"/>
            </w:pPr>
            <w:r>
              <w:t>-23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5CBD3" w14:textId="77777777" w:rsidR="00187FC6" w:rsidRDefault="00187FC6" w:rsidP="00633622">
            <w:pPr>
              <w:jc w:val="right"/>
            </w:pPr>
            <w:r>
              <w:t>49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4912EC" w14:textId="77777777" w:rsidR="00187FC6" w:rsidRDefault="00187FC6" w:rsidP="00633622">
            <w:pPr>
              <w:jc w:val="right"/>
            </w:pPr>
            <w:r>
              <w:t>64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7ED8F" w14:textId="77777777" w:rsidR="00187FC6" w:rsidRDefault="00187FC6" w:rsidP="00633622">
            <w:pPr>
              <w:jc w:val="right"/>
            </w:pPr>
            <w:r>
              <w:t>-15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114A50" w14:textId="77777777" w:rsidR="00187FC6" w:rsidRDefault="00187FC6" w:rsidP="00633622">
            <w:pPr>
              <w:jc w:val="right"/>
            </w:pPr>
            <w:r>
              <w:t>-23.8%</w:t>
            </w:r>
          </w:p>
        </w:tc>
      </w:tr>
      <w:tr w:rsidR="00187FC6" w14:paraId="150186D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09647" w14:textId="77777777" w:rsidR="00187FC6" w:rsidRDefault="00187FC6" w:rsidP="00633622">
            <w:r>
              <w:t>New Jersey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1F2B7" w14:textId="77777777" w:rsidR="00187FC6" w:rsidRDefault="00187FC6" w:rsidP="00633622">
            <w:pPr>
              <w:jc w:val="right"/>
            </w:pPr>
            <w:r>
              <w:t>17,28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3936E9" w14:textId="77777777" w:rsidR="00187FC6" w:rsidRDefault="00187FC6" w:rsidP="00633622">
            <w:pPr>
              <w:jc w:val="right"/>
            </w:pPr>
            <w:r>
              <w:t>22,27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FC8029" w14:textId="77777777" w:rsidR="00187FC6" w:rsidRDefault="00187FC6" w:rsidP="00633622">
            <w:pPr>
              <w:jc w:val="right"/>
            </w:pPr>
            <w:r>
              <w:t>-4,99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CD4D94" w14:textId="77777777" w:rsidR="00187FC6" w:rsidRDefault="00187FC6" w:rsidP="00633622">
            <w:pPr>
              <w:jc w:val="right"/>
            </w:pPr>
            <w:r>
              <w:t>-22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2618CF" w14:textId="77777777" w:rsidR="00187FC6" w:rsidRDefault="00187FC6" w:rsidP="00633622">
            <w:pPr>
              <w:jc w:val="right"/>
            </w:pPr>
            <w:r>
              <w:t>4,15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2825C" w14:textId="77777777" w:rsidR="00187FC6" w:rsidRDefault="00187FC6" w:rsidP="00633622">
            <w:pPr>
              <w:jc w:val="right"/>
            </w:pPr>
            <w:r>
              <w:t>5,35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9FCFFF" w14:textId="77777777" w:rsidR="00187FC6" w:rsidRDefault="00187FC6" w:rsidP="00633622">
            <w:pPr>
              <w:jc w:val="right"/>
            </w:pPr>
            <w:r>
              <w:t>-1,20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FB5BE8" w14:textId="77777777" w:rsidR="00187FC6" w:rsidRDefault="00187FC6" w:rsidP="00633622">
            <w:pPr>
              <w:jc w:val="right"/>
            </w:pPr>
            <w:r>
              <w:t>-22.4%</w:t>
            </w:r>
          </w:p>
        </w:tc>
      </w:tr>
      <w:tr w:rsidR="00187FC6" w14:paraId="5BB0695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E7204" w14:textId="77777777" w:rsidR="00187FC6" w:rsidRDefault="00187FC6" w:rsidP="00633622">
            <w:r>
              <w:t>Oklahom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8FF16" w14:textId="77777777" w:rsidR="00187FC6" w:rsidRDefault="00187FC6" w:rsidP="00633622">
            <w:pPr>
              <w:jc w:val="right"/>
            </w:pPr>
            <w:r>
              <w:t>8,61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EBDBF" w14:textId="77777777" w:rsidR="00187FC6" w:rsidRDefault="00187FC6" w:rsidP="00633622">
            <w:pPr>
              <w:jc w:val="right"/>
            </w:pPr>
            <w:r>
              <w:t>10,02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B1F831" w14:textId="77777777" w:rsidR="00187FC6" w:rsidRDefault="00187FC6" w:rsidP="00633622">
            <w:pPr>
              <w:jc w:val="right"/>
            </w:pPr>
            <w:r>
              <w:t>-1,4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B454B" w14:textId="77777777" w:rsidR="00187FC6" w:rsidRDefault="00187FC6" w:rsidP="00633622">
            <w:pPr>
              <w:jc w:val="right"/>
            </w:pPr>
            <w:r>
              <w:t>-14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E31C1" w14:textId="77777777" w:rsidR="00187FC6" w:rsidRDefault="00187FC6" w:rsidP="00633622">
            <w:pPr>
              <w:jc w:val="right"/>
            </w:pPr>
            <w:r>
              <w:t>1,1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774FB" w14:textId="77777777" w:rsidR="00187FC6" w:rsidRDefault="00187FC6" w:rsidP="00633622">
            <w:pPr>
              <w:jc w:val="right"/>
            </w:pPr>
            <w:r>
              <w:t>1,34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FA00A" w14:textId="77777777" w:rsidR="00187FC6" w:rsidRDefault="00187FC6" w:rsidP="00633622">
            <w:pPr>
              <w:jc w:val="right"/>
            </w:pPr>
            <w:r>
              <w:t>-18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B9E2F" w14:textId="77777777" w:rsidR="00187FC6" w:rsidRDefault="00187FC6" w:rsidP="00633622">
            <w:pPr>
              <w:jc w:val="right"/>
            </w:pPr>
            <w:r>
              <w:t>-14.1%</w:t>
            </w:r>
          </w:p>
        </w:tc>
      </w:tr>
      <w:tr w:rsidR="00187FC6" w14:paraId="5F4917C8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C5D040" w14:textId="77777777" w:rsidR="00187FC6" w:rsidRDefault="00187FC6" w:rsidP="00633622">
            <w:r>
              <w:t>Utah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D2F014" w14:textId="77777777" w:rsidR="00187FC6" w:rsidRDefault="00187FC6" w:rsidP="00633622">
            <w:pPr>
              <w:jc w:val="right"/>
            </w:pPr>
            <w:r>
              <w:t>8,14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511E63" w14:textId="77777777" w:rsidR="00187FC6" w:rsidRDefault="00187FC6" w:rsidP="00633622">
            <w:pPr>
              <w:jc w:val="right"/>
            </w:pPr>
            <w:r>
              <w:t>9,39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77DC1" w14:textId="77777777" w:rsidR="00187FC6" w:rsidRDefault="00187FC6" w:rsidP="00633622">
            <w:pPr>
              <w:jc w:val="right"/>
            </w:pPr>
            <w:r>
              <w:t>-1,25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01B05" w14:textId="77777777" w:rsidR="00187FC6" w:rsidRDefault="00187FC6" w:rsidP="00633622">
            <w:pPr>
              <w:jc w:val="right"/>
            </w:pPr>
            <w:r>
              <w:t>-13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97AB7" w14:textId="77777777" w:rsidR="00187FC6" w:rsidRDefault="00187FC6" w:rsidP="00633622">
            <w:pPr>
              <w:jc w:val="right"/>
            </w:pPr>
            <w:r>
              <w:t>1,67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58789" w14:textId="77777777" w:rsidR="00187FC6" w:rsidRDefault="00187FC6" w:rsidP="00633622">
            <w:pPr>
              <w:jc w:val="right"/>
            </w:pPr>
            <w:r>
              <w:t>1,92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D706F" w14:textId="77777777" w:rsidR="00187FC6" w:rsidRDefault="00187FC6" w:rsidP="00633622">
            <w:pPr>
              <w:jc w:val="right"/>
            </w:pPr>
            <w:r>
              <w:t>-2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F07C0" w14:textId="77777777" w:rsidR="00187FC6" w:rsidRDefault="00187FC6" w:rsidP="00633622">
            <w:pPr>
              <w:jc w:val="right"/>
            </w:pPr>
            <w:r>
              <w:t>-13.3%</w:t>
            </w:r>
          </w:p>
        </w:tc>
      </w:tr>
      <w:tr w:rsidR="00187FC6" w14:paraId="3062D33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234FE" w14:textId="77777777" w:rsidR="00187FC6" w:rsidRDefault="00187FC6" w:rsidP="00633622">
            <w:r>
              <w:t>Maryland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7A5E0" w14:textId="77777777" w:rsidR="00187FC6" w:rsidRDefault="00187FC6" w:rsidP="00633622">
            <w:pPr>
              <w:jc w:val="right"/>
            </w:pPr>
            <w:r>
              <w:t>12,84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365A8" w14:textId="77777777" w:rsidR="00187FC6" w:rsidRDefault="00187FC6" w:rsidP="00633622">
            <w:pPr>
              <w:jc w:val="right"/>
            </w:pPr>
            <w:r>
              <w:t>14,59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DFAB5C" w14:textId="77777777" w:rsidR="00187FC6" w:rsidRDefault="00187FC6" w:rsidP="00633622">
            <w:pPr>
              <w:jc w:val="right"/>
            </w:pPr>
            <w:r>
              <w:t>-1,7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DAD49" w14:textId="77777777" w:rsidR="00187FC6" w:rsidRDefault="00187FC6" w:rsidP="00633622">
            <w:pPr>
              <w:jc w:val="right"/>
            </w:pPr>
            <w:r>
              <w:t>-12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D7A39" w14:textId="77777777" w:rsidR="00187FC6" w:rsidRDefault="00187FC6" w:rsidP="00633622">
            <w:pPr>
              <w:jc w:val="right"/>
            </w:pPr>
            <w:r>
              <w:t>2,4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6B919" w14:textId="77777777" w:rsidR="00187FC6" w:rsidRDefault="00187FC6" w:rsidP="00633622">
            <w:pPr>
              <w:jc w:val="right"/>
            </w:pPr>
            <w:r>
              <w:t>2,7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7A622" w14:textId="77777777" w:rsidR="00187FC6" w:rsidRDefault="00187FC6" w:rsidP="00633622">
            <w:pPr>
              <w:jc w:val="right"/>
            </w:pPr>
            <w:r>
              <w:t>-33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5D4D14" w14:textId="77777777" w:rsidR="00187FC6" w:rsidRDefault="00187FC6" w:rsidP="00633622">
            <w:pPr>
              <w:jc w:val="right"/>
            </w:pPr>
            <w:r>
              <w:t>-12.0%</w:t>
            </w:r>
          </w:p>
        </w:tc>
      </w:tr>
      <w:tr w:rsidR="00187FC6" w14:paraId="5BA5501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4E458A" w14:textId="77777777" w:rsidR="00187FC6" w:rsidRDefault="00187FC6" w:rsidP="00633622">
            <w:r>
              <w:t>Orego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EA770" w14:textId="77777777" w:rsidR="00187FC6" w:rsidRDefault="00187FC6" w:rsidP="00633622">
            <w:pPr>
              <w:jc w:val="right"/>
            </w:pPr>
            <w:r>
              <w:t>8,51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FA212C" w14:textId="77777777" w:rsidR="00187FC6" w:rsidRDefault="00187FC6" w:rsidP="00633622">
            <w:pPr>
              <w:jc w:val="right"/>
            </w:pPr>
            <w:r>
              <w:t>9,34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75247" w14:textId="77777777" w:rsidR="00187FC6" w:rsidRDefault="00187FC6" w:rsidP="00633622">
            <w:pPr>
              <w:jc w:val="right"/>
            </w:pPr>
            <w:r>
              <w:t>-82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C3799" w14:textId="77777777" w:rsidR="00187FC6" w:rsidRDefault="00187FC6" w:rsidP="00633622">
            <w:pPr>
              <w:jc w:val="right"/>
            </w:pPr>
            <w:r>
              <w:t>-8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6DBF34" w14:textId="77777777" w:rsidR="00187FC6" w:rsidRDefault="00187FC6" w:rsidP="00633622">
            <w:pPr>
              <w:jc w:val="right"/>
            </w:pPr>
            <w:r>
              <w:t>1,18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CE078" w14:textId="77777777" w:rsidR="00187FC6" w:rsidRDefault="00187FC6" w:rsidP="00633622">
            <w:pPr>
              <w:jc w:val="right"/>
            </w:pPr>
            <w:r>
              <w:t>1,29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C265E" w14:textId="77777777" w:rsidR="00187FC6" w:rsidRDefault="00187FC6" w:rsidP="00633622">
            <w:pPr>
              <w:jc w:val="right"/>
            </w:pPr>
            <w:r>
              <w:t>-1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68EEFE" w14:textId="77777777" w:rsidR="00187FC6" w:rsidRDefault="00187FC6" w:rsidP="00633622">
            <w:pPr>
              <w:jc w:val="right"/>
            </w:pPr>
            <w:r>
              <w:t>-8.9%</w:t>
            </w:r>
          </w:p>
        </w:tc>
      </w:tr>
      <w:tr w:rsidR="00187FC6" w14:paraId="3B2343A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FDE5E1" w14:textId="77777777" w:rsidR="00187FC6" w:rsidRDefault="00187FC6" w:rsidP="00633622">
            <w:r>
              <w:t>Delawar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8E80A" w14:textId="77777777" w:rsidR="00187FC6" w:rsidRDefault="00187FC6" w:rsidP="00633622">
            <w:pPr>
              <w:jc w:val="right"/>
            </w:pPr>
            <w:r>
              <w:t>2,03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AB8DA" w14:textId="77777777" w:rsidR="00187FC6" w:rsidRDefault="00187FC6" w:rsidP="00633622">
            <w:pPr>
              <w:jc w:val="right"/>
            </w:pPr>
            <w:r>
              <w:t>2,22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2485B" w14:textId="77777777" w:rsidR="00187FC6" w:rsidRDefault="00187FC6" w:rsidP="00633622">
            <w:pPr>
              <w:jc w:val="right"/>
            </w:pPr>
            <w:r>
              <w:t>-18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E97A3" w14:textId="77777777" w:rsidR="00187FC6" w:rsidRDefault="00187FC6" w:rsidP="00633622">
            <w:pPr>
              <w:jc w:val="right"/>
            </w:pPr>
            <w:r>
              <w:t>-8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C141F" w14:textId="77777777" w:rsidR="00187FC6" w:rsidRDefault="00187FC6" w:rsidP="00633622">
            <w:pPr>
              <w:jc w:val="right"/>
            </w:pPr>
            <w:r>
              <w:t>32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C9CCF" w14:textId="77777777" w:rsidR="00187FC6" w:rsidRDefault="00187FC6" w:rsidP="00633622">
            <w:pPr>
              <w:jc w:val="right"/>
            </w:pPr>
            <w:r>
              <w:t>35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8B033" w14:textId="77777777" w:rsidR="00187FC6" w:rsidRDefault="00187FC6" w:rsidP="00633622">
            <w:pPr>
              <w:jc w:val="right"/>
            </w:pPr>
            <w:r>
              <w:t>-2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C9029" w14:textId="77777777" w:rsidR="00187FC6" w:rsidRDefault="00187FC6" w:rsidP="00633622">
            <w:pPr>
              <w:jc w:val="right"/>
            </w:pPr>
            <w:r>
              <w:t>-8.3%</w:t>
            </w:r>
          </w:p>
        </w:tc>
      </w:tr>
      <w:tr w:rsidR="00187FC6" w14:paraId="1F17E55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E6E71C" w14:textId="77777777" w:rsidR="00187FC6" w:rsidRDefault="00187FC6" w:rsidP="00633622">
            <w:r>
              <w:t>Vermont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3CF2A9" w14:textId="77777777" w:rsidR="00187FC6" w:rsidRDefault="00187FC6" w:rsidP="00633622">
            <w:pPr>
              <w:jc w:val="right"/>
            </w:pPr>
            <w:r>
              <w:t>1,28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64743" w14:textId="77777777" w:rsidR="00187FC6" w:rsidRDefault="00187FC6" w:rsidP="00633622">
            <w:pPr>
              <w:jc w:val="right"/>
            </w:pPr>
            <w:r>
              <w:t>1,39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58B793" w14:textId="77777777" w:rsidR="00187FC6" w:rsidRDefault="00187FC6" w:rsidP="00633622">
            <w:pPr>
              <w:jc w:val="right"/>
            </w:pPr>
            <w:r>
              <w:t>-1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873AE5" w14:textId="77777777" w:rsidR="00187FC6" w:rsidRDefault="00187FC6" w:rsidP="00633622">
            <w:pPr>
              <w:jc w:val="right"/>
            </w:pPr>
            <w:r>
              <w:t>-7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B61BF" w14:textId="77777777" w:rsidR="00187FC6" w:rsidRDefault="00187FC6" w:rsidP="00633622">
            <w:pPr>
              <w:jc w:val="right"/>
            </w:pPr>
            <w:r>
              <w:t>12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11AE49" w14:textId="77777777" w:rsidR="00187FC6" w:rsidRDefault="00187FC6" w:rsidP="00633622">
            <w:pPr>
              <w:jc w:val="right"/>
            </w:pPr>
            <w:r>
              <w:t>136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57EE73" w14:textId="77777777" w:rsidR="00187FC6" w:rsidRDefault="00187FC6" w:rsidP="00633622">
            <w:pPr>
              <w:jc w:val="right"/>
            </w:pPr>
            <w:r>
              <w:t>-1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39A02" w14:textId="77777777" w:rsidR="00187FC6" w:rsidRDefault="00187FC6" w:rsidP="00633622">
            <w:pPr>
              <w:jc w:val="right"/>
            </w:pPr>
            <w:r>
              <w:t>-7.9%</w:t>
            </w:r>
          </w:p>
        </w:tc>
      </w:tr>
      <w:tr w:rsidR="00187FC6" w14:paraId="4B2F443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C51CCE" w14:textId="77777777" w:rsidR="00187FC6" w:rsidRDefault="00187FC6" w:rsidP="00633622">
            <w:r>
              <w:t>Connecticut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EEF683" w14:textId="77777777" w:rsidR="00187FC6" w:rsidRDefault="00187FC6" w:rsidP="00633622">
            <w:pPr>
              <w:jc w:val="right"/>
            </w:pPr>
            <w:r>
              <w:t>8,26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73B3D2" w14:textId="77777777" w:rsidR="00187FC6" w:rsidRDefault="00187FC6" w:rsidP="00633622">
            <w:pPr>
              <w:jc w:val="right"/>
            </w:pPr>
            <w:r>
              <w:t>8,81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6238D" w14:textId="77777777" w:rsidR="00187FC6" w:rsidRDefault="00187FC6" w:rsidP="00633622">
            <w:pPr>
              <w:jc w:val="right"/>
            </w:pPr>
            <w:r>
              <w:t>-54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ED521" w14:textId="77777777" w:rsidR="00187FC6" w:rsidRDefault="00187FC6" w:rsidP="00633622">
            <w:pPr>
              <w:jc w:val="right"/>
            </w:pPr>
            <w:r>
              <w:t>-6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33093" w14:textId="77777777" w:rsidR="00187FC6" w:rsidRDefault="00187FC6" w:rsidP="00633622">
            <w:pPr>
              <w:jc w:val="right"/>
            </w:pPr>
            <w:r>
              <w:t>1,50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B4C38" w14:textId="77777777" w:rsidR="00187FC6" w:rsidRDefault="00187FC6" w:rsidP="00633622">
            <w:pPr>
              <w:jc w:val="right"/>
            </w:pPr>
            <w:r>
              <w:t>1,6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27F1DC" w14:textId="77777777" w:rsidR="00187FC6" w:rsidRDefault="00187FC6" w:rsidP="00633622">
            <w:pPr>
              <w:jc w:val="right"/>
            </w:pPr>
            <w:r>
              <w:t>-10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665E2" w14:textId="77777777" w:rsidR="00187FC6" w:rsidRDefault="00187FC6" w:rsidP="00633622">
            <w:pPr>
              <w:jc w:val="right"/>
            </w:pPr>
            <w:r>
              <w:t>-6.2%</w:t>
            </w:r>
          </w:p>
        </w:tc>
      </w:tr>
      <w:tr w:rsidR="00187FC6" w14:paraId="0C91689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93697" w14:textId="77777777" w:rsidR="00187FC6" w:rsidRDefault="00187FC6" w:rsidP="00633622">
            <w:r>
              <w:t>West Virgi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9030AC" w14:textId="77777777" w:rsidR="00187FC6" w:rsidRDefault="00187FC6" w:rsidP="00633622">
            <w:pPr>
              <w:jc w:val="right"/>
            </w:pPr>
            <w:r>
              <w:t>4,00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A80D07" w14:textId="77777777" w:rsidR="00187FC6" w:rsidRDefault="00187FC6" w:rsidP="00633622">
            <w:pPr>
              <w:jc w:val="right"/>
            </w:pPr>
            <w:r>
              <w:t>4,17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089784" w14:textId="77777777" w:rsidR="00187FC6" w:rsidRDefault="00187FC6" w:rsidP="00633622">
            <w:pPr>
              <w:jc w:val="right"/>
            </w:pPr>
            <w:r>
              <w:t>-17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971DB" w14:textId="77777777" w:rsidR="00187FC6" w:rsidRDefault="00187FC6" w:rsidP="00633622">
            <w:pPr>
              <w:jc w:val="right"/>
            </w:pPr>
            <w:r>
              <w:t>-4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819C4E" w14:textId="77777777" w:rsidR="00187FC6" w:rsidRDefault="00187FC6" w:rsidP="00633622">
            <w:pPr>
              <w:jc w:val="right"/>
            </w:pPr>
            <w:r>
              <w:t>57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56033A" w14:textId="77777777" w:rsidR="00187FC6" w:rsidRDefault="00187FC6" w:rsidP="00633622">
            <w:pPr>
              <w:jc w:val="right"/>
            </w:pPr>
            <w:r>
              <w:t>60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685F7" w14:textId="77777777" w:rsidR="00187FC6" w:rsidRDefault="00187FC6" w:rsidP="00633622">
            <w:pPr>
              <w:jc w:val="right"/>
            </w:pPr>
            <w:r>
              <w:t>-2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0E098E" w14:textId="77777777" w:rsidR="00187FC6" w:rsidRDefault="00187FC6" w:rsidP="00633622">
            <w:pPr>
              <w:jc w:val="right"/>
            </w:pPr>
            <w:r>
              <w:t>-4.2%</w:t>
            </w:r>
          </w:p>
        </w:tc>
      </w:tr>
      <w:tr w:rsidR="00187FC6" w14:paraId="3508D9B9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669185" w14:textId="77777777" w:rsidR="00187FC6" w:rsidRDefault="00187FC6" w:rsidP="00633622">
            <w:r>
              <w:t>Alabam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9704A" w14:textId="77777777" w:rsidR="00187FC6" w:rsidRDefault="00187FC6" w:rsidP="00633622">
            <w:pPr>
              <w:jc w:val="right"/>
            </w:pPr>
            <w:r>
              <w:t>11,72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5799D" w14:textId="77777777" w:rsidR="00187FC6" w:rsidRDefault="00187FC6" w:rsidP="00633622">
            <w:pPr>
              <w:jc w:val="right"/>
            </w:pPr>
            <w:r>
              <w:t>12,21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972E63" w14:textId="77777777" w:rsidR="00187FC6" w:rsidRDefault="00187FC6" w:rsidP="00633622">
            <w:pPr>
              <w:jc w:val="right"/>
            </w:pPr>
            <w:r>
              <w:t>-49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DB6834" w14:textId="77777777" w:rsidR="00187FC6" w:rsidRDefault="00187FC6" w:rsidP="00633622">
            <w:pPr>
              <w:jc w:val="right"/>
            </w:pPr>
            <w:r>
              <w:t>-4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395D5F" w14:textId="77777777" w:rsidR="00187FC6" w:rsidRDefault="00187FC6" w:rsidP="00633622">
            <w:pPr>
              <w:jc w:val="right"/>
            </w:pPr>
            <w:r>
              <w:t>1,38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FCE1D" w14:textId="77777777" w:rsidR="00187FC6" w:rsidRDefault="00187FC6" w:rsidP="00633622">
            <w:pPr>
              <w:jc w:val="right"/>
            </w:pPr>
            <w:r>
              <w:t>1,4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532F1D" w14:textId="77777777" w:rsidR="00187FC6" w:rsidRDefault="00187FC6" w:rsidP="00633622">
            <w:pPr>
              <w:jc w:val="right"/>
            </w:pPr>
            <w:r>
              <w:t>-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4339B0" w14:textId="77777777" w:rsidR="00187FC6" w:rsidRDefault="00187FC6" w:rsidP="00633622">
            <w:pPr>
              <w:jc w:val="right"/>
            </w:pPr>
            <w:r>
              <w:t>-4.0%</w:t>
            </w:r>
          </w:p>
        </w:tc>
      </w:tr>
      <w:tr w:rsidR="00187FC6" w14:paraId="17BF6CBC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955E4F" w14:textId="77777777" w:rsidR="00187FC6" w:rsidRDefault="00187FC6" w:rsidP="00633622">
            <w:r>
              <w:t>Michiga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FB6D9" w14:textId="77777777" w:rsidR="00187FC6" w:rsidRDefault="00187FC6" w:rsidP="00633622">
            <w:pPr>
              <w:jc w:val="right"/>
            </w:pPr>
            <w:r>
              <w:t>24,35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65482" w14:textId="77777777" w:rsidR="00187FC6" w:rsidRDefault="00187FC6" w:rsidP="00633622">
            <w:pPr>
              <w:jc w:val="right"/>
            </w:pPr>
            <w:r>
              <w:t>25,28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84E97A" w14:textId="77777777" w:rsidR="00187FC6" w:rsidRDefault="00187FC6" w:rsidP="00633622">
            <w:pPr>
              <w:jc w:val="right"/>
            </w:pPr>
            <w:r>
              <w:t>-93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DB686" w14:textId="77777777" w:rsidR="00187FC6" w:rsidRDefault="00187FC6" w:rsidP="00633622">
            <w:pPr>
              <w:jc w:val="right"/>
            </w:pPr>
            <w:r>
              <w:t>-3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501E47" w14:textId="77777777" w:rsidR="00187FC6" w:rsidRDefault="00187FC6" w:rsidP="00633622">
            <w:pPr>
              <w:jc w:val="right"/>
            </w:pPr>
            <w:r>
              <w:t>4,05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A65D56" w14:textId="77777777" w:rsidR="00187FC6" w:rsidRDefault="00187FC6" w:rsidP="00633622">
            <w:pPr>
              <w:jc w:val="right"/>
            </w:pPr>
            <w:r>
              <w:t>4,21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579A63" w14:textId="77777777" w:rsidR="00187FC6" w:rsidRDefault="00187FC6" w:rsidP="00633622">
            <w:pPr>
              <w:jc w:val="right"/>
            </w:pPr>
            <w:r>
              <w:t>-15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AA241" w14:textId="77777777" w:rsidR="00187FC6" w:rsidRDefault="00187FC6" w:rsidP="00633622">
            <w:pPr>
              <w:jc w:val="right"/>
            </w:pPr>
            <w:r>
              <w:t>-3.7%</w:t>
            </w:r>
          </w:p>
        </w:tc>
      </w:tr>
      <w:tr w:rsidR="00187FC6" w14:paraId="6EB88EDF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B28F6" w14:textId="77777777" w:rsidR="00187FC6" w:rsidRDefault="00187FC6" w:rsidP="00633622">
            <w:r>
              <w:t>Kentucky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F35D8" w14:textId="77777777" w:rsidR="00187FC6" w:rsidRDefault="00187FC6" w:rsidP="00633622">
            <w:pPr>
              <w:jc w:val="right"/>
            </w:pPr>
            <w:r>
              <w:t>10,65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15618" w14:textId="77777777" w:rsidR="00187FC6" w:rsidRDefault="00187FC6" w:rsidP="00633622">
            <w:pPr>
              <w:jc w:val="right"/>
            </w:pPr>
            <w:r>
              <w:t>11,04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09A28" w14:textId="77777777" w:rsidR="00187FC6" w:rsidRDefault="00187FC6" w:rsidP="00633622">
            <w:pPr>
              <w:jc w:val="right"/>
            </w:pPr>
            <w:r>
              <w:t>-38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6B64B" w14:textId="77777777" w:rsidR="00187FC6" w:rsidRDefault="00187FC6" w:rsidP="00633622">
            <w:pPr>
              <w:jc w:val="right"/>
            </w:pPr>
            <w:r>
              <w:t>-3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DC213B" w14:textId="77777777" w:rsidR="00187FC6" w:rsidRDefault="00187FC6" w:rsidP="00633622">
            <w:pPr>
              <w:jc w:val="right"/>
            </w:pPr>
            <w:r>
              <w:t>1,59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3A0F0" w14:textId="77777777" w:rsidR="00187FC6" w:rsidRDefault="00187FC6" w:rsidP="00633622">
            <w:pPr>
              <w:jc w:val="right"/>
            </w:pPr>
            <w:r>
              <w:t>1,64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1DC20" w14:textId="77777777" w:rsidR="00187FC6" w:rsidRDefault="00187FC6" w:rsidP="00633622">
            <w:pPr>
              <w:jc w:val="right"/>
            </w:pPr>
            <w:r>
              <w:t>-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66F4B" w14:textId="77777777" w:rsidR="00187FC6" w:rsidRDefault="00187FC6" w:rsidP="00633622">
            <w:pPr>
              <w:jc w:val="right"/>
            </w:pPr>
            <w:r>
              <w:t>-3.5%</w:t>
            </w:r>
          </w:p>
        </w:tc>
      </w:tr>
      <w:tr w:rsidR="00187FC6" w14:paraId="1E9479B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E002A" w14:textId="77777777" w:rsidR="00187FC6" w:rsidRDefault="00187FC6" w:rsidP="00633622">
            <w:r>
              <w:t>Virgi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92E8B" w14:textId="77777777" w:rsidR="00187FC6" w:rsidRDefault="00187FC6" w:rsidP="00633622">
            <w:pPr>
              <w:jc w:val="right"/>
            </w:pPr>
            <w:r>
              <w:t>19,37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B3175" w14:textId="77777777" w:rsidR="00187FC6" w:rsidRDefault="00187FC6" w:rsidP="00633622">
            <w:pPr>
              <w:jc w:val="right"/>
            </w:pPr>
            <w:r>
              <w:t>19,99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1540BA" w14:textId="77777777" w:rsidR="00187FC6" w:rsidRDefault="00187FC6" w:rsidP="00633622">
            <w:pPr>
              <w:jc w:val="right"/>
            </w:pPr>
            <w:r>
              <w:t>-62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610506" w14:textId="77777777" w:rsidR="00187FC6" w:rsidRDefault="00187FC6" w:rsidP="00633622">
            <w:pPr>
              <w:jc w:val="right"/>
            </w:pPr>
            <w:r>
              <w:t>-3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A8EC6" w14:textId="77777777" w:rsidR="00187FC6" w:rsidRDefault="00187FC6" w:rsidP="00633622">
            <w:pPr>
              <w:jc w:val="right"/>
            </w:pPr>
            <w:r>
              <w:t>3,32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4025E" w14:textId="77777777" w:rsidR="00187FC6" w:rsidRDefault="00187FC6" w:rsidP="00633622">
            <w:pPr>
              <w:jc w:val="right"/>
            </w:pPr>
            <w:r>
              <w:t>3,43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BB214" w14:textId="77777777" w:rsidR="00187FC6" w:rsidRDefault="00187FC6" w:rsidP="00633622">
            <w:pPr>
              <w:jc w:val="right"/>
            </w:pPr>
            <w:r>
              <w:t>-107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B929D" w14:textId="77777777" w:rsidR="00187FC6" w:rsidRDefault="00187FC6" w:rsidP="00633622">
            <w:pPr>
              <w:jc w:val="right"/>
            </w:pPr>
            <w:r>
              <w:t>-3.1%</w:t>
            </w:r>
          </w:p>
        </w:tc>
      </w:tr>
      <w:tr w:rsidR="00187FC6" w14:paraId="0C396BB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0E0B71" w14:textId="77777777" w:rsidR="00187FC6" w:rsidRDefault="00187FC6" w:rsidP="00633622">
            <w:r>
              <w:t>New Hampshir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D9BD19" w14:textId="77777777" w:rsidR="00187FC6" w:rsidRDefault="00187FC6" w:rsidP="00633622">
            <w:pPr>
              <w:jc w:val="right"/>
            </w:pPr>
            <w:r>
              <w:t>3,01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85A20" w14:textId="77777777" w:rsidR="00187FC6" w:rsidRDefault="00187FC6" w:rsidP="00633622">
            <w:pPr>
              <w:jc w:val="right"/>
            </w:pPr>
            <w:r>
              <w:t>3,09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642A2" w14:textId="77777777" w:rsidR="00187FC6" w:rsidRDefault="00187FC6" w:rsidP="00633622">
            <w:pPr>
              <w:jc w:val="right"/>
            </w:pPr>
            <w:r>
              <w:t>-8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9725DB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416B3" w14:textId="77777777" w:rsidR="00187FC6" w:rsidRDefault="00187FC6" w:rsidP="00633622">
            <w:pPr>
              <w:jc w:val="right"/>
            </w:pPr>
            <w:r>
              <w:t>32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7D08F" w14:textId="77777777" w:rsidR="00187FC6" w:rsidRDefault="00187FC6" w:rsidP="00633622">
            <w:pPr>
              <w:jc w:val="right"/>
            </w:pPr>
            <w:r>
              <w:t>33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48B76C" w14:textId="77777777" w:rsidR="00187FC6" w:rsidRDefault="00187FC6" w:rsidP="00633622">
            <w:pPr>
              <w:jc w:val="right"/>
            </w:pPr>
            <w:r>
              <w:t>-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169ED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2F06B92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601F5" w14:textId="77777777" w:rsidR="00187FC6" w:rsidRDefault="00187FC6" w:rsidP="00633622">
            <w:r>
              <w:t>Arkans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5C981" w14:textId="77777777" w:rsidR="00187FC6" w:rsidRDefault="00187FC6" w:rsidP="00633622">
            <w:pPr>
              <w:jc w:val="right"/>
            </w:pPr>
            <w:r>
              <w:t>7,47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7027DC" w14:textId="77777777" w:rsidR="00187FC6" w:rsidRDefault="00187FC6" w:rsidP="00633622">
            <w:pPr>
              <w:jc w:val="right"/>
            </w:pPr>
            <w:r>
              <w:t>7,67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62680" w14:textId="77777777" w:rsidR="00187FC6" w:rsidRDefault="00187FC6" w:rsidP="00633622">
            <w:pPr>
              <w:jc w:val="right"/>
            </w:pPr>
            <w:r>
              <w:t>-19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FAE7B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055E15" w14:textId="77777777" w:rsidR="00187FC6" w:rsidRDefault="00187FC6" w:rsidP="00633622">
            <w:pPr>
              <w:jc w:val="right"/>
            </w:pPr>
            <w:r>
              <w:t>86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71B5A" w14:textId="77777777" w:rsidR="00187FC6" w:rsidRDefault="00187FC6" w:rsidP="00633622">
            <w:pPr>
              <w:jc w:val="right"/>
            </w:pPr>
            <w:r>
              <w:t>8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12FBA" w14:textId="77777777" w:rsidR="00187FC6" w:rsidRDefault="00187FC6" w:rsidP="00633622">
            <w:pPr>
              <w:jc w:val="right"/>
            </w:pPr>
            <w:r>
              <w:t>-2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0B8DB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76EDB6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5B9ADB" w14:textId="77777777" w:rsidR="00187FC6" w:rsidRDefault="00187FC6" w:rsidP="00633622">
            <w:r>
              <w:lastRenderedPageBreak/>
              <w:t>Massachusett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07CBC" w14:textId="77777777" w:rsidR="00187FC6" w:rsidRDefault="00187FC6" w:rsidP="00633622">
            <w:pPr>
              <w:jc w:val="right"/>
            </w:pPr>
            <w:r>
              <w:t>14,91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DDC1E" w14:textId="77777777" w:rsidR="00187FC6" w:rsidRDefault="00187FC6" w:rsidP="00633622">
            <w:pPr>
              <w:jc w:val="right"/>
            </w:pPr>
            <w:r>
              <w:t>15,30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217A1" w14:textId="77777777" w:rsidR="00187FC6" w:rsidRDefault="00187FC6" w:rsidP="00633622">
            <w:pPr>
              <w:jc w:val="right"/>
            </w:pPr>
            <w:r>
              <w:t>-39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171B0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34846" w14:textId="77777777" w:rsidR="00187FC6" w:rsidRDefault="00187FC6" w:rsidP="00633622">
            <w:pPr>
              <w:jc w:val="right"/>
            </w:pPr>
            <w:r>
              <w:t>2,47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F88F60" w14:textId="77777777" w:rsidR="00187FC6" w:rsidRDefault="00187FC6" w:rsidP="00633622">
            <w:pPr>
              <w:jc w:val="right"/>
            </w:pPr>
            <w:r>
              <w:t>2,5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14FEF" w14:textId="77777777" w:rsidR="00187FC6" w:rsidRDefault="00187FC6" w:rsidP="00633622">
            <w:pPr>
              <w:jc w:val="right"/>
            </w:pPr>
            <w:r>
              <w:t>-6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4599E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95F7BA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44342" w14:textId="77777777" w:rsidR="00187FC6" w:rsidRDefault="00187FC6" w:rsidP="00633622">
            <w:r>
              <w:t>South Caroli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F4F4FA" w14:textId="77777777" w:rsidR="00187FC6" w:rsidRDefault="00187FC6" w:rsidP="00633622">
            <w:pPr>
              <w:jc w:val="right"/>
            </w:pPr>
            <w:r>
              <w:t>11,35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6BE91" w14:textId="77777777" w:rsidR="00187FC6" w:rsidRDefault="00187FC6" w:rsidP="00633622">
            <w:pPr>
              <w:jc w:val="right"/>
            </w:pPr>
            <w:r>
              <w:t>11,65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A97D6F" w14:textId="77777777" w:rsidR="00187FC6" w:rsidRDefault="00187FC6" w:rsidP="00633622">
            <w:pPr>
              <w:jc w:val="right"/>
            </w:pPr>
            <w:r>
              <w:t>-30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DE1D3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D63B0" w14:textId="77777777" w:rsidR="00187FC6" w:rsidRDefault="00187FC6" w:rsidP="00633622">
            <w:pPr>
              <w:jc w:val="right"/>
            </w:pPr>
            <w:r>
              <w:t>1,2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614C1" w14:textId="77777777" w:rsidR="00187FC6" w:rsidRDefault="00187FC6" w:rsidP="00633622">
            <w:pPr>
              <w:jc w:val="right"/>
            </w:pPr>
            <w:r>
              <w:t>1,2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70456" w14:textId="77777777" w:rsidR="00187FC6" w:rsidRDefault="00187FC6" w:rsidP="00633622">
            <w:pPr>
              <w:jc w:val="right"/>
            </w:pPr>
            <w:r>
              <w:t>-3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E1103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1D8AF6C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178E28" w14:textId="77777777" w:rsidR="00187FC6" w:rsidRDefault="00187FC6" w:rsidP="00633622">
            <w:r>
              <w:t>Tennesse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B58239" w14:textId="77777777" w:rsidR="00187FC6" w:rsidRDefault="00187FC6" w:rsidP="00633622">
            <w:pPr>
              <w:jc w:val="right"/>
            </w:pPr>
            <w:r>
              <w:t>15,72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1C1E9" w14:textId="77777777" w:rsidR="00187FC6" w:rsidRDefault="00187FC6" w:rsidP="00633622">
            <w:pPr>
              <w:jc w:val="right"/>
            </w:pPr>
            <w:r>
              <w:t>16,13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88F591" w14:textId="77777777" w:rsidR="00187FC6" w:rsidRDefault="00187FC6" w:rsidP="00633622">
            <w:pPr>
              <w:jc w:val="right"/>
            </w:pPr>
            <w:r>
              <w:t>-41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1810F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0FDEE" w14:textId="77777777" w:rsidR="00187FC6" w:rsidRDefault="00187FC6" w:rsidP="00633622">
            <w:pPr>
              <w:jc w:val="right"/>
            </w:pPr>
            <w:r>
              <w:t>2,43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A795D" w14:textId="77777777" w:rsidR="00187FC6" w:rsidRDefault="00187FC6" w:rsidP="00633622">
            <w:pPr>
              <w:jc w:val="right"/>
            </w:pPr>
            <w:r>
              <w:t>2,50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EBFD4" w14:textId="77777777" w:rsidR="00187FC6" w:rsidRDefault="00187FC6" w:rsidP="00633622">
            <w:pPr>
              <w:jc w:val="right"/>
            </w:pPr>
            <w:r>
              <w:t>-6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1CFBA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26D1DBA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28F7F7" w14:textId="77777777" w:rsidR="00187FC6" w:rsidRDefault="00187FC6" w:rsidP="00633622">
            <w:r>
              <w:t>South Dak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DC539" w14:textId="77777777" w:rsidR="00187FC6" w:rsidRDefault="00187FC6" w:rsidP="00633622">
            <w:pPr>
              <w:jc w:val="right"/>
            </w:pPr>
            <w:r>
              <w:t>2,13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41DB6" w14:textId="77777777" w:rsidR="00187FC6" w:rsidRDefault="00187FC6" w:rsidP="00633622">
            <w:pPr>
              <w:jc w:val="right"/>
            </w:pPr>
            <w:r>
              <w:t>2,18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48849" w14:textId="77777777" w:rsidR="00187FC6" w:rsidRDefault="00187FC6" w:rsidP="00633622">
            <w:pPr>
              <w:jc w:val="right"/>
            </w:pPr>
            <w:r>
              <w:t>-5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D4911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C8CC4C" w14:textId="77777777" w:rsidR="00187FC6" w:rsidRDefault="00187FC6" w:rsidP="00633622">
            <w:pPr>
              <w:jc w:val="right"/>
            </w:pPr>
            <w:r>
              <w:t>16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523F26" w14:textId="77777777" w:rsidR="00187FC6" w:rsidRDefault="00187FC6" w:rsidP="00633622">
            <w:pPr>
              <w:jc w:val="right"/>
            </w:pPr>
            <w:r>
              <w:t>16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D6FD8" w14:textId="77777777" w:rsidR="00187FC6" w:rsidRDefault="00187FC6" w:rsidP="00633622">
            <w:pPr>
              <w:jc w:val="right"/>
            </w:pPr>
            <w:r>
              <w:t>-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87F8C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5DACB49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55011" w14:textId="77777777" w:rsidR="00187FC6" w:rsidRDefault="00187FC6" w:rsidP="00633622">
            <w:r>
              <w:t>Colorad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D87D0" w14:textId="77777777" w:rsidR="00187FC6" w:rsidRDefault="00187FC6" w:rsidP="00633622">
            <w:pPr>
              <w:jc w:val="right"/>
            </w:pPr>
            <w:r>
              <w:t>12,87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FFA72" w14:textId="77777777" w:rsidR="00187FC6" w:rsidRDefault="00187FC6" w:rsidP="00633622">
            <w:pPr>
              <w:jc w:val="right"/>
            </w:pPr>
            <w:r>
              <w:t>13,22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7D6FB" w14:textId="77777777" w:rsidR="00187FC6" w:rsidRDefault="00187FC6" w:rsidP="00633622">
            <w:pPr>
              <w:jc w:val="right"/>
            </w:pPr>
            <w:r>
              <w:t>-34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F46C7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B3A33" w14:textId="77777777" w:rsidR="00187FC6" w:rsidRDefault="00187FC6" w:rsidP="00633622">
            <w:pPr>
              <w:jc w:val="right"/>
            </w:pPr>
            <w:r>
              <w:t>3,00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4A4C0" w14:textId="77777777" w:rsidR="00187FC6" w:rsidRDefault="00187FC6" w:rsidP="00633622">
            <w:pPr>
              <w:jc w:val="right"/>
            </w:pPr>
            <w:r>
              <w:t>3,08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C114A5" w14:textId="77777777" w:rsidR="00187FC6" w:rsidRDefault="00187FC6" w:rsidP="00633622">
            <w:pPr>
              <w:jc w:val="right"/>
            </w:pPr>
            <w:r>
              <w:t>-8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1CEF1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7DBBC9B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8D1CF" w14:textId="77777777" w:rsidR="00187FC6" w:rsidRDefault="00187FC6" w:rsidP="00633622">
            <w:r>
              <w:t>North Caroli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B5BA95" w14:textId="77777777" w:rsidR="00187FC6" w:rsidRDefault="00187FC6" w:rsidP="00633622">
            <w:pPr>
              <w:jc w:val="right"/>
            </w:pPr>
            <w:r>
              <w:t>23,97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3AB70" w14:textId="77777777" w:rsidR="00187FC6" w:rsidRDefault="00187FC6" w:rsidP="00633622">
            <w:pPr>
              <w:jc w:val="right"/>
            </w:pPr>
            <w:r>
              <w:t>24,61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94C233" w14:textId="77777777" w:rsidR="00187FC6" w:rsidRDefault="00187FC6" w:rsidP="00633622">
            <w:pPr>
              <w:jc w:val="right"/>
            </w:pPr>
            <w:r>
              <w:t>-63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B088D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3E3E2" w14:textId="77777777" w:rsidR="00187FC6" w:rsidRDefault="00187FC6" w:rsidP="00633622">
            <w:pPr>
              <w:jc w:val="right"/>
            </w:pPr>
            <w:r>
              <w:t>3,09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3A4D11" w14:textId="77777777" w:rsidR="00187FC6" w:rsidRDefault="00187FC6" w:rsidP="00633622">
            <w:pPr>
              <w:jc w:val="right"/>
            </w:pPr>
            <w:r>
              <w:t>3,18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B314F" w14:textId="77777777" w:rsidR="00187FC6" w:rsidRDefault="00187FC6" w:rsidP="00633622">
            <w:pPr>
              <w:jc w:val="right"/>
            </w:pPr>
            <w:r>
              <w:t>-8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F7D03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29B5AB9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61AFE" w14:textId="77777777" w:rsidR="00187FC6" w:rsidRDefault="00187FC6" w:rsidP="00633622">
            <w:r>
              <w:t>Florid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64E07" w14:textId="77777777" w:rsidR="00187FC6" w:rsidRDefault="00187FC6" w:rsidP="00633622">
            <w:pPr>
              <w:jc w:val="right"/>
            </w:pPr>
            <w:r>
              <w:t>42,05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C2E84" w14:textId="77777777" w:rsidR="00187FC6" w:rsidRDefault="00187FC6" w:rsidP="00633622">
            <w:pPr>
              <w:jc w:val="right"/>
            </w:pPr>
            <w:r>
              <w:t>43,17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18534" w14:textId="77777777" w:rsidR="00187FC6" w:rsidRDefault="00187FC6" w:rsidP="00633622">
            <w:pPr>
              <w:jc w:val="right"/>
            </w:pPr>
            <w:r>
              <w:t>-1,11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FCA1F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9E3E0" w14:textId="77777777" w:rsidR="00187FC6" w:rsidRDefault="00187FC6" w:rsidP="00633622">
            <w:pPr>
              <w:jc w:val="right"/>
            </w:pPr>
            <w:r>
              <w:t>5,36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7CF56" w14:textId="77777777" w:rsidR="00187FC6" w:rsidRDefault="00187FC6" w:rsidP="00633622">
            <w:pPr>
              <w:jc w:val="right"/>
            </w:pPr>
            <w:r>
              <w:t>5,50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9CA3F" w14:textId="77777777" w:rsidR="00187FC6" w:rsidRDefault="00187FC6" w:rsidP="00633622">
            <w:pPr>
              <w:jc w:val="right"/>
            </w:pPr>
            <w:r>
              <w:t>-14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0889C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0B725D5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41D9D" w14:textId="77777777" w:rsidR="00187FC6" w:rsidRDefault="00187FC6" w:rsidP="00633622">
            <w:r>
              <w:t>Nevad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0E981" w14:textId="77777777" w:rsidR="00187FC6" w:rsidRDefault="00187FC6" w:rsidP="00633622">
            <w:pPr>
              <w:jc w:val="right"/>
            </w:pPr>
            <w:r>
              <w:t>7,17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BAA8B2" w14:textId="77777777" w:rsidR="00187FC6" w:rsidRDefault="00187FC6" w:rsidP="00633622">
            <w:pPr>
              <w:jc w:val="right"/>
            </w:pPr>
            <w:r>
              <w:t>7,17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E67C4C" w14:textId="77777777" w:rsidR="00187FC6" w:rsidRDefault="00187FC6" w:rsidP="00633622">
            <w:pPr>
              <w:jc w:val="right"/>
            </w:pPr>
            <w:r>
              <w:t>-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B3BF6" w14:textId="77777777" w:rsidR="00187FC6" w:rsidRDefault="00187FC6" w:rsidP="00633622">
            <w:pPr>
              <w:jc w:val="right"/>
            </w:pPr>
            <w:r>
              <w:t>-0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7829BA" w14:textId="77777777" w:rsidR="00187FC6" w:rsidRDefault="00187FC6" w:rsidP="00633622">
            <w:pPr>
              <w:jc w:val="right"/>
            </w:pPr>
            <w:r>
              <w:t>1,43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5AADA" w14:textId="77777777" w:rsidR="00187FC6" w:rsidRDefault="00187FC6" w:rsidP="00633622">
            <w:pPr>
              <w:jc w:val="right"/>
            </w:pPr>
            <w:r>
              <w:t>1,43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D81E59" w14:textId="77777777" w:rsidR="00187FC6" w:rsidRDefault="00187FC6" w:rsidP="00633622">
            <w:pPr>
              <w:jc w:val="right"/>
            </w:pPr>
            <w:r>
              <w:t>-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11C2A" w14:textId="77777777" w:rsidR="00187FC6" w:rsidRDefault="00187FC6" w:rsidP="00633622">
            <w:pPr>
              <w:jc w:val="right"/>
            </w:pPr>
            <w:r>
              <w:t>-0.1%</w:t>
            </w:r>
          </w:p>
        </w:tc>
      </w:tr>
      <w:tr w:rsidR="00187FC6" w14:paraId="571E988F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288AD" w14:textId="77777777" w:rsidR="00187FC6" w:rsidRDefault="00187FC6" w:rsidP="00633622">
            <w:r>
              <w:t>Wyoming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F21AAE" w14:textId="77777777" w:rsidR="00187FC6" w:rsidRDefault="00187FC6" w:rsidP="00633622">
            <w:pPr>
              <w:jc w:val="right"/>
            </w:pPr>
            <w:r>
              <w:t>1,48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66A23" w14:textId="77777777" w:rsidR="00187FC6" w:rsidRDefault="00187FC6" w:rsidP="00633622">
            <w:pPr>
              <w:jc w:val="right"/>
            </w:pPr>
            <w:r>
              <w:t>1,46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52B454" w14:textId="77777777" w:rsidR="00187FC6" w:rsidRDefault="00187FC6" w:rsidP="00633622">
            <w:pPr>
              <w:jc w:val="right"/>
            </w:pPr>
            <w:r>
              <w:t>2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DCDED7" w14:textId="77777777" w:rsidR="00187FC6" w:rsidRDefault="00187FC6" w:rsidP="00633622">
            <w:pPr>
              <w:jc w:val="right"/>
            </w:pPr>
            <w:r>
              <w:t>1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5DE6A1" w14:textId="77777777" w:rsidR="00187FC6" w:rsidRDefault="00187FC6" w:rsidP="00633622">
            <w:pPr>
              <w:jc w:val="right"/>
            </w:pPr>
            <w:r>
              <w:t>14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5602A" w14:textId="77777777" w:rsidR="00187FC6" w:rsidRDefault="00187FC6" w:rsidP="00633622">
            <w:pPr>
              <w:jc w:val="right"/>
            </w:pPr>
            <w:r>
              <w:t>14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71581" w14:textId="77777777" w:rsidR="00187FC6" w:rsidRDefault="00187FC6" w:rsidP="00633622">
            <w:pPr>
              <w:jc w:val="right"/>
            </w:pPr>
            <w:r>
              <w:t>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70E56F" w14:textId="77777777" w:rsidR="00187FC6" w:rsidRDefault="00187FC6" w:rsidP="00633622">
            <w:pPr>
              <w:jc w:val="right"/>
            </w:pPr>
            <w:r>
              <w:t>1.5%</w:t>
            </w:r>
          </w:p>
        </w:tc>
      </w:tr>
      <w:tr w:rsidR="00187FC6" w14:paraId="6C73528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CF797E" w14:textId="77777777" w:rsidR="00187FC6" w:rsidRDefault="00187FC6" w:rsidP="00633622">
            <w:r>
              <w:t>Minnes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4C4EA" w14:textId="77777777" w:rsidR="00187FC6" w:rsidRDefault="00187FC6" w:rsidP="00633622">
            <w:pPr>
              <w:jc w:val="right"/>
            </w:pPr>
            <w:r>
              <w:t>14,06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45A9" w14:textId="77777777" w:rsidR="00187FC6" w:rsidRDefault="00187FC6" w:rsidP="00633622">
            <w:pPr>
              <w:jc w:val="right"/>
            </w:pPr>
            <w:r>
              <w:t>13,85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43997" w14:textId="77777777" w:rsidR="00187FC6" w:rsidRDefault="00187FC6" w:rsidP="00633622">
            <w:pPr>
              <w:jc w:val="right"/>
            </w:pPr>
            <w:r>
              <w:t>2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21D7D" w14:textId="77777777" w:rsidR="00187FC6" w:rsidRDefault="00187FC6" w:rsidP="00633622">
            <w:pPr>
              <w:jc w:val="right"/>
            </w:pPr>
            <w:r>
              <w:t>1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210C3" w14:textId="77777777" w:rsidR="00187FC6" w:rsidRDefault="00187FC6" w:rsidP="00633622">
            <w:pPr>
              <w:jc w:val="right"/>
            </w:pPr>
            <w:r>
              <w:t>2,12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9E634" w14:textId="77777777" w:rsidR="00187FC6" w:rsidRDefault="00187FC6" w:rsidP="00633622">
            <w:pPr>
              <w:jc w:val="right"/>
            </w:pPr>
            <w:r>
              <w:t>2,09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118CE" w14:textId="77777777" w:rsidR="00187FC6" w:rsidRDefault="00187FC6" w:rsidP="00633622">
            <w:pPr>
              <w:jc w:val="right"/>
            </w:pPr>
            <w:r>
              <w:t>3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16E5A" w14:textId="77777777" w:rsidR="00187FC6" w:rsidRDefault="00187FC6" w:rsidP="00633622">
            <w:pPr>
              <w:jc w:val="right"/>
            </w:pPr>
            <w:r>
              <w:t>1.5%</w:t>
            </w:r>
          </w:p>
        </w:tc>
      </w:tr>
      <w:tr w:rsidR="00187FC6" w14:paraId="1AB1561E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1EB19" w14:textId="77777777" w:rsidR="00187FC6" w:rsidRDefault="00187FC6" w:rsidP="00633622">
            <w:r>
              <w:t>Wisconsi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14E0D8" w14:textId="77777777" w:rsidR="00187FC6" w:rsidRDefault="00187FC6" w:rsidP="00633622">
            <w:pPr>
              <w:jc w:val="right"/>
            </w:pPr>
            <w:r>
              <w:t>14,69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2923E" w14:textId="77777777" w:rsidR="00187FC6" w:rsidRDefault="00187FC6" w:rsidP="00633622">
            <w:pPr>
              <w:jc w:val="right"/>
            </w:pPr>
            <w:r>
              <w:t>14,45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10AD9" w14:textId="77777777" w:rsidR="00187FC6" w:rsidRDefault="00187FC6" w:rsidP="00633622">
            <w:pPr>
              <w:jc w:val="right"/>
            </w:pPr>
            <w:r>
              <w:t>24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F4C1" w14:textId="77777777" w:rsidR="00187FC6" w:rsidRDefault="00187FC6" w:rsidP="00633622">
            <w:pPr>
              <w:jc w:val="right"/>
            </w:pPr>
            <w:r>
              <w:t>1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2F8CB8" w14:textId="77777777" w:rsidR="00187FC6" w:rsidRDefault="00187FC6" w:rsidP="00633622">
            <w:pPr>
              <w:jc w:val="right"/>
            </w:pPr>
            <w:r>
              <w:t>2,1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64B4F" w14:textId="77777777" w:rsidR="00187FC6" w:rsidRDefault="00187FC6" w:rsidP="00633622">
            <w:pPr>
              <w:jc w:val="right"/>
            </w:pPr>
            <w:r>
              <w:t>2,11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3CEB9" w14:textId="77777777" w:rsidR="00187FC6" w:rsidRDefault="00187FC6" w:rsidP="00633622">
            <w:pPr>
              <w:jc w:val="right"/>
            </w:pPr>
            <w:r>
              <w:t>3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E4B74" w14:textId="77777777" w:rsidR="00187FC6" w:rsidRDefault="00187FC6" w:rsidP="00633622">
            <w:pPr>
              <w:jc w:val="right"/>
            </w:pPr>
            <w:r>
              <w:t>1.7%</w:t>
            </w:r>
          </w:p>
        </w:tc>
      </w:tr>
      <w:tr w:rsidR="00187FC6" w14:paraId="6FC59C8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41807C" w14:textId="77777777" w:rsidR="00187FC6" w:rsidRDefault="00187FC6" w:rsidP="00633622">
            <w:r>
              <w:t>Idah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EAE8BF" w14:textId="77777777" w:rsidR="00187FC6" w:rsidRDefault="00187FC6" w:rsidP="00633622">
            <w:pPr>
              <w:jc w:val="right"/>
            </w:pPr>
            <w:r>
              <w:t>4,72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F96BE" w14:textId="77777777" w:rsidR="00187FC6" w:rsidRDefault="00187FC6" w:rsidP="00633622">
            <w:pPr>
              <w:jc w:val="right"/>
            </w:pPr>
            <w:r>
              <w:t>4,62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76C911" w14:textId="77777777" w:rsidR="00187FC6" w:rsidRDefault="00187FC6" w:rsidP="00633622">
            <w:pPr>
              <w:jc w:val="right"/>
            </w:pPr>
            <w:r>
              <w:t>9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C8D69" w14:textId="77777777" w:rsidR="00187FC6" w:rsidRDefault="00187FC6" w:rsidP="00633622">
            <w:pPr>
              <w:jc w:val="right"/>
            </w:pPr>
            <w:r>
              <w:t>2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99AEEA" w14:textId="77777777" w:rsidR="00187FC6" w:rsidRDefault="00187FC6" w:rsidP="00633622">
            <w:pPr>
              <w:jc w:val="right"/>
            </w:pPr>
            <w:r>
              <w:t>59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82292" w14:textId="77777777" w:rsidR="00187FC6" w:rsidRDefault="00187FC6" w:rsidP="00633622">
            <w:pPr>
              <w:jc w:val="right"/>
            </w:pPr>
            <w:r>
              <w:t>58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1388" w14:textId="77777777" w:rsidR="00187FC6" w:rsidRDefault="00187FC6" w:rsidP="00633622">
            <w:pPr>
              <w:jc w:val="right"/>
            </w:pPr>
            <w:r>
              <w:t>1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010FBE" w14:textId="77777777" w:rsidR="00187FC6" w:rsidRDefault="00187FC6" w:rsidP="00633622">
            <w:pPr>
              <w:jc w:val="right"/>
            </w:pPr>
            <w:r>
              <w:t>2.1%</w:t>
            </w:r>
          </w:p>
        </w:tc>
      </w:tr>
      <w:tr w:rsidR="00187FC6" w14:paraId="0FCC19B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1C859" w14:textId="77777777" w:rsidR="00187FC6" w:rsidRDefault="00187FC6" w:rsidP="00633622">
            <w:r>
              <w:t>North Dak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3FBCE6" w14:textId="77777777" w:rsidR="00187FC6" w:rsidRDefault="00187FC6" w:rsidP="00633622">
            <w:pPr>
              <w:jc w:val="right"/>
            </w:pPr>
            <w:r>
              <w:t>1,65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E90BB" w14:textId="77777777" w:rsidR="00187FC6" w:rsidRDefault="00187FC6" w:rsidP="00633622">
            <w:pPr>
              <w:jc w:val="right"/>
            </w:pPr>
            <w:r>
              <w:t>1,61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33338" w14:textId="77777777" w:rsidR="00187FC6" w:rsidRDefault="00187FC6" w:rsidP="00633622">
            <w:pPr>
              <w:jc w:val="right"/>
            </w:pPr>
            <w:r>
              <w:t>3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0CAA8" w14:textId="77777777" w:rsidR="00187FC6" w:rsidRDefault="00187FC6" w:rsidP="00633622">
            <w:pPr>
              <w:jc w:val="right"/>
            </w:pPr>
            <w:r>
              <w:t>2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B444E" w14:textId="77777777" w:rsidR="00187FC6" w:rsidRDefault="00187FC6" w:rsidP="00633622">
            <w:pPr>
              <w:jc w:val="right"/>
            </w:pPr>
            <w:r>
              <w:t>14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843CC" w14:textId="77777777" w:rsidR="00187FC6" w:rsidRDefault="00187FC6" w:rsidP="00633622">
            <w:pPr>
              <w:jc w:val="right"/>
            </w:pPr>
            <w:r>
              <w:t>1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0DAC53" w14:textId="77777777" w:rsidR="00187FC6" w:rsidRDefault="00187FC6" w:rsidP="00633622">
            <w:pPr>
              <w:jc w:val="right"/>
            </w:pPr>
            <w: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989D02" w14:textId="77777777" w:rsidR="00187FC6" w:rsidRDefault="00187FC6" w:rsidP="00633622">
            <w:pPr>
              <w:jc w:val="right"/>
            </w:pPr>
            <w:r>
              <w:t>2.2%</w:t>
            </w:r>
          </w:p>
        </w:tc>
      </w:tr>
      <w:tr w:rsidR="00187FC6" w14:paraId="3AAD4C6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2451D" w14:textId="77777777" w:rsidR="00187FC6" w:rsidRDefault="00187FC6" w:rsidP="00633622">
            <w:r>
              <w:t>Missouri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22AA7" w14:textId="77777777" w:rsidR="00187FC6" w:rsidRDefault="00187FC6" w:rsidP="00633622">
            <w:pPr>
              <w:jc w:val="right"/>
            </w:pPr>
            <w:r>
              <w:t>15,82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AF639" w14:textId="77777777" w:rsidR="00187FC6" w:rsidRDefault="00187FC6" w:rsidP="00633622">
            <w:pPr>
              <w:jc w:val="right"/>
            </w:pPr>
            <w:r>
              <w:t>15,37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54D354" w14:textId="77777777" w:rsidR="00187FC6" w:rsidRDefault="00187FC6" w:rsidP="00633622">
            <w:pPr>
              <w:jc w:val="right"/>
            </w:pPr>
            <w:r>
              <w:t>4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3C2991" w14:textId="77777777" w:rsidR="00187FC6" w:rsidRDefault="00187FC6" w:rsidP="00633622">
            <w:pPr>
              <w:jc w:val="right"/>
            </w:pPr>
            <w:r>
              <w:t>2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135073" w14:textId="77777777" w:rsidR="00187FC6" w:rsidRDefault="00187FC6" w:rsidP="00633622">
            <w:pPr>
              <w:jc w:val="right"/>
            </w:pPr>
            <w:r>
              <w:t>1,89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25580" w14:textId="77777777" w:rsidR="00187FC6" w:rsidRDefault="00187FC6" w:rsidP="00633622">
            <w:pPr>
              <w:jc w:val="right"/>
            </w:pPr>
            <w:r>
              <w:t>1,84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96C8F8" w14:textId="77777777" w:rsidR="00187FC6" w:rsidRDefault="00187FC6" w:rsidP="00633622">
            <w:pPr>
              <w:jc w:val="right"/>
            </w:pPr>
            <w:r>
              <w:t>5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8B825" w14:textId="77777777" w:rsidR="00187FC6" w:rsidRDefault="00187FC6" w:rsidP="00633622">
            <w:pPr>
              <w:jc w:val="right"/>
            </w:pPr>
            <w:r>
              <w:t>2.9%</w:t>
            </w:r>
          </w:p>
        </w:tc>
      </w:tr>
      <w:tr w:rsidR="00187FC6" w14:paraId="12CEAF2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596AB5" w14:textId="77777777" w:rsidR="00187FC6" w:rsidRDefault="00187FC6" w:rsidP="00633622">
            <w:r>
              <w:t>Pennsylva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5F6051" w14:textId="77777777" w:rsidR="00187FC6" w:rsidRDefault="00187FC6" w:rsidP="00633622">
            <w:pPr>
              <w:jc w:val="right"/>
            </w:pPr>
            <w:r>
              <w:t>31,61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EF6F7" w14:textId="77777777" w:rsidR="00187FC6" w:rsidRDefault="00187FC6" w:rsidP="00633622">
            <w:pPr>
              <w:jc w:val="right"/>
            </w:pPr>
            <w:r>
              <w:t>30,12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53F2C" w14:textId="77777777" w:rsidR="00187FC6" w:rsidRDefault="00187FC6" w:rsidP="00633622">
            <w:pPr>
              <w:jc w:val="right"/>
            </w:pPr>
            <w:r>
              <w:t>1,49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651B80" w14:textId="77777777" w:rsidR="00187FC6" w:rsidRDefault="00187FC6" w:rsidP="00633622">
            <w:pPr>
              <w:jc w:val="right"/>
            </w:pPr>
            <w:r>
              <w:t>5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CF742" w14:textId="77777777" w:rsidR="00187FC6" w:rsidRDefault="00187FC6" w:rsidP="00633622">
            <w:pPr>
              <w:jc w:val="right"/>
            </w:pPr>
            <w:r>
              <w:t>6,31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069631" w14:textId="77777777" w:rsidR="00187FC6" w:rsidRDefault="00187FC6" w:rsidP="00633622">
            <w:pPr>
              <w:jc w:val="right"/>
            </w:pPr>
            <w:r>
              <w:t>6,01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C88E7" w14:textId="77777777" w:rsidR="00187FC6" w:rsidRDefault="00187FC6" w:rsidP="00633622">
            <w:pPr>
              <w:jc w:val="right"/>
            </w:pPr>
            <w:r>
              <w:t>29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CDB1C" w14:textId="77777777" w:rsidR="00187FC6" w:rsidRDefault="00187FC6" w:rsidP="00633622">
            <w:pPr>
              <w:jc w:val="right"/>
            </w:pPr>
            <w:r>
              <w:t>5.0%</w:t>
            </w:r>
          </w:p>
        </w:tc>
      </w:tr>
      <w:tr w:rsidR="00187FC6" w14:paraId="104155B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2D0FA" w14:textId="77777777" w:rsidR="00187FC6" w:rsidRDefault="00187FC6" w:rsidP="00633622">
            <w:r>
              <w:t>Rhode Island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7BDD2" w14:textId="77777777" w:rsidR="00187FC6" w:rsidRDefault="00187FC6" w:rsidP="00633622">
            <w:pPr>
              <w:jc w:val="right"/>
            </w:pPr>
            <w:r>
              <w:t>2,67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9E133" w14:textId="77777777" w:rsidR="00187FC6" w:rsidRDefault="00187FC6" w:rsidP="00633622">
            <w:pPr>
              <w:jc w:val="right"/>
            </w:pPr>
            <w:r>
              <w:t>2,41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15F68" w14:textId="77777777" w:rsidR="00187FC6" w:rsidRDefault="00187FC6" w:rsidP="00633622">
            <w:pPr>
              <w:jc w:val="right"/>
            </w:pPr>
            <w:r>
              <w:t>26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5F89E" w14:textId="77777777" w:rsidR="00187FC6" w:rsidRDefault="00187FC6" w:rsidP="00633622">
            <w:pPr>
              <w:jc w:val="right"/>
            </w:pPr>
            <w:r>
              <w:t>10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4F8517" w14:textId="77777777" w:rsidR="00187FC6" w:rsidRDefault="00187FC6" w:rsidP="00633622">
            <w:pPr>
              <w:jc w:val="right"/>
            </w:pPr>
            <w:r>
              <w:t>42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185F9" w14:textId="77777777" w:rsidR="00187FC6" w:rsidRDefault="00187FC6" w:rsidP="00633622">
            <w:pPr>
              <w:jc w:val="right"/>
            </w:pPr>
            <w:r>
              <w:t>38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D40ED" w14:textId="77777777" w:rsidR="00187FC6" w:rsidRDefault="00187FC6" w:rsidP="00633622">
            <w:pPr>
              <w:jc w:val="right"/>
            </w:pPr>
            <w:r>
              <w:t>4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60A907" w14:textId="77777777" w:rsidR="00187FC6" w:rsidRDefault="00187FC6" w:rsidP="00633622">
            <w:pPr>
              <w:jc w:val="right"/>
            </w:pPr>
            <w:r>
              <w:t>10.9%</w:t>
            </w:r>
          </w:p>
        </w:tc>
      </w:tr>
      <w:tr w:rsidR="00187FC6" w14:paraId="3248336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26E6D" w14:textId="77777777" w:rsidR="00187FC6" w:rsidRDefault="00187FC6" w:rsidP="00633622">
            <w:r>
              <w:t>Mississippi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32BBB" w14:textId="77777777" w:rsidR="00187FC6" w:rsidRDefault="00187FC6" w:rsidP="00633622">
            <w:pPr>
              <w:jc w:val="right"/>
            </w:pPr>
            <w:r>
              <w:t>9,10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1807F" w14:textId="77777777" w:rsidR="00187FC6" w:rsidRDefault="00187FC6" w:rsidP="00633622">
            <w:pPr>
              <w:jc w:val="right"/>
            </w:pPr>
            <w:r>
              <w:t>8,15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B60A1" w14:textId="77777777" w:rsidR="00187FC6" w:rsidRDefault="00187FC6" w:rsidP="00633622">
            <w:pPr>
              <w:jc w:val="right"/>
            </w:pPr>
            <w:r>
              <w:t>95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6C7D3" w14:textId="77777777" w:rsidR="00187FC6" w:rsidRDefault="00187FC6" w:rsidP="00633622">
            <w:pPr>
              <w:jc w:val="right"/>
            </w:pPr>
            <w:r>
              <w:t>11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8C9A21" w14:textId="77777777" w:rsidR="00187FC6" w:rsidRDefault="00187FC6" w:rsidP="00633622">
            <w:pPr>
              <w:jc w:val="right"/>
            </w:pPr>
            <w:r>
              <w:t>92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01D1D6" w14:textId="77777777" w:rsidR="00187FC6" w:rsidRDefault="00187FC6" w:rsidP="00633622">
            <w:pPr>
              <w:jc w:val="right"/>
            </w:pPr>
            <w:r>
              <w:t>83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BD428" w14:textId="77777777" w:rsidR="00187FC6" w:rsidRDefault="00187FC6" w:rsidP="00633622">
            <w:pPr>
              <w:jc w:val="right"/>
            </w:pPr>
            <w:r>
              <w:t>97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7056E" w14:textId="77777777" w:rsidR="00187FC6" w:rsidRDefault="00187FC6" w:rsidP="00633622">
            <w:pPr>
              <w:jc w:val="right"/>
            </w:pPr>
            <w:r>
              <w:t>11.7%</w:t>
            </w:r>
          </w:p>
        </w:tc>
      </w:tr>
      <w:tr w:rsidR="00187FC6" w14:paraId="7E26E1BE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8426C" w14:textId="77777777" w:rsidR="00187FC6" w:rsidRDefault="00187FC6" w:rsidP="00633622">
            <w:r>
              <w:t>New York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DA76" w14:textId="77777777" w:rsidR="00187FC6" w:rsidRDefault="00187FC6" w:rsidP="00633622">
            <w:pPr>
              <w:jc w:val="right"/>
            </w:pPr>
            <w:r>
              <w:t>53,60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1C7AB" w14:textId="77777777" w:rsidR="00187FC6" w:rsidRDefault="00187FC6" w:rsidP="00633622">
            <w:pPr>
              <w:jc w:val="right"/>
            </w:pPr>
            <w:r>
              <w:t>46,65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5CD0E" w14:textId="77777777" w:rsidR="00187FC6" w:rsidRDefault="00187FC6" w:rsidP="00633622">
            <w:pPr>
              <w:jc w:val="right"/>
            </w:pPr>
            <w:r>
              <w:t>6,9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185525" w14:textId="77777777" w:rsidR="00187FC6" w:rsidRDefault="00187FC6" w:rsidP="00633622">
            <w:pPr>
              <w:jc w:val="right"/>
            </w:pPr>
            <w:r>
              <w:t>14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875C15" w14:textId="77777777" w:rsidR="00187FC6" w:rsidRDefault="00187FC6" w:rsidP="00633622">
            <w:pPr>
              <w:jc w:val="right"/>
            </w:pPr>
            <w:r>
              <w:t>13,50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E48432" w14:textId="77777777" w:rsidR="00187FC6" w:rsidRDefault="00187FC6" w:rsidP="00633622">
            <w:pPr>
              <w:jc w:val="right"/>
            </w:pPr>
            <w:r>
              <w:t>11,75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041AA" w14:textId="77777777" w:rsidR="00187FC6" w:rsidRDefault="00187FC6" w:rsidP="00633622">
            <w:pPr>
              <w:jc w:val="right"/>
            </w:pPr>
            <w:r>
              <w:t>1,75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3E5E3" w14:textId="77777777" w:rsidR="00187FC6" w:rsidRDefault="00187FC6" w:rsidP="00633622">
            <w:pPr>
              <w:jc w:val="right"/>
            </w:pPr>
            <w:r>
              <w:t>14.9%</w:t>
            </w:r>
          </w:p>
        </w:tc>
      </w:tr>
      <w:tr w:rsidR="00187FC6" w14:paraId="1D4603B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F43A4" w14:textId="77777777" w:rsidR="00187FC6" w:rsidRDefault="00187FC6" w:rsidP="00633622">
            <w:r>
              <w:t>Ohi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2A9BE" w14:textId="77777777" w:rsidR="00187FC6" w:rsidRDefault="00187FC6" w:rsidP="00633622">
            <w:pPr>
              <w:jc w:val="right"/>
            </w:pPr>
            <w:r>
              <w:t>36,06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F6BC95" w14:textId="77777777" w:rsidR="00187FC6" w:rsidRDefault="00187FC6" w:rsidP="00633622">
            <w:pPr>
              <w:jc w:val="right"/>
            </w:pPr>
            <w:r>
              <w:t>29,45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D82CF" w14:textId="77777777" w:rsidR="00187FC6" w:rsidRDefault="00187FC6" w:rsidP="00633622">
            <w:pPr>
              <w:jc w:val="right"/>
            </w:pPr>
            <w:r>
              <w:t>6,60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02182" w14:textId="77777777" w:rsidR="00187FC6" w:rsidRDefault="00187FC6" w:rsidP="00633622">
            <w:pPr>
              <w:jc w:val="right"/>
            </w:pPr>
            <w:r>
              <w:t>22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9237B2" w14:textId="77777777" w:rsidR="00187FC6" w:rsidRDefault="00187FC6" w:rsidP="00633622">
            <w:pPr>
              <w:jc w:val="right"/>
            </w:pPr>
            <w:r>
              <w:t>6,16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6F555F" w14:textId="77777777" w:rsidR="00187FC6" w:rsidRDefault="00187FC6" w:rsidP="00633622">
            <w:pPr>
              <w:jc w:val="right"/>
            </w:pPr>
            <w:r>
              <w:t>5,036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2AEFB6" w14:textId="77777777" w:rsidR="00187FC6" w:rsidRDefault="00187FC6" w:rsidP="00633622">
            <w:pPr>
              <w:jc w:val="right"/>
            </w:pPr>
            <w:r>
              <w:t>1,12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3AD68E" w14:textId="77777777" w:rsidR="00187FC6" w:rsidRDefault="00187FC6" w:rsidP="00633622">
            <w:pPr>
              <w:jc w:val="right"/>
            </w:pPr>
            <w:r>
              <w:t>22.4%</w:t>
            </w:r>
          </w:p>
        </w:tc>
      </w:tr>
      <w:tr w:rsidR="00187FC6" w14:paraId="18D9595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86BAE" w14:textId="77777777" w:rsidR="00187FC6" w:rsidRDefault="00187FC6" w:rsidP="00633622">
            <w:r>
              <w:t>Indi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17A58A" w14:textId="77777777" w:rsidR="00187FC6" w:rsidRDefault="00187FC6" w:rsidP="00633622">
            <w:pPr>
              <w:jc w:val="right"/>
            </w:pPr>
            <w:r>
              <w:t>21,26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662DD" w14:textId="77777777" w:rsidR="00187FC6" w:rsidRDefault="00187FC6" w:rsidP="00633622">
            <w:pPr>
              <w:jc w:val="right"/>
            </w:pPr>
            <w:r>
              <w:t>17,35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BC049" w14:textId="77777777" w:rsidR="00187FC6" w:rsidRDefault="00187FC6" w:rsidP="00633622">
            <w:pPr>
              <w:jc w:val="right"/>
            </w:pPr>
            <w:r>
              <w:t>3,91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C57B5" w14:textId="77777777" w:rsidR="00187FC6" w:rsidRDefault="00187FC6" w:rsidP="00633622">
            <w:pPr>
              <w:jc w:val="right"/>
            </w:pPr>
            <w:r>
              <w:t>2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D9484" w14:textId="77777777" w:rsidR="00187FC6" w:rsidRDefault="00187FC6" w:rsidP="00633622">
            <w:pPr>
              <w:jc w:val="right"/>
            </w:pPr>
            <w:r>
              <w:t>3,85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77D05" w14:textId="77777777" w:rsidR="00187FC6" w:rsidRDefault="00187FC6" w:rsidP="00633622">
            <w:pPr>
              <w:jc w:val="right"/>
            </w:pPr>
            <w:r>
              <w:t>3,14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540667" w14:textId="77777777" w:rsidR="00187FC6" w:rsidRDefault="00187FC6" w:rsidP="00633622">
            <w:pPr>
              <w:jc w:val="right"/>
            </w:pPr>
            <w:r>
              <w:t>70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6723D" w14:textId="77777777" w:rsidR="00187FC6" w:rsidRDefault="00187FC6" w:rsidP="00633622">
            <w:pPr>
              <w:jc w:val="right"/>
            </w:pPr>
            <w:r>
              <w:t>22.6%</w:t>
            </w:r>
          </w:p>
        </w:tc>
      </w:tr>
      <w:tr w:rsidR="00187FC6" w14:paraId="2836E4B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443305" w14:textId="77777777" w:rsidR="00187FC6" w:rsidRDefault="00187FC6" w:rsidP="00633622">
            <w:r>
              <w:t>Arizo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6224F" w14:textId="77777777" w:rsidR="00187FC6" w:rsidRDefault="00187FC6" w:rsidP="00633622">
            <w:pPr>
              <w:jc w:val="right"/>
            </w:pPr>
            <w:r>
              <w:t>21,538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3EDBDB" w14:textId="77777777" w:rsidR="00187FC6" w:rsidRDefault="00187FC6" w:rsidP="00633622">
            <w:pPr>
              <w:jc w:val="right"/>
            </w:pPr>
            <w:r>
              <w:t>17,57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55260" w14:textId="77777777" w:rsidR="00187FC6" w:rsidRDefault="00187FC6" w:rsidP="00633622">
            <w:pPr>
              <w:jc w:val="right"/>
            </w:pPr>
            <w:r>
              <w:t>3,96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60358" w14:textId="77777777" w:rsidR="00187FC6" w:rsidRDefault="00187FC6" w:rsidP="00633622">
            <w:pPr>
              <w:jc w:val="right"/>
            </w:pPr>
            <w:r>
              <w:t>2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B11FA" w14:textId="77777777" w:rsidR="00187FC6" w:rsidRDefault="00187FC6" w:rsidP="00633622">
            <w:pPr>
              <w:jc w:val="right"/>
            </w:pPr>
            <w:r>
              <w:t>4,62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DD507B" w14:textId="77777777" w:rsidR="00187FC6" w:rsidRDefault="00187FC6" w:rsidP="00633622">
            <w:pPr>
              <w:jc w:val="right"/>
            </w:pPr>
            <w:r>
              <w:t>3,77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653C0C" w14:textId="77777777" w:rsidR="00187FC6" w:rsidRDefault="00187FC6" w:rsidP="00633622">
            <w:pPr>
              <w:jc w:val="right"/>
            </w:pPr>
            <w:r>
              <w:t>85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D8F7F" w14:textId="77777777" w:rsidR="00187FC6" w:rsidRDefault="00187FC6" w:rsidP="00633622">
            <w:pPr>
              <w:jc w:val="right"/>
            </w:pPr>
            <w:r>
              <w:t>22.6%</w:t>
            </w:r>
          </w:p>
        </w:tc>
      </w:tr>
      <w:tr w:rsidR="00187FC6" w14:paraId="6C6DE2B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F0F155" w14:textId="77777777" w:rsidR="00187FC6" w:rsidRDefault="00187FC6" w:rsidP="00633622">
            <w:r>
              <w:t>D.C.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673434" w14:textId="77777777" w:rsidR="00187FC6" w:rsidRDefault="00187FC6" w:rsidP="00633622">
            <w:pPr>
              <w:jc w:val="right"/>
            </w:pPr>
            <w:r>
              <w:t>1,43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A7F10" w14:textId="77777777" w:rsidR="00187FC6" w:rsidRDefault="00187FC6" w:rsidP="00633622">
            <w:pPr>
              <w:jc w:val="right"/>
            </w:pPr>
            <w:r>
              <w:t>1,08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9704B" w14:textId="77777777" w:rsidR="00187FC6" w:rsidRDefault="00187FC6" w:rsidP="00633622">
            <w:pPr>
              <w:jc w:val="right"/>
            </w:pPr>
            <w:r>
              <w:t>3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59AE0" w14:textId="77777777" w:rsidR="00187FC6" w:rsidRDefault="00187FC6" w:rsidP="00633622">
            <w:pPr>
              <w:jc w:val="right"/>
            </w:pPr>
            <w:r>
              <w:t>31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374F7" w14:textId="77777777" w:rsidR="00187FC6" w:rsidRDefault="00187FC6" w:rsidP="00633622">
            <w:pPr>
              <w:jc w:val="right"/>
            </w:pPr>
            <w:r>
              <w:t>38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B1B33" w14:textId="77777777" w:rsidR="00187FC6" w:rsidRDefault="00187FC6" w:rsidP="00633622">
            <w:pPr>
              <w:jc w:val="right"/>
            </w:pPr>
            <w:r>
              <w:t>29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F238E" w14:textId="77777777" w:rsidR="00187FC6" w:rsidRDefault="00187FC6" w:rsidP="00633622">
            <w:pPr>
              <w:jc w:val="right"/>
            </w:pPr>
            <w:r>
              <w:t>9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E3E8FC" w14:textId="77777777" w:rsidR="00187FC6" w:rsidRDefault="00187FC6" w:rsidP="00633622">
            <w:pPr>
              <w:jc w:val="right"/>
            </w:pPr>
            <w:r>
              <w:t>31.8%</w:t>
            </w:r>
          </w:p>
        </w:tc>
      </w:tr>
      <w:tr w:rsidR="00187FC6" w14:paraId="4BBCA0D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9E5D4B" w14:textId="77777777" w:rsidR="00187FC6" w:rsidRDefault="00187FC6" w:rsidP="00633622">
            <w:r>
              <w:t>Tex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DDAB1" w14:textId="77777777" w:rsidR="00187FC6" w:rsidRDefault="00187FC6" w:rsidP="00633622">
            <w:pPr>
              <w:jc w:val="right"/>
            </w:pPr>
            <w:r>
              <w:t>99,08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6B86FB" w14:textId="77777777" w:rsidR="00187FC6" w:rsidRDefault="00187FC6" w:rsidP="00633622">
            <w:pPr>
              <w:jc w:val="right"/>
            </w:pPr>
            <w:r>
              <w:t>74,06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5F404" w14:textId="77777777" w:rsidR="00187FC6" w:rsidRDefault="00187FC6" w:rsidP="00633622">
            <w:pPr>
              <w:jc w:val="right"/>
            </w:pPr>
            <w:r>
              <w:t>25,01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F3D6E" w14:textId="77777777" w:rsidR="00187FC6" w:rsidRDefault="00187FC6" w:rsidP="00633622">
            <w:pPr>
              <w:jc w:val="right"/>
            </w:pPr>
            <w:r>
              <w:t>33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48817" w14:textId="77777777" w:rsidR="00187FC6" w:rsidRDefault="00187FC6" w:rsidP="00633622">
            <w:pPr>
              <w:jc w:val="right"/>
            </w:pPr>
            <w:r>
              <w:t>14,31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5C01C" w14:textId="77777777" w:rsidR="00187FC6" w:rsidRDefault="00187FC6" w:rsidP="00633622">
            <w:pPr>
              <w:jc w:val="right"/>
            </w:pPr>
            <w:r>
              <w:t>10,7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7BF47" w14:textId="77777777" w:rsidR="00187FC6" w:rsidRDefault="00187FC6" w:rsidP="00633622">
            <w:pPr>
              <w:jc w:val="right"/>
            </w:pPr>
            <w:r>
              <w:t>3,6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1B6BF" w14:textId="77777777" w:rsidR="00187FC6" w:rsidRDefault="00187FC6" w:rsidP="00633622">
            <w:pPr>
              <w:jc w:val="right"/>
            </w:pPr>
            <w:r>
              <w:t>33.8%</w:t>
            </w:r>
          </w:p>
        </w:tc>
      </w:tr>
    </w:tbl>
    <w:p w14:paraId="1E724D31" w14:textId="77777777" w:rsidR="00187FC6" w:rsidRDefault="00187FC6" w:rsidP="00187FC6">
      <w:pPr>
        <w:rPr>
          <w:b/>
          <w:bCs/>
        </w:rPr>
      </w:pPr>
    </w:p>
    <w:p w14:paraId="7E016729" w14:textId="77777777" w:rsidR="00187FC6" w:rsidRPr="00B87C73" w:rsidRDefault="00187FC6" w:rsidP="00187FC6">
      <w:pPr>
        <w:rPr>
          <w:i/>
          <w:iCs/>
          <w:color w:val="44546A" w:themeColor="text2"/>
          <w:sz w:val="18"/>
          <w:szCs w:val="18"/>
        </w:rPr>
      </w:pPr>
    </w:p>
    <w:p w14:paraId="114BE557" w14:textId="77777777" w:rsidR="00F1173B" w:rsidRDefault="00F1173B">
      <w:pPr>
        <w:rPr>
          <w:i/>
          <w:iCs/>
          <w:color w:val="44546A" w:themeColor="text2"/>
          <w:sz w:val="18"/>
          <w:szCs w:val="18"/>
        </w:rPr>
        <w:sectPr w:rsidR="00F1173B" w:rsidSect="00F1173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701A674" w14:textId="6D27323A" w:rsidR="008E6932" w:rsidRDefault="00727F83" w:rsidP="00727F83">
      <w:pPr>
        <w:pStyle w:val="Caption"/>
        <w:keepNext/>
      </w:pPr>
      <w:bookmarkStart w:id="10" w:name="_Toc9944566"/>
      <w:r>
        <w:lastRenderedPageBreak/>
        <w:t>Figure S</w:t>
      </w:r>
      <w:fldSimple w:instr=" SEQ Figure_S \* ARABIC ">
        <w:r w:rsidR="00650FE0">
          <w:rPr>
            <w:noProof/>
          </w:rPr>
          <w:t>1</w:t>
        </w:r>
      </w:fldSimple>
      <w:r w:rsidR="008E6932">
        <w:t>: NO2 concentration (ug/m</w:t>
      </w:r>
      <w:r w:rsidR="008E6932" w:rsidRPr="006B4C36">
        <w:rPr>
          <w:vertAlign w:val="superscript"/>
        </w:rPr>
        <w:t>3</w:t>
      </w:r>
      <w:r w:rsidR="008E6932">
        <w:t>) by living location</w:t>
      </w:r>
      <w:bookmarkEnd w:id="10"/>
    </w:p>
    <w:p w14:paraId="325939A9" w14:textId="424F4FE7" w:rsidR="008E6932" w:rsidRDefault="00A968C5" w:rsidP="00727F83">
      <w:pPr>
        <w:keepNext/>
        <w:spacing w:line="256" w:lineRule="auto"/>
      </w:pPr>
      <w:r>
        <w:rPr>
          <w:noProof/>
        </w:rPr>
        <w:drawing>
          <wp:inline distT="0" distB="0" distL="0" distR="0" wp14:anchorId="30E84316" wp14:editId="5B2BBD49">
            <wp:extent cx="5943600" cy="3749040"/>
            <wp:effectExtent l="0" t="0" r="0" b="3810"/>
            <wp:docPr id="1" name="Picture 1" descr="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B4635" w14:textId="077D889B" w:rsidR="008E6932" w:rsidRDefault="00727F83" w:rsidP="00727F83">
      <w:pPr>
        <w:pStyle w:val="Caption"/>
        <w:keepNext/>
      </w:pPr>
      <w:bookmarkStart w:id="11" w:name="_Toc9944567"/>
      <w:r>
        <w:t>Figure S</w:t>
      </w:r>
      <w:fldSimple w:instr=" SEQ Figure_S \* ARABIC ">
        <w:r w:rsidR="00650FE0">
          <w:rPr>
            <w:noProof/>
          </w:rPr>
          <w:t>2</w:t>
        </w:r>
      </w:fldSimple>
      <w:r w:rsidR="008E6932" w:rsidRPr="00835C8E">
        <w:t>: NO2 concentration (ug/m3) by median income group</w:t>
      </w:r>
      <w:bookmarkEnd w:id="11"/>
    </w:p>
    <w:p w14:paraId="2DF5626A" w14:textId="4629EB65" w:rsidR="008E6932" w:rsidRDefault="00A968C5" w:rsidP="00727F83">
      <w:pPr>
        <w:pStyle w:val="Caption"/>
      </w:pPr>
      <w:ins w:id="12" w:author="Alotaibi, Raed" w:date="2019-05-28T13:49:00Z">
        <w:r w:rsidRPr="004E4D3F">
          <w:rPr>
            <w:b/>
            <w:bCs/>
            <w:noProof/>
          </w:rPr>
          <w:drawing>
            <wp:inline distT="0" distB="0" distL="0" distR="0" wp14:anchorId="51384A39" wp14:editId="160E2A3C">
              <wp:extent cx="5943600" cy="3753485"/>
              <wp:effectExtent l="0" t="0" r="0" b="0"/>
              <wp:docPr id="11" name="Picture 11" descr="C:\Users\R-Alotaibi\Documents\R Projects\TTI-AsthmaIR\Results\Plots\p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6" descr="C:\Users\R-Alotaibi\Documents\R Projects\TTI-AsthmaIR\Results\Plots\p9.png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3753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09D87A4" w14:textId="7466B8DB" w:rsidR="00727F83" w:rsidRDefault="00727F83" w:rsidP="00727F83">
      <w:pPr>
        <w:pStyle w:val="Caption"/>
        <w:keepNext/>
      </w:pPr>
      <w:bookmarkStart w:id="13" w:name="_Toc9944568"/>
      <w:r>
        <w:lastRenderedPageBreak/>
        <w:t>Figure S</w:t>
      </w:r>
      <w:fldSimple w:instr=" SEQ Figure_S \* ARABIC ">
        <w:r w:rsidR="00650FE0">
          <w:rPr>
            <w:noProof/>
          </w:rPr>
          <w:t>3</w:t>
        </w:r>
      </w:fldSimple>
      <w:r w:rsidRPr="00DC09A5">
        <w:t>: NO2 concentration (ug/m3) by living location stratified into median income group</w:t>
      </w:r>
      <w:bookmarkEnd w:id="13"/>
    </w:p>
    <w:p w14:paraId="539CB0C2" w14:textId="73CD1835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7198B881" wp14:editId="66A19730">
            <wp:extent cx="5943600" cy="3753485"/>
            <wp:effectExtent l="0" t="0" r="0" b="0"/>
            <wp:docPr id="2" name="Picture 2" descr="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p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F9801" w14:textId="323232B0" w:rsidR="00727F83" w:rsidRDefault="00727F83" w:rsidP="00727F83">
      <w:pPr>
        <w:pStyle w:val="Caption"/>
        <w:keepNext/>
      </w:pPr>
      <w:bookmarkStart w:id="14" w:name="_Toc9944569"/>
      <w:r>
        <w:t>Figure S</w:t>
      </w:r>
      <w:fldSimple w:instr=" SEQ Figure_S \* ARABIC ">
        <w:r w:rsidR="00650FE0">
          <w:rPr>
            <w:noProof/>
          </w:rPr>
          <w:t>4</w:t>
        </w:r>
      </w:fldSimple>
      <w:r w:rsidRPr="005E6DB5">
        <w:t>: NO2 concentration (ug/m3) by median income group stratified into living location</w:t>
      </w:r>
      <w:bookmarkEnd w:id="14"/>
    </w:p>
    <w:p w14:paraId="3D35F677" w14:textId="7A76D9B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3687E2FD" wp14:editId="41EBD6C6">
            <wp:extent cx="5943600" cy="3753485"/>
            <wp:effectExtent l="0" t="0" r="0" b="0"/>
            <wp:docPr id="3" name="Picture 3" descr="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p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3D84" w14:textId="73DB7029" w:rsidR="00727F83" w:rsidRDefault="00727F83" w:rsidP="00727F83">
      <w:pPr>
        <w:pStyle w:val="Caption"/>
        <w:keepNext/>
      </w:pPr>
      <w:bookmarkStart w:id="15" w:name="_Toc9944570"/>
      <w:r>
        <w:lastRenderedPageBreak/>
        <w:t>Figure S</w:t>
      </w:r>
      <w:fldSimple w:instr=" SEQ Figure_S \* ARABIC ">
        <w:r w:rsidR="00650FE0">
          <w:rPr>
            <w:noProof/>
          </w:rPr>
          <w:t>5</w:t>
        </w:r>
      </w:fldSimple>
      <w:r w:rsidRPr="002411BC">
        <w:t>: NO2 concentration (ug/m3) by state</w:t>
      </w:r>
      <w:bookmarkEnd w:id="15"/>
    </w:p>
    <w:p w14:paraId="5A3D13F6" w14:textId="7AE608DE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DB31656" wp14:editId="7E6EF55E">
            <wp:extent cx="5943600" cy="3753485"/>
            <wp:effectExtent l="0" t="0" r="0" b="0"/>
            <wp:docPr id="4" name="Picture 4" descr="p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p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8C66" w14:textId="3137EF0C" w:rsidR="00727F83" w:rsidRDefault="00727F83" w:rsidP="00727F83">
      <w:pPr>
        <w:pStyle w:val="Caption"/>
        <w:keepNext/>
      </w:pPr>
      <w:bookmarkStart w:id="16" w:name="_Toc9944571"/>
      <w:r>
        <w:lastRenderedPageBreak/>
        <w:t>Figure S</w:t>
      </w:r>
      <w:fldSimple w:instr=" SEQ Figure_S \* ARABIC ">
        <w:r w:rsidR="00650FE0">
          <w:rPr>
            <w:noProof/>
          </w:rPr>
          <w:t>6</w:t>
        </w:r>
      </w:fldSimple>
      <w:r w:rsidRPr="0028631C">
        <w:t>: NO2 concentration (ug/m3) by state and median income group</w:t>
      </w:r>
      <w:bookmarkEnd w:id="16"/>
    </w:p>
    <w:p w14:paraId="7433B14F" w14:textId="3FAA1FC4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017F6571" wp14:editId="30AF20D9">
            <wp:extent cx="5943600" cy="7498080"/>
            <wp:effectExtent l="0" t="0" r="0" b="7620"/>
            <wp:docPr id="5" name="Picture 5" descr="p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p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8CC0C" w14:textId="4E92CB75" w:rsidR="00727F83" w:rsidRDefault="00727F83" w:rsidP="00727F83">
      <w:pPr>
        <w:pStyle w:val="Caption"/>
        <w:keepNext/>
      </w:pPr>
      <w:bookmarkStart w:id="17" w:name="_Toc9944572"/>
      <w:r>
        <w:lastRenderedPageBreak/>
        <w:t>Figure S</w:t>
      </w:r>
      <w:fldSimple w:instr=" SEQ Figure_S \* ARABIC ">
        <w:r w:rsidR="00650FE0">
          <w:rPr>
            <w:noProof/>
          </w:rPr>
          <w:t>7</w:t>
        </w:r>
      </w:fldSimple>
      <w:r w:rsidRPr="00B23B2E">
        <w:t>: NO2 concentration (ug/m3) by state and living location</w:t>
      </w:r>
      <w:bookmarkEnd w:id="17"/>
    </w:p>
    <w:p w14:paraId="7E2627F2" w14:textId="26D6898E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0569E21" wp14:editId="5D8A40A2">
            <wp:extent cx="5943600" cy="7506335"/>
            <wp:effectExtent l="0" t="0" r="0" b="0"/>
            <wp:docPr id="6" name="Picture 6" descr="p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p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BD5C" w14:textId="4F6C6111" w:rsidR="00727F83" w:rsidRDefault="00727F83" w:rsidP="00727F83">
      <w:pPr>
        <w:pStyle w:val="Caption"/>
        <w:keepNext/>
      </w:pPr>
      <w:bookmarkStart w:id="18" w:name="_Toc9944573"/>
      <w:r>
        <w:lastRenderedPageBreak/>
        <w:t>Figure S</w:t>
      </w:r>
      <w:fldSimple w:instr=" SEQ Figure_S \* ARABIC ">
        <w:r w:rsidR="00650FE0">
          <w:rPr>
            <w:noProof/>
          </w:rPr>
          <w:t>8</w:t>
        </w:r>
      </w:fldSimple>
      <w:r w:rsidRPr="007E1305">
        <w:t>: Attributable Fraction by living location</w:t>
      </w:r>
      <w:bookmarkEnd w:id="18"/>
    </w:p>
    <w:p w14:paraId="18D75FAF" w14:textId="41BB856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132C8F65" wp14:editId="4A6B45D2">
            <wp:extent cx="5943600" cy="3753485"/>
            <wp:effectExtent l="0" t="0" r="0" b="0"/>
            <wp:docPr id="7" name="Picture 7" descr="p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p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A6947" w14:textId="46E07B49" w:rsidR="00727F83" w:rsidRDefault="00727F83" w:rsidP="00727F83">
      <w:pPr>
        <w:pStyle w:val="Caption"/>
        <w:keepNext/>
      </w:pPr>
      <w:bookmarkStart w:id="19" w:name="_Toc9944574"/>
      <w:r>
        <w:t>Figure S</w:t>
      </w:r>
      <w:fldSimple w:instr=" SEQ Figure_S \* ARABIC ">
        <w:r w:rsidR="00650FE0">
          <w:rPr>
            <w:noProof/>
          </w:rPr>
          <w:t>9</w:t>
        </w:r>
      </w:fldSimple>
      <w:r w:rsidRPr="003E2272">
        <w:t>: Attributable Fraction by median income group</w:t>
      </w:r>
      <w:bookmarkEnd w:id="19"/>
    </w:p>
    <w:p w14:paraId="197E7E4A" w14:textId="6B10F724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4E3274B" wp14:editId="70E7DC4F">
            <wp:extent cx="5943600" cy="3749040"/>
            <wp:effectExtent l="0" t="0" r="0" b="3810"/>
            <wp:docPr id="8" name="Picture 8" descr="p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p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37B3" w14:textId="77DECF80" w:rsidR="00727F83" w:rsidRDefault="00727F83" w:rsidP="00727F83">
      <w:pPr>
        <w:pStyle w:val="Caption"/>
        <w:keepNext/>
      </w:pPr>
      <w:bookmarkStart w:id="20" w:name="_Ref9336483"/>
      <w:bookmarkStart w:id="21" w:name="_Ref9336477"/>
      <w:bookmarkStart w:id="22" w:name="_Toc9944575"/>
      <w:r>
        <w:lastRenderedPageBreak/>
        <w:t>Figure S</w:t>
      </w:r>
      <w:fldSimple w:instr=" SEQ Figure_S \* ARABIC ">
        <w:r w:rsidR="00650FE0">
          <w:rPr>
            <w:noProof/>
          </w:rPr>
          <w:t>10</w:t>
        </w:r>
      </w:fldSimple>
      <w:bookmarkEnd w:id="20"/>
      <w:r w:rsidRPr="006D2A23">
        <w:t>: Attributable Fraction by living location stratified into median income group</w:t>
      </w:r>
      <w:bookmarkEnd w:id="21"/>
      <w:bookmarkEnd w:id="22"/>
    </w:p>
    <w:p w14:paraId="24BF9BD3" w14:textId="1739395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AB9A383" wp14:editId="3BA6A200">
            <wp:extent cx="5943600" cy="3753485"/>
            <wp:effectExtent l="0" t="0" r="0" b="0"/>
            <wp:docPr id="9" name="Picture 9" descr="p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p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9B74E" w14:textId="3235F4A9" w:rsidR="008A56ED" w:rsidRDefault="008A56ED" w:rsidP="00727F83"/>
    <w:p w14:paraId="5AF7C817" w14:textId="2E67C90A" w:rsidR="00727F83" w:rsidRDefault="00727F83" w:rsidP="00727F83"/>
    <w:sectPr w:rsidR="00727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otaibi, Raed">
    <w15:presenceInfo w15:providerId="AD" w15:userId="S-1-5-21-1120367096-779962018-1349916565-43497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C2tDCzNDQyMLVU0lEKTi0uzszPAykwqQUAjTVoXSwAAAA="/>
  </w:docVars>
  <w:rsids>
    <w:rsidRoot w:val="001C2763"/>
    <w:rsid w:val="00156E78"/>
    <w:rsid w:val="00187FC6"/>
    <w:rsid w:val="001C2763"/>
    <w:rsid w:val="0032394D"/>
    <w:rsid w:val="00340EBD"/>
    <w:rsid w:val="00437E75"/>
    <w:rsid w:val="00442698"/>
    <w:rsid w:val="005D6636"/>
    <w:rsid w:val="00633622"/>
    <w:rsid w:val="00650FE0"/>
    <w:rsid w:val="00675D62"/>
    <w:rsid w:val="006F04F2"/>
    <w:rsid w:val="00727F83"/>
    <w:rsid w:val="008A56ED"/>
    <w:rsid w:val="008C0FED"/>
    <w:rsid w:val="008E6932"/>
    <w:rsid w:val="00A52A08"/>
    <w:rsid w:val="00A560F6"/>
    <w:rsid w:val="00A968C5"/>
    <w:rsid w:val="00CD0FD7"/>
    <w:rsid w:val="00CD2E9E"/>
    <w:rsid w:val="00F1173B"/>
    <w:rsid w:val="00F2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4FF9"/>
  <w15:chartTrackingRefBased/>
  <w15:docId w15:val="{3896F70B-7539-4AE7-82BF-B4618FF44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F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7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7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76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E69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87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0F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D0FD7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CD0FD7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CD0F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23F7B-6944-4BE9-AF54-FA68A284C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6</Pages>
  <Words>1999</Words>
  <Characters>1139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8</cp:revision>
  <dcterms:created xsi:type="dcterms:W3CDTF">2019-05-28T17:52:00Z</dcterms:created>
  <dcterms:modified xsi:type="dcterms:W3CDTF">2019-05-29T19:05:00Z</dcterms:modified>
</cp:coreProperties>
</file>